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22" w:type="dxa"/>
        <w:tblLayout w:type="fixed"/>
        <w:tblCellMar>
          <w:left w:w="0" w:type="dxa"/>
          <w:right w:w="0" w:type="dxa"/>
        </w:tblCellMar>
        <w:tblLook w:val="0000" w:firstRow="0" w:lastRow="0" w:firstColumn="0" w:lastColumn="0" w:noHBand="0" w:noVBand="0"/>
        <w:tblCaption w:val="Cover page header for AASB amending Standard"/>
        <w:tblDescription w:val="Identification that the pronouncement is an AASB Standard, the Standard number, and the month of issue of the AASB amending Standard"/>
      </w:tblPr>
      <w:tblGrid>
        <w:gridCol w:w="4661"/>
        <w:gridCol w:w="4661"/>
      </w:tblGrid>
      <w:tr w:rsidR="00090A6F" w:rsidRPr="0000292B" w14:paraId="5EB5A51B" w14:textId="77777777" w:rsidTr="00082C4A">
        <w:tc>
          <w:tcPr>
            <w:tcW w:w="4661" w:type="dxa"/>
          </w:tcPr>
          <w:p w14:paraId="5A392BDE" w14:textId="77777777" w:rsidR="00090A6F" w:rsidRPr="002F0877" w:rsidRDefault="00364B30" w:rsidP="00082C4A">
            <w:pPr>
              <w:pStyle w:val="CoverStandard"/>
              <w:spacing w:line="240" w:lineRule="auto"/>
              <w:rPr>
                <w:sz w:val="32"/>
                <w:szCs w:val="22"/>
              </w:rPr>
            </w:pPr>
            <w:r w:rsidRPr="002F0877">
              <w:rPr>
                <w:sz w:val="32"/>
                <w:szCs w:val="22"/>
              </w:rPr>
              <w:t>AASB</w:t>
            </w:r>
            <w:r w:rsidR="00831497" w:rsidRPr="002F0877">
              <w:rPr>
                <w:sz w:val="32"/>
                <w:szCs w:val="22"/>
              </w:rPr>
              <w:t xml:space="preserve"> Standard</w:t>
            </w:r>
          </w:p>
        </w:tc>
        <w:tc>
          <w:tcPr>
            <w:tcW w:w="4661" w:type="dxa"/>
          </w:tcPr>
          <w:p w14:paraId="432D9613" w14:textId="15CD280A" w:rsidR="00BF653A" w:rsidRPr="003A11FC" w:rsidRDefault="00BF653A" w:rsidP="00BF653A">
            <w:pPr>
              <w:pStyle w:val="CoverNumber"/>
            </w:pPr>
            <w:r>
              <w:t>AASB</w:t>
            </w:r>
            <w:r w:rsidRPr="0000292B">
              <w:t xml:space="preserve"> </w:t>
            </w:r>
            <w:bookmarkStart w:id="0" w:name="DocNo"/>
            <w:r>
              <w:t>2021-</w:t>
            </w:r>
            <w:r w:rsidR="00A949EE">
              <w:t>7</w:t>
            </w:r>
            <w:bookmarkEnd w:id="0"/>
          </w:p>
          <w:p w14:paraId="769F776E" w14:textId="10E3F553" w:rsidR="00090A6F" w:rsidRPr="0000292B" w:rsidRDefault="00BF653A" w:rsidP="00BF653A">
            <w:pPr>
              <w:pStyle w:val="CoverDate"/>
            </w:pPr>
            <w:bookmarkStart w:id="1" w:name="DocDate"/>
            <w:r w:rsidRPr="008A17FA">
              <w:t>December</w:t>
            </w:r>
            <w:r>
              <w:t xml:space="preserve"> </w:t>
            </w:r>
            <w:r w:rsidRPr="003A11FC">
              <w:t>2021</w:t>
            </w:r>
            <w:bookmarkEnd w:id="1"/>
          </w:p>
        </w:tc>
      </w:tr>
    </w:tbl>
    <w:p w14:paraId="04CD6EF2" w14:textId="16B29F42" w:rsidR="00737714" w:rsidRPr="0000292B" w:rsidRDefault="0059596C" w:rsidP="00082C4A">
      <w:pPr>
        <w:pStyle w:val="Heading1"/>
        <w:keepNext w:val="0"/>
        <w:spacing w:before="800" w:after="400" w:line="500" w:lineRule="exact"/>
      </w:pPr>
      <w:bookmarkStart w:id="2" w:name="DocTitle"/>
      <w:r w:rsidRPr="0092533A">
        <w:rPr>
          <w:rFonts w:ascii="Times New Roman" w:hAnsi="Times New Roman" w:cs="Times New Roman"/>
          <w:sz w:val="50"/>
          <w:szCs w:val="50"/>
        </w:rPr>
        <w:t>A</w:t>
      </w:r>
      <w:r w:rsidRPr="009B1FF7">
        <w:rPr>
          <w:rFonts w:ascii="Times New Roman" w:hAnsi="Times New Roman" w:cs="Times New Roman"/>
          <w:bCs w:val="0"/>
          <w:sz w:val="50"/>
          <w:szCs w:val="50"/>
        </w:rPr>
        <w:t>mendments to A</w:t>
      </w:r>
      <w:r w:rsidR="00640BEA" w:rsidRPr="009B1FF7">
        <w:rPr>
          <w:rFonts w:ascii="Times New Roman" w:hAnsi="Times New Roman" w:cs="Times New Roman"/>
          <w:bCs w:val="0"/>
          <w:sz w:val="50"/>
          <w:szCs w:val="50"/>
        </w:rPr>
        <w:t xml:space="preserve">ustralian Accounting Standards </w:t>
      </w:r>
      <w:r w:rsidRPr="009B1FF7">
        <w:rPr>
          <w:rFonts w:ascii="Times New Roman" w:hAnsi="Times New Roman" w:cs="Times New Roman"/>
          <w:bCs w:val="0"/>
          <w:sz w:val="50"/>
          <w:szCs w:val="50"/>
        </w:rPr>
        <w:t>– Effective Date of Amendments to AASB 10 and AASB 12</w:t>
      </w:r>
      <w:r w:rsidR="00BF653A">
        <w:rPr>
          <w:rFonts w:ascii="Times New Roman" w:hAnsi="Times New Roman" w:cs="Times New Roman"/>
          <w:bCs w:val="0"/>
          <w:sz w:val="50"/>
          <w:szCs w:val="50"/>
        </w:rPr>
        <w:t>8 and Editorial Corrections</w:t>
      </w:r>
      <w:bookmarkEnd w:id="2"/>
    </w:p>
    <w:p w14:paraId="1A435215" w14:textId="77777777" w:rsidR="006E5284" w:rsidRDefault="006E5284" w:rsidP="00082C4A">
      <w:pPr>
        <w:pStyle w:val="CoverSubtitle"/>
        <w:spacing w:before="10080"/>
        <w:rPr>
          <w:b w:val="0"/>
          <w:sz w:val="28"/>
          <w:szCs w:val="28"/>
        </w:rPr>
        <w:sectPr w:rsidR="006E5284" w:rsidSect="006E5284">
          <w:headerReference w:type="even" r:id="rId8"/>
          <w:headerReference w:type="first" r:id="rId9"/>
          <w:footnotePr>
            <w:numRestart w:val="eachSect"/>
          </w:footnotePr>
          <w:pgSz w:w="11907" w:h="16840" w:code="9"/>
          <w:pgMar w:top="1418" w:right="1418" w:bottom="1418" w:left="1418" w:header="709" w:footer="709" w:gutter="0"/>
          <w:paperSrc w:first="7" w:other="7"/>
          <w:cols w:space="720"/>
          <w:docGrid w:linePitch="65"/>
        </w:sectPr>
      </w:pPr>
      <w:r w:rsidRPr="003766A0">
        <w:rPr>
          <w:noProof/>
          <w:sz w:val="28"/>
          <w:szCs w:val="28"/>
          <w:lang w:eastAsia="en-AU"/>
        </w:rPr>
        <w:drawing>
          <wp:inline distT="0" distB="0" distL="0" distR="0" wp14:anchorId="23B0B3D1" wp14:editId="4CEF17A4">
            <wp:extent cx="1677600" cy="1332000"/>
            <wp:effectExtent l="0" t="0" r="0" b="1905"/>
            <wp:docPr id="5" name="Picture 5" descr="Australian crest, with text naming the Australian Government and the Australian Accounting Standards Board" title="Logo of the Australian Accounting Standards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ustralian crest, with text naming the Australian Government and the Australian Accounting Standards Board" title="Logo of the Australian Accounting Standards Boar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77600" cy="1332000"/>
                    </a:xfrm>
                    <a:prstGeom prst="rect">
                      <a:avLst/>
                    </a:prstGeom>
                    <a:noFill/>
                    <a:ln>
                      <a:noFill/>
                    </a:ln>
                  </pic:spPr>
                </pic:pic>
              </a:graphicData>
            </a:graphic>
          </wp:inline>
        </w:drawing>
      </w:r>
    </w:p>
    <w:p w14:paraId="42D45E35" w14:textId="77777777" w:rsidR="00737714" w:rsidRPr="0000292B" w:rsidRDefault="00737714" w:rsidP="00F13C5A">
      <w:pPr>
        <w:pStyle w:val="Heading1"/>
      </w:pPr>
      <w:r w:rsidRPr="0000292B">
        <w:lastRenderedPageBreak/>
        <w:t xml:space="preserve">Obtaining a </w:t>
      </w:r>
      <w:r w:rsidR="005655CE">
        <w:t>c</w:t>
      </w:r>
      <w:r w:rsidRPr="0000292B">
        <w:t xml:space="preserve">opy of this </w:t>
      </w:r>
      <w:r w:rsidR="00C5022C">
        <w:t>Accounting Standard</w:t>
      </w:r>
    </w:p>
    <w:p w14:paraId="682EE4F4" w14:textId="77777777" w:rsidR="00737714" w:rsidRPr="0000292B" w:rsidRDefault="00737714" w:rsidP="00895809">
      <w:pPr>
        <w:spacing w:after="200"/>
      </w:pPr>
      <w:r w:rsidRPr="0000292B">
        <w:t xml:space="preserve">This </w:t>
      </w:r>
      <w:r w:rsidR="00C5022C">
        <w:t>Standard</w:t>
      </w:r>
      <w:r w:rsidRPr="0000292B">
        <w:t xml:space="preserve"> is available o</w:t>
      </w:r>
      <w:r w:rsidR="00923261">
        <w:t>n the AASB website: www.aasb.gov</w:t>
      </w:r>
      <w:r w:rsidRPr="0000292B">
        <w:t>.au.</w:t>
      </w:r>
    </w:p>
    <w:p w14:paraId="6A124C57" w14:textId="77777777" w:rsidR="00895809" w:rsidRPr="0000292B" w:rsidRDefault="00895809" w:rsidP="00895809">
      <w:r w:rsidRPr="0000292B">
        <w:t>Australian Accounting Standards Board</w:t>
      </w:r>
    </w:p>
    <w:p w14:paraId="5B078E6E" w14:textId="77777777" w:rsidR="00895809" w:rsidRPr="0000292B" w:rsidRDefault="00895809" w:rsidP="00895809">
      <w:r>
        <w:t>PO Box 204</w:t>
      </w:r>
    </w:p>
    <w:p w14:paraId="4BEFF038" w14:textId="77777777" w:rsidR="00895809" w:rsidRPr="0000292B" w:rsidRDefault="00895809" w:rsidP="00895809">
      <w:r>
        <w:t>Collins Street West</w:t>
      </w:r>
    </w:p>
    <w:p w14:paraId="4EDF8184" w14:textId="77777777" w:rsidR="00895809" w:rsidRPr="0000292B" w:rsidRDefault="00895809" w:rsidP="00895809">
      <w:r>
        <w:t>Victoria   8007</w:t>
      </w:r>
    </w:p>
    <w:p w14:paraId="6F787161" w14:textId="77777777" w:rsidR="00895809" w:rsidRDefault="00895809" w:rsidP="00895809">
      <w:pPr>
        <w:pStyle w:val="CoverContact"/>
        <w:spacing w:after="200"/>
      </w:pPr>
      <w:r w:rsidRPr="0000292B">
        <w:t>AUSTRALIA</w:t>
      </w:r>
    </w:p>
    <w:p w14:paraId="5A9852A1" w14:textId="77777777" w:rsidR="0077373F" w:rsidRPr="0000292B" w:rsidRDefault="0077373F" w:rsidP="0077373F">
      <w:pPr>
        <w:pStyle w:val="CoverContact"/>
      </w:pPr>
      <w:r w:rsidRPr="0000292B">
        <w:t>Phone:</w:t>
      </w:r>
      <w:r w:rsidRPr="0000292B">
        <w:tab/>
        <w:t xml:space="preserve">(03) </w:t>
      </w:r>
      <w:r w:rsidRPr="00B82F15">
        <w:t>9617</w:t>
      </w:r>
      <w:r w:rsidRPr="0000292B">
        <w:t xml:space="preserve"> 7600</w:t>
      </w:r>
    </w:p>
    <w:p w14:paraId="20A6C0F5" w14:textId="77777777" w:rsidR="0077373F" w:rsidRPr="0000292B" w:rsidRDefault="0077373F" w:rsidP="0077373F">
      <w:pPr>
        <w:pStyle w:val="CoverContact"/>
      </w:pPr>
      <w:r>
        <w:t>E-mail:</w:t>
      </w:r>
      <w:r>
        <w:tab/>
        <w:t>standard@aasb.gov</w:t>
      </w:r>
      <w:r w:rsidRPr="0000292B">
        <w:t>.au</w:t>
      </w:r>
    </w:p>
    <w:p w14:paraId="5D8E1937" w14:textId="77777777" w:rsidR="00E96D45" w:rsidRPr="00E96D45" w:rsidRDefault="00DB00CD" w:rsidP="00DB00CD">
      <w:pPr>
        <w:pStyle w:val="CoverContact"/>
        <w:spacing w:after="240"/>
      </w:pPr>
      <w:r>
        <w:t>Website:</w:t>
      </w:r>
      <w:r>
        <w:tab/>
        <w:t>www.aasb.gov.au</w:t>
      </w:r>
    </w:p>
    <w:p w14:paraId="2F6A3224" w14:textId="77777777" w:rsidR="00090A6F" w:rsidRPr="0000292B" w:rsidRDefault="00090A6F" w:rsidP="00F13C5A">
      <w:pPr>
        <w:pStyle w:val="Heading1"/>
      </w:pPr>
      <w:r w:rsidRPr="0000292B">
        <w:t xml:space="preserve">Other </w:t>
      </w:r>
      <w:r w:rsidR="005655CE" w:rsidRPr="0000292B">
        <w:t>enquiries</w:t>
      </w:r>
    </w:p>
    <w:p w14:paraId="18125CC8" w14:textId="77777777" w:rsidR="00090A6F" w:rsidRPr="0000292B" w:rsidRDefault="00090A6F" w:rsidP="00B82F15">
      <w:pPr>
        <w:pStyle w:val="CoverContact"/>
      </w:pPr>
      <w:r w:rsidRPr="0000292B">
        <w:t>Phone:</w:t>
      </w:r>
      <w:r w:rsidRPr="0000292B">
        <w:tab/>
        <w:t xml:space="preserve">(03) </w:t>
      </w:r>
      <w:r w:rsidRPr="00B82F15">
        <w:t>9617</w:t>
      </w:r>
      <w:r w:rsidRPr="0000292B">
        <w:t xml:space="preserve"> 7600</w:t>
      </w:r>
    </w:p>
    <w:p w14:paraId="137E25FF" w14:textId="77777777" w:rsidR="00090A6F" w:rsidRPr="0000292B" w:rsidRDefault="00923261">
      <w:pPr>
        <w:pStyle w:val="CoverContact"/>
      </w:pPr>
      <w:r>
        <w:t>E-mail:</w:t>
      </w:r>
      <w:r>
        <w:tab/>
        <w:t>standard@aasb.gov</w:t>
      </w:r>
      <w:r w:rsidR="00090A6F" w:rsidRPr="0000292B">
        <w:t>.au</w:t>
      </w:r>
    </w:p>
    <w:p w14:paraId="69846A19" w14:textId="77777777" w:rsidR="00276BC5" w:rsidRDefault="00276BC5" w:rsidP="0092533A">
      <w:pPr>
        <w:pStyle w:val="NoNumPlain1"/>
        <w:spacing w:before="6240"/>
      </w:pPr>
      <w:bookmarkStart w:id="3" w:name="CopyrightText"/>
      <w:r>
        <w:t>COPYRIGHT</w:t>
      </w:r>
    </w:p>
    <w:p w14:paraId="17E71F58" w14:textId="3D4175EE" w:rsidR="00276BC5" w:rsidRDefault="00276BC5" w:rsidP="00276BC5">
      <w:pPr>
        <w:pStyle w:val="NoNumPlain1"/>
      </w:pPr>
      <w:r>
        <w:t>© Com</w:t>
      </w:r>
      <w:bookmarkStart w:id="4" w:name="CopyrightDomestic"/>
      <w:bookmarkEnd w:id="4"/>
      <w:r>
        <w:t xml:space="preserve">monwealth of Australia </w:t>
      </w:r>
      <w:bookmarkStart w:id="5" w:name="Year"/>
      <w:r w:rsidR="0059596C">
        <w:t>20</w:t>
      </w:r>
      <w:r w:rsidR="00BF653A">
        <w:t>21</w:t>
      </w:r>
      <w:bookmarkEnd w:id="5"/>
    </w:p>
    <w:p w14:paraId="0754054B" w14:textId="77777777" w:rsidR="00287C84" w:rsidRDefault="00287C84" w:rsidP="00287C84">
      <w:pPr>
        <w:pStyle w:val="NoNumPlain1"/>
      </w:pPr>
      <w:r>
        <w:t>This AASB Standard contains IFRS Foundation copyright material.  Reproduction within Australia in unaltered form (retaining this notice) is permitted for personal and non-commercial use subject to the inclusion of an acknowledgment of the source.  Requests and enquiries concerning reproduction and rights for commercial purposes within Australia should be addressed to The National Director, Australian Accounting Standards Board, PO Box 204, Collins Street West, Victoria 8007.</w:t>
      </w:r>
    </w:p>
    <w:p w14:paraId="3D5BCE4F" w14:textId="77777777" w:rsidR="00287C84" w:rsidRDefault="00287C84" w:rsidP="00287C84">
      <w:pPr>
        <w:pStyle w:val="Body"/>
        <w:spacing w:after="200"/>
      </w:pPr>
      <w:r>
        <w:t>All existing rights in this material are reserved outside Australia.  Reproduction outside Australia in unaltered form (retaining this notice) is permitted for personal and non-commercial use only.  Further information and requests for authorisation to reproduce for commercial purposes outside Australia should be addressed to the IFRS Foundation at www.ifrs.org.</w:t>
      </w:r>
    </w:p>
    <w:bookmarkEnd w:id="3"/>
    <w:p w14:paraId="557753B8" w14:textId="77777777" w:rsidR="007455F0" w:rsidRPr="0000292B" w:rsidRDefault="006D4700" w:rsidP="006D4700">
      <w:r>
        <w:t xml:space="preserve">ISSN </w:t>
      </w:r>
      <w:bookmarkStart w:id="6" w:name="ISSN"/>
      <w:r w:rsidR="0059596C">
        <w:t>1036-4803</w:t>
      </w:r>
      <w:bookmarkEnd w:id="6"/>
    </w:p>
    <w:p w14:paraId="5DD39E2C" w14:textId="77777777" w:rsidR="00090A6F" w:rsidRPr="0000292B" w:rsidRDefault="00090A6F">
      <w:pPr>
        <w:sectPr w:rsidR="00090A6F" w:rsidRPr="0000292B" w:rsidSect="006D72A9">
          <w:footerReference w:type="default" r:id="rId11"/>
          <w:pgSz w:w="11907" w:h="16840" w:code="9"/>
          <w:pgMar w:top="1418" w:right="1418" w:bottom="1418" w:left="1418" w:header="709" w:footer="709" w:gutter="0"/>
          <w:paperSrc w:first="7" w:other="7"/>
          <w:cols w:space="720"/>
        </w:sectPr>
      </w:pPr>
    </w:p>
    <w:p w14:paraId="1A67E025" w14:textId="77777777" w:rsidR="00090A6F" w:rsidRPr="0000292B" w:rsidRDefault="005655CE">
      <w:pPr>
        <w:pStyle w:val="Heading1"/>
      </w:pPr>
      <w:r w:rsidRPr="0000292B">
        <w:lastRenderedPageBreak/>
        <w:t>Contents</w:t>
      </w:r>
    </w:p>
    <w:p w14:paraId="1E0E9CF9" w14:textId="77777777" w:rsidR="00090A6F" w:rsidRPr="00D534E1" w:rsidRDefault="00090A6F" w:rsidP="006E5284">
      <w:pPr>
        <w:pStyle w:val="ContentsCapsPlain"/>
        <w:spacing w:before="400"/>
        <w:rPr>
          <w:caps/>
        </w:rPr>
      </w:pPr>
      <w:r w:rsidRPr="00D534E1">
        <w:rPr>
          <w:caps/>
        </w:rPr>
        <w:t>Preface</w:t>
      </w:r>
    </w:p>
    <w:p w14:paraId="31A8B268" w14:textId="77777777" w:rsidR="00090A6F" w:rsidRPr="00D534E1" w:rsidRDefault="00090A6F">
      <w:pPr>
        <w:pStyle w:val="ContentsCapsBold"/>
        <w:rPr>
          <w:caps/>
        </w:rPr>
      </w:pPr>
      <w:r w:rsidRPr="00D534E1">
        <w:rPr>
          <w:caps/>
        </w:rPr>
        <w:t>Accounting Standard</w:t>
      </w:r>
    </w:p>
    <w:p w14:paraId="2FD1113B" w14:textId="6A773E5A" w:rsidR="00090A6F" w:rsidRPr="00D534E1" w:rsidRDefault="00090A6F" w:rsidP="006E5284">
      <w:pPr>
        <w:pStyle w:val="ContentsCapsBold"/>
        <w:spacing w:after="200"/>
        <w:rPr>
          <w:i/>
          <w:iCs/>
          <w:caps/>
        </w:rPr>
      </w:pPr>
      <w:r w:rsidRPr="00D534E1">
        <w:rPr>
          <w:caps/>
        </w:rPr>
        <w:t xml:space="preserve">AASB </w:t>
      </w:r>
      <w:r w:rsidR="00BF653A" w:rsidRPr="00BC0D5D">
        <w:rPr>
          <w:iCs/>
        </w:rPr>
        <w:fldChar w:fldCharType="begin"/>
      </w:r>
      <w:r w:rsidR="00BF653A" w:rsidRPr="00BC0D5D">
        <w:rPr>
          <w:iCs/>
        </w:rPr>
        <w:instrText xml:space="preserve"> REF </w:instrText>
      </w:r>
      <w:r w:rsidR="00BF653A">
        <w:rPr>
          <w:iCs/>
        </w:rPr>
        <w:instrText>Doc</w:instrText>
      </w:r>
      <w:r w:rsidR="00BF653A" w:rsidRPr="00BC0D5D">
        <w:rPr>
          <w:iCs/>
        </w:rPr>
        <w:instrText xml:space="preserve">No \* charformat </w:instrText>
      </w:r>
      <w:r w:rsidR="00BF653A" w:rsidRPr="00BC0D5D">
        <w:rPr>
          <w:iCs/>
        </w:rPr>
        <w:fldChar w:fldCharType="separate"/>
      </w:r>
      <w:r w:rsidR="00A200DF" w:rsidRPr="00A200DF">
        <w:rPr>
          <w:iCs/>
        </w:rPr>
        <w:t>2021-7</w:t>
      </w:r>
      <w:r w:rsidR="00BF653A" w:rsidRPr="00BC0D5D">
        <w:rPr>
          <w:iCs/>
        </w:rPr>
        <w:fldChar w:fldCharType="end"/>
      </w:r>
      <w:r w:rsidR="0077373F">
        <w:rPr>
          <w:caps/>
        </w:rPr>
        <w:t xml:space="preserve"> </w:t>
      </w:r>
      <w:r w:rsidR="0032692B">
        <w:rPr>
          <w:i/>
          <w:caps/>
        </w:rPr>
        <w:fldChar w:fldCharType="begin"/>
      </w:r>
      <w:r w:rsidR="0032692B">
        <w:rPr>
          <w:i/>
          <w:caps/>
        </w:rPr>
        <w:instrText xml:space="preserve"> REF \* charformat DocTitle  \* MERGEFORMAT </w:instrText>
      </w:r>
      <w:r w:rsidR="0032692B">
        <w:rPr>
          <w:i/>
          <w:caps/>
        </w:rPr>
        <w:fldChar w:fldCharType="separate"/>
      </w:r>
      <w:r w:rsidR="00A200DF" w:rsidRPr="00A200DF">
        <w:rPr>
          <w:i/>
          <w:caps/>
        </w:rPr>
        <w:t>Amendments to Australian Accounting Standards – Effective Date of Amendments to AASB 10 and AASB 128 and Editorial Corrections</w:t>
      </w:r>
      <w:r w:rsidR="0032692B">
        <w:rPr>
          <w:i/>
          <w:caps/>
        </w:rPr>
        <w:fldChar w:fldCharType="end"/>
      </w:r>
      <w:r w:rsidR="00F166BB">
        <w:rPr>
          <w:i/>
          <w:caps/>
        </w:rPr>
        <w:t xml:space="preserve"> </w:t>
      </w:r>
    </w:p>
    <w:p w14:paraId="3ABEB9F6" w14:textId="1312AE5B" w:rsidR="00090A6F" w:rsidRPr="000663A0" w:rsidRDefault="00E46988">
      <w:pPr>
        <w:pStyle w:val="ContentsParaHead"/>
      </w:pPr>
      <w:r w:rsidRPr="000663A0">
        <w:t>from paragraph</w:t>
      </w:r>
    </w:p>
    <w:p w14:paraId="41F0DD00" w14:textId="77777777" w:rsidR="00090A6F" w:rsidRPr="00D534E1" w:rsidRDefault="00090A6F" w:rsidP="00A00626">
      <w:pPr>
        <w:pStyle w:val="ContentsLevel1"/>
        <w:ind w:right="0"/>
        <w:rPr>
          <w:b/>
          <w:caps/>
        </w:rPr>
      </w:pPr>
      <w:bookmarkStart w:id="7" w:name="TOCRange"/>
      <w:r w:rsidRPr="00D534E1">
        <w:rPr>
          <w:b/>
          <w:caps/>
        </w:rPr>
        <w:t>Objective</w:t>
      </w:r>
      <w:r w:rsidRPr="00D534E1">
        <w:rPr>
          <w:b/>
          <w:caps/>
        </w:rPr>
        <w:tab/>
      </w:r>
      <w:r w:rsidR="00D534E1" w:rsidRPr="00D534E1">
        <w:rPr>
          <w:b/>
          <w:caps/>
        </w:rPr>
        <w:t>1</w:t>
      </w:r>
    </w:p>
    <w:p w14:paraId="505B102E" w14:textId="44013C8C" w:rsidR="00090A6F" w:rsidRPr="00D534E1" w:rsidRDefault="00090A6F" w:rsidP="00A00626">
      <w:pPr>
        <w:pStyle w:val="ContentsLevel1"/>
        <w:ind w:right="0"/>
        <w:rPr>
          <w:b/>
          <w:caps/>
        </w:rPr>
      </w:pPr>
      <w:r w:rsidRPr="00D534E1">
        <w:rPr>
          <w:b/>
          <w:caps/>
        </w:rPr>
        <w:t>Application</w:t>
      </w:r>
      <w:r w:rsidRPr="00D534E1">
        <w:rPr>
          <w:b/>
          <w:caps/>
        </w:rPr>
        <w:tab/>
      </w:r>
      <w:r w:rsidR="00F17110">
        <w:rPr>
          <w:b/>
          <w:caps/>
        </w:rPr>
        <w:t>3</w:t>
      </w:r>
    </w:p>
    <w:p w14:paraId="5088A3FB" w14:textId="0424F91C" w:rsidR="0059596C" w:rsidRPr="00D534E1" w:rsidRDefault="00F17110" w:rsidP="00A00626">
      <w:pPr>
        <w:pStyle w:val="ContentsLevel1"/>
        <w:ind w:right="0"/>
        <w:rPr>
          <w:b/>
          <w:caps/>
        </w:rPr>
      </w:pPr>
      <w:r>
        <w:rPr>
          <w:b/>
          <w:caps/>
        </w:rPr>
        <w:t xml:space="preserve">DEFERRAL OF </w:t>
      </w:r>
      <w:r w:rsidR="0059596C" w:rsidRPr="00D534E1">
        <w:rPr>
          <w:b/>
          <w:caps/>
        </w:rPr>
        <w:t xml:space="preserve">Amendments </w:t>
      </w:r>
      <w:r>
        <w:rPr>
          <w:b/>
          <w:caps/>
        </w:rPr>
        <w:t>RE THE SALE OR CONTRIBUTION OF ASSETS</w:t>
      </w:r>
      <w:r w:rsidR="0059596C" w:rsidRPr="00D534E1">
        <w:rPr>
          <w:b/>
          <w:caps/>
        </w:rPr>
        <w:tab/>
      </w:r>
      <w:r>
        <w:rPr>
          <w:b/>
          <w:caps/>
        </w:rPr>
        <w:t>7</w:t>
      </w:r>
    </w:p>
    <w:p w14:paraId="3127DF50" w14:textId="2486E034" w:rsidR="0099022C" w:rsidRPr="00D534E1" w:rsidRDefault="0099022C" w:rsidP="00A00626">
      <w:pPr>
        <w:pStyle w:val="ContentsLevel1"/>
        <w:ind w:right="0"/>
        <w:rPr>
          <w:b/>
          <w:caps/>
        </w:rPr>
      </w:pPr>
      <w:r>
        <w:rPr>
          <w:b/>
          <w:caps/>
        </w:rPr>
        <w:t>editorial corrections</w:t>
      </w:r>
      <w:r w:rsidR="007F1E20">
        <w:rPr>
          <w:b/>
          <w:caps/>
        </w:rPr>
        <w:t xml:space="preserve"> FROM 1 JANUARY 2022</w:t>
      </w:r>
      <w:r>
        <w:rPr>
          <w:b/>
          <w:caps/>
        </w:rPr>
        <w:tab/>
        <w:t>1</w:t>
      </w:r>
      <w:r w:rsidR="00F17110">
        <w:rPr>
          <w:b/>
          <w:caps/>
        </w:rPr>
        <w:t>3</w:t>
      </w:r>
    </w:p>
    <w:p w14:paraId="73A44D48" w14:textId="6185DFC7" w:rsidR="007F1E20" w:rsidRPr="00D534E1" w:rsidRDefault="007F1E20" w:rsidP="007F1E20">
      <w:pPr>
        <w:pStyle w:val="ContentsLevel1"/>
        <w:ind w:right="0"/>
        <w:rPr>
          <w:b/>
          <w:caps/>
        </w:rPr>
      </w:pPr>
      <w:r>
        <w:rPr>
          <w:b/>
          <w:caps/>
        </w:rPr>
        <w:t>editorial corrections FROM 1 JANUARY 2023</w:t>
      </w:r>
      <w:r>
        <w:rPr>
          <w:b/>
          <w:caps/>
        </w:rPr>
        <w:tab/>
      </w:r>
      <w:r w:rsidR="00F17110" w:rsidRPr="00F17110">
        <w:rPr>
          <w:b/>
          <w:caps/>
        </w:rPr>
        <w:t>6</w:t>
      </w:r>
      <w:r w:rsidRPr="00F17110">
        <w:rPr>
          <w:b/>
          <w:caps/>
        </w:rPr>
        <w:t>2</w:t>
      </w:r>
    </w:p>
    <w:p w14:paraId="61AEC658" w14:textId="7366E4B8" w:rsidR="00D534E1" w:rsidRPr="00D534E1" w:rsidRDefault="00D534E1" w:rsidP="00A00626">
      <w:pPr>
        <w:pStyle w:val="ContentsLevel1"/>
        <w:ind w:right="0"/>
        <w:rPr>
          <w:b/>
          <w:caps/>
        </w:rPr>
      </w:pPr>
      <w:r w:rsidRPr="00D534E1">
        <w:rPr>
          <w:b/>
          <w:caps/>
        </w:rPr>
        <w:t xml:space="preserve">Commencement </w:t>
      </w:r>
      <w:r w:rsidR="0099022C">
        <w:rPr>
          <w:b/>
          <w:caps/>
        </w:rPr>
        <w:t>of the legislative instrument</w:t>
      </w:r>
      <w:r w:rsidR="0099022C">
        <w:rPr>
          <w:b/>
          <w:caps/>
        </w:rPr>
        <w:tab/>
      </w:r>
      <w:r w:rsidR="00F17110">
        <w:rPr>
          <w:b/>
          <w:caps/>
        </w:rPr>
        <w:t>71</w:t>
      </w:r>
      <w:bookmarkStart w:id="8" w:name="ContentsMarker"/>
      <w:bookmarkEnd w:id="8"/>
    </w:p>
    <w:p w14:paraId="08FC0659" w14:textId="53D28647" w:rsidR="00090A6F" w:rsidRDefault="00090A6F" w:rsidP="006E5284">
      <w:pPr>
        <w:spacing w:after="100"/>
      </w:pPr>
    </w:p>
    <w:p w14:paraId="4E762D94" w14:textId="77777777" w:rsidR="006E5284" w:rsidRPr="0000292B" w:rsidRDefault="006E5284" w:rsidP="006E5284">
      <w:pPr>
        <w:spacing w:after="100"/>
      </w:pPr>
    </w:p>
    <w:bookmarkEnd w:id="7"/>
    <w:p w14:paraId="478C38C8" w14:textId="2EF31511" w:rsidR="00090A6F" w:rsidRPr="0000292B" w:rsidRDefault="00090A6F" w:rsidP="006E5284">
      <w:pPr>
        <w:pStyle w:val="ContentsBox"/>
      </w:pPr>
      <w:r w:rsidRPr="0000292B">
        <w:t xml:space="preserve">Australian Accounting Standard AASB </w:t>
      </w:r>
      <w:r w:rsidR="00BF653A" w:rsidRPr="00BC0D5D">
        <w:rPr>
          <w:iCs/>
        </w:rPr>
        <w:fldChar w:fldCharType="begin"/>
      </w:r>
      <w:r w:rsidR="00BF653A" w:rsidRPr="00BC0D5D">
        <w:rPr>
          <w:iCs/>
        </w:rPr>
        <w:instrText xml:space="preserve"> REF </w:instrText>
      </w:r>
      <w:r w:rsidR="00BF653A">
        <w:rPr>
          <w:iCs/>
        </w:rPr>
        <w:instrText>Doc</w:instrText>
      </w:r>
      <w:r w:rsidR="00BF653A" w:rsidRPr="00BC0D5D">
        <w:rPr>
          <w:iCs/>
        </w:rPr>
        <w:instrText xml:space="preserve">No \* charformat </w:instrText>
      </w:r>
      <w:r w:rsidR="00BF653A" w:rsidRPr="00BC0D5D">
        <w:rPr>
          <w:iCs/>
        </w:rPr>
        <w:fldChar w:fldCharType="separate"/>
      </w:r>
      <w:r w:rsidR="00A200DF" w:rsidRPr="00A200DF">
        <w:rPr>
          <w:iCs/>
        </w:rPr>
        <w:t>2021-7</w:t>
      </w:r>
      <w:r w:rsidR="00BF653A" w:rsidRPr="00BC0D5D">
        <w:rPr>
          <w:iCs/>
        </w:rPr>
        <w:fldChar w:fldCharType="end"/>
      </w:r>
      <w:r w:rsidRPr="0000292B">
        <w:t xml:space="preserve"> </w:t>
      </w:r>
      <w:r w:rsidR="0032692B">
        <w:rPr>
          <w:i/>
        </w:rPr>
        <w:fldChar w:fldCharType="begin"/>
      </w:r>
      <w:r w:rsidR="0032692B">
        <w:rPr>
          <w:i/>
        </w:rPr>
        <w:instrText xml:space="preserve"> REF \* charformat DocTitle </w:instrText>
      </w:r>
      <w:r w:rsidR="0032692B">
        <w:rPr>
          <w:i/>
        </w:rPr>
        <w:fldChar w:fldCharType="separate"/>
      </w:r>
      <w:r w:rsidR="00A200DF" w:rsidRPr="00A200DF">
        <w:rPr>
          <w:i/>
        </w:rPr>
        <w:t>Amendments to Australian Accounting Standards – Effective Date of Amendments to AASB 10 and AASB 128 and Editorial Corrections</w:t>
      </w:r>
      <w:r w:rsidR="0032692B">
        <w:rPr>
          <w:i/>
        </w:rPr>
        <w:fldChar w:fldCharType="end"/>
      </w:r>
      <w:r w:rsidR="00F166BB">
        <w:rPr>
          <w:i/>
          <w:iCs/>
        </w:rPr>
        <w:t xml:space="preserve"> </w:t>
      </w:r>
      <w:r w:rsidRPr="0000292B">
        <w:t xml:space="preserve">is set out </w:t>
      </w:r>
      <w:r w:rsidR="00E46988">
        <w:t>i</w:t>
      </w:r>
      <w:r w:rsidRPr="0000292B">
        <w:t xml:space="preserve">n </w:t>
      </w:r>
      <w:r w:rsidR="00E46988">
        <w:t>paragraphs</w:t>
      </w:r>
      <w:r w:rsidRPr="0000292B">
        <w:t xml:space="preserve"> </w:t>
      </w:r>
      <w:r w:rsidR="00F166BB">
        <w:t xml:space="preserve">1 – </w:t>
      </w:r>
      <w:r w:rsidR="00F17110">
        <w:t>71</w:t>
      </w:r>
      <w:r w:rsidRPr="0000292B">
        <w:t>. All the pa</w:t>
      </w:r>
      <w:r w:rsidR="009C2479">
        <w:t>ragraphs have equal authority.</w:t>
      </w:r>
    </w:p>
    <w:p w14:paraId="696B3030" w14:textId="77777777" w:rsidR="00090A6F" w:rsidRPr="0000292B" w:rsidRDefault="00090A6F" w:rsidP="006E5284">
      <w:pPr>
        <w:pStyle w:val="ContentsBox"/>
        <w:pBdr>
          <w:top w:val="none" w:sz="0" w:space="0" w:color="auto"/>
          <w:left w:val="none" w:sz="0" w:space="0" w:color="auto"/>
          <w:bottom w:val="none" w:sz="0" w:space="0" w:color="auto"/>
          <w:right w:val="none" w:sz="0" w:space="0" w:color="auto"/>
        </w:pBdr>
        <w:spacing w:after="0"/>
      </w:pPr>
    </w:p>
    <w:p w14:paraId="502491FB" w14:textId="77777777" w:rsidR="00090A6F" w:rsidRPr="0000292B" w:rsidRDefault="00090A6F" w:rsidP="006E5284">
      <w:pPr>
        <w:sectPr w:rsidR="00090A6F" w:rsidRPr="0000292B" w:rsidSect="006D72A9">
          <w:footerReference w:type="default" r:id="rId12"/>
          <w:pgSz w:w="11907" w:h="16840" w:code="9"/>
          <w:pgMar w:top="1418" w:right="1418" w:bottom="1418" w:left="1418" w:header="709" w:footer="709" w:gutter="0"/>
          <w:paperSrc w:first="7" w:other="7"/>
          <w:cols w:space="720"/>
        </w:sectPr>
      </w:pPr>
    </w:p>
    <w:p w14:paraId="26011D48" w14:textId="77777777" w:rsidR="00090A6F" w:rsidRPr="0000292B" w:rsidRDefault="00090A6F">
      <w:pPr>
        <w:pStyle w:val="Heading1"/>
      </w:pPr>
      <w:r w:rsidRPr="0000292B">
        <w:lastRenderedPageBreak/>
        <w:t>Preface</w:t>
      </w:r>
    </w:p>
    <w:p w14:paraId="13CD177E" w14:textId="69B46662" w:rsidR="000F64CC" w:rsidRPr="0000292B" w:rsidRDefault="00CA61C5">
      <w:pPr>
        <w:pStyle w:val="Heading2"/>
      </w:pPr>
      <w:r>
        <w:t xml:space="preserve">Standards amended by AASB </w:t>
      </w:r>
      <w:r w:rsidR="00BF653A">
        <w:fldChar w:fldCharType="begin"/>
      </w:r>
      <w:r w:rsidR="00BF653A">
        <w:instrText xml:space="preserve"> REF DocNo \* charformat</w:instrText>
      </w:r>
      <w:r w:rsidR="00BF653A">
        <w:fldChar w:fldCharType="separate"/>
      </w:r>
      <w:r w:rsidR="00A200DF">
        <w:t>2021-7</w:t>
      </w:r>
      <w:r w:rsidR="00BF653A">
        <w:fldChar w:fldCharType="end"/>
      </w:r>
    </w:p>
    <w:p w14:paraId="3E0B096D" w14:textId="2593A069" w:rsidR="008A16EB" w:rsidRPr="00300375" w:rsidRDefault="009C2479" w:rsidP="005A2514">
      <w:pPr>
        <w:pStyle w:val="NoNumPlain1"/>
      </w:pPr>
      <w:r>
        <w:t>Thi</w:t>
      </w:r>
      <w:r w:rsidR="00AB0BFE">
        <w:t xml:space="preserve">s </w:t>
      </w:r>
      <w:r>
        <w:t xml:space="preserve">Standard makes amendments to </w:t>
      </w:r>
      <w:r w:rsidR="00300375">
        <w:t xml:space="preserve">AASB 10 </w:t>
      </w:r>
      <w:r w:rsidR="00300375">
        <w:rPr>
          <w:i/>
        </w:rPr>
        <w:t>Consolidated Financial Statements</w:t>
      </w:r>
      <w:r w:rsidR="00155E56">
        <w:t xml:space="preserve"> (July 2015), </w:t>
      </w:r>
      <w:r w:rsidR="00300375">
        <w:t xml:space="preserve">AASB 128 </w:t>
      </w:r>
      <w:r w:rsidR="00300375">
        <w:rPr>
          <w:i/>
        </w:rPr>
        <w:t>Investments in Associates and Joint Ventures</w:t>
      </w:r>
      <w:r w:rsidR="00300375">
        <w:t xml:space="preserve"> (August 2015)</w:t>
      </w:r>
      <w:r w:rsidR="00155E56">
        <w:t xml:space="preserve"> and the other Standards</w:t>
      </w:r>
      <w:r w:rsidR="00C75022">
        <w:t>,</w:t>
      </w:r>
      <w:r w:rsidR="00155E56">
        <w:t xml:space="preserve"> Interpretation</w:t>
      </w:r>
      <w:r w:rsidR="00C75022">
        <w:t>s</w:t>
      </w:r>
      <w:r w:rsidR="00155E56">
        <w:t xml:space="preserve"> </w:t>
      </w:r>
      <w:r w:rsidR="00C75022">
        <w:t xml:space="preserve">and pronouncements </w:t>
      </w:r>
      <w:r w:rsidR="00155E56">
        <w:t xml:space="preserve">listed in paragraph </w:t>
      </w:r>
      <w:r w:rsidR="00C75022">
        <w:t>2</w:t>
      </w:r>
      <w:r w:rsidR="00155E56">
        <w:t xml:space="preserve"> of the Standard</w:t>
      </w:r>
      <w:r w:rsidR="00300375">
        <w:t>.</w:t>
      </w:r>
    </w:p>
    <w:p w14:paraId="48756D78" w14:textId="75A020CD" w:rsidR="008A16EB" w:rsidRPr="00300375" w:rsidRDefault="00401ECA" w:rsidP="00401ECA">
      <w:pPr>
        <w:pStyle w:val="NoNumPlain1"/>
      </w:pPr>
      <w:r>
        <w:t xml:space="preserve">These </w:t>
      </w:r>
      <w:r w:rsidR="00460FBB">
        <w:t>a</w:t>
      </w:r>
      <w:r>
        <w:t xml:space="preserve">mendments </w:t>
      </w:r>
      <w:bookmarkStart w:id="9" w:name="ArisingNo"/>
      <w:bookmarkStart w:id="10" w:name="ArisingTitle"/>
      <w:bookmarkEnd w:id="9"/>
      <w:bookmarkEnd w:id="10"/>
      <w:r w:rsidR="000663A0">
        <w:t>relate to</w:t>
      </w:r>
      <w:r w:rsidR="00300375">
        <w:t xml:space="preserve"> International Financial Reporting Standard </w:t>
      </w:r>
      <w:r w:rsidR="00300375">
        <w:rPr>
          <w:i/>
        </w:rPr>
        <w:t>Effective Date of Amendments to IFRS 10 and IAS</w:t>
      </w:r>
      <w:r w:rsidR="00A200DF">
        <w:rPr>
          <w:i/>
        </w:rPr>
        <w:t> </w:t>
      </w:r>
      <w:r w:rsidR="00300375">
        <w:rPr>
          <w:i/>
        </w:rPr>
        <w:t>28</w:t>
      </w:r>
      <w:r w:rsidR="000663A0">
        <w:t>, issued</w:t>
      </w:r>
      <w:r w:rsidR="00300375">
        <w:t xml:space="preserve"> by the International Accounting Standards Board (IASB) in December 2015</w:t>
      </w:r>
      <w:r w:rsidR="00155E56">
        <w:t xml:space="preserve">, </w:t>
      </w:r>
      <w:r w:rsidR="000663A0">
        <w:t>as well as a range of editorial corrections</w:t>
      </w:r>
      <w:r w:rsidR="00300375">
        <w:t>.</w:t>
      </w:r>
    </w:p>
    <w:p w14:paraId="5BF56A63" w14:textId="77777777" w:rsidR="00090A6F" w:rsidRDefault="00F22AF2" w:rsidP="00F22AF2">
      <w:pPr>
        <w:pStyle w:val="Heading2"/>
      </w:pPr>
      <w:r>
        <w:t>Main features of this Standard</w:t>
      </w:r>
    </w:p>
    <w:p w14:paraId="70FF30FA" w14:textId="77777777" w:rsidR="00F22AF2" w:rsidRDefault="00F22AF2" w:rsidP="006E5284">
      <w:pPr>
        <w:pStyle w:val="Heading2Indent1"/>
        <w:ind w:left="782"/>
      </w:pPr>
      <w:r>
        <w:t>Main requirements</w:t>
      </w:r>
    </w:p>
    <w:p w14:paraId="0906DEEF" w14:textId="6614203C" w:rsidR="000C3410" w:rsidRDefault="00B73910" w:rsidP="00F22AF2">
      <w:pPr>
        <w:pStyle w:val="NoNumPlain1"/>
      </w:pPr>
      <w:r>
        <w:t>This Standard defers the mandatory effective date (application date) of</w:t>
      </w:r>
      <w:r w:rsidR="000C3410">
        <w:t xml:space="preserve"> amendments to AASB 10 and AASB</w:t>
      </w:r>
      <w:r w:rsidR="00A200DF">
        <w:t xml:space="preserve"> </w:t>
      </w:r>
      <w:r>
        <w:t xml:space="preserve">128 that were originally made in AASB 2014-10 </w:t>
      </w:r>
      <w:r>
        <w:rPr>
          <w:i/>
        </w:rPr>
        <w:t>Amendments to Australian Accounting Standards – Sale or Contribution of Assets between an Investor and its Associate or Joint Venture</w:t>
      </w:r>
      <w:r>
        <w:t xml:space="preserve"> so that the amendments are required to be applied for annual reporting periods beginning on or after 1 January 202</w:t>
      </w:r>
      <w:r w:rsidR="002F0877">
        <w:t>5</w:t>
      </w:r>
      <w:r>
        <w:t xml:space="preserve"> instead of 1 January 20</w:t>
      </w:r>
      <w:r w:rsidR="002F0877">
        <w:t>22</w:t>
      </w:r>
      <w:r>
        <w:t>.</w:t>
      </w:r>
    </w:p>
    <w:p w14:paraId="4F7DFCD5" w14:textId="2F594D53" w:rsidR="0018563B" w:rsidRDefault="00691190" w:rsidP="00F22AF2">
      <w:pPr>
        <w:pStyle w:val="NoNumPlain1"/>
        <w:rPr>
          <w:iCs/>
        </w:rPr>
      </w:pPr>
      <w:r>
        <w:t>The amendments in AASB 2014-10 originally applied to annual reporting periods beginning on or after 1 January 2016, but were later deferred by the IASB indefinitely. Due to legal</w:t>
      </w:r>
      <w:r w:rsidR="000E5EE8">
        <w:t xml:space="preserve"> requirements</w:t>
      </w:r>
      <w:r>
        <w:t xml:space="preserve">, the AASB </w:t>
      </w:r>
      <w:r w:rsidR="001052FD">
        <w:t>is</w:t>
      </w:r>
      <w:r>
        <w:t xml:space="preserve"> unable to defer the amendments indefinitely, </w:t>
      </w:r>
      <w:r w:rsidR="001052FD">
        <w:t>and</w:t>
      </w:r>
      <w:r>
        <w:t xml:space="preserve"> instead deferred the amendments to apply to annual reporting periods beginning on or after 1 January 2018 through AASB 2015-10 </w:t>
      </w:r>
      <w:r>
        <w:rPr>
          <w:i/>
        </w:rPr>
        <w:t>Amendments to Australian Accounting Standards – Effective Date of Amendments to AASB</w:t>
      </w:r>
      <w:r w:rsidR="000E5EE8">
        <w:rPr>
          <w:i/>
        </w:rPr>
        <w:t> </w:t>
      </w:r>
      <w:r>
        <w:rPr>
          <w:i/>
        </w:rPr>
        <w:t>10 and AASB 128</w:t>
      </w:r>
      <w:r>
        <w:t xml:space="preserve">. </w:t>
      </w:r>
      <w:r w:rsidR="0032692B">
        <w:t>The amendments were further deferred to apply to annual periods beginning on or after 1</w:t>
      </w:r>
      <w:r w:rsidR="000E5EE8">
        <w:t> </w:t>
      </w:r>
      <w:r w:rsidR="0032692B">
        <w:t xml:space="preserve">January 2022 through AASB 2017-5 </w:t>
      </w:r>
      <w:r w:rsidR="0032692B">
        <w:rPr>
          <w:i/>
        </w:rPr>
        <w:t>Amendments to Australian Accounting Standards – Effective Date of Amendments to AASB 10 and AASB 128</w:t>
      </w:r>
      <w:r w:rsidR="000E5EE8">
        <w:rPr>
          <w:i/>
        </w:rPr>
        <w:t xml:space="preserve"> and Editorial Corrections</w:t>
      </w:r>
      <w:r w:rsidR="0032692B" w:rsidRPr="000E5EE8">
        <w:rPr>
          <w:iCs/>
        </w:rPr>
        <w:t>.</w:t>
      </w:r>
    </w:p>
    <w:p w14:paraId="67A330E4" w14:textId="469FA577" w:rsidR="00F22AF2" w:rsidRDefault="00691190" w:rsidP="00F22AF2">
      <w:pPr>
        <w:pStyle w:val="NoNumPlain1"/>
      </w:pPr>
      <w:r>
        <w:t xml:space="preserve">As the IASB’s amendments continue to be deferred indefinitely, this Standard </w:t>
      </w:r>
      <w:r w:rsidR="001052FD">
        <w:t xml:space="preserve">further </w:t>
      </w:r>
      <w:r>
        <w:t>defers the amendments to annual reporting periods beginning on or after 1 January 202</w:t>
      </w:r>
      <w:r w:rsidR="0032692B">
        <w:t>5</w:t>
      </w:r>
      <w:r>
        <w:t>.</w:t>
      </w:r>
      <w:r w:rsidR="0018563B">
        <w:t xml:space="preserve"> Consistent with the IASB’s approach, the amendments can still be applied by an entity in advance of th</w:t>
      </w:r>
      <w:r w:rsidR="008A17FA">
        <w:t>is new</w:t>
      </w:r>
      <w:r w:rsidR="0018563B">
        <w:t xml:space="preserve"> mandatory application date.</w:t>
      </w:r>
    </w:p>
    <w:p w14:paraId="7A979243" w14:textId="4038ADE0" w:rsidR="00155E56" w:rsidRPr="000C3410" w:rsidRDefault="00155E56" w:rsidP="00F22AF2">
      <w:pPr>
        <w:pStyle w:val="NoNumPlain1"/>
      </w:pPr>
      <w:r>
        <w:t xml:space="preserve">This Standard also makes editorial corrections to </w:t>
      </w:r>
      <w:r w:rsidR="00F17110">
        <w:t xml:space="preserve">various </w:t>
      </w:r>
      <w:r>
        <w:t>Australian Accounting Standards</w:t>
      </w:r>
      <w:r w:rsidR="00C75022">
        <w:t>, including Interpretations, and other pronouncements</w:t>
      </w:r>
      <w:r>
        <w:t>.</w:t>
      </w:r>
      <w:r w:rsidR="00F17110">
        <w:t xml:space="preserve"> The corrections include corrections made by the IASB to IFRS Standards since December 2017.</w:t>
      </w:r>
    </w:p>
    <w:p w14:paraId="23D302B6" w14:textId="77777777" w:rsidR="00F22AF2" w:rsidRDefault="00F22AF2" w:rsidP="000E5EE8">
      <w:pPr>
        <w:pStyle w:val="Heading2Indent1"/>
        <w:ind w:left="782"/>
      </w:pPr>
      <w:r>
        <w:t>Application date</w:t>
      </w:r>
    </w:p>
    <w:p w14:paraId="711BC905" w14:textId="6417F562" w:rsidR="00F22AF2" w:rsidRPr="00F22AF2" w:rsidRDefault="00B16904" w:rsidP="00F22AF2">
      <w:pPr>
        <w:pStyle w:val="NoNumPlain1"/>
      </w:pPr>
      <w:r>
        <w:t xml:space="preserve">This Standard applies to annual periods </w:t>
      </w:r>
      <w:bookmarkStart w:id="11" w:name="ApplyText"/>
      <w:r>
        <w:t>beginning</w:t>
      </w:r>
      <w:bookmarkEnd w:id="11"/>
      <w:r>
        <w:t xml:space="preserve"> on or after</w:t>
      </w:r>
      <w:r w:rsidR="00867FB0">
        <w:t xml:space="preserve"> </w:t>
      </w:r>
      <w:bookmarkStart w:id="12" w:name="ApplyDate"/>
      <w:r w:rsidR="0059596C">
        <w:t>1</w:t>
      </w:r>
      <w:r w:rsidR="00A200DF">
        <w:t xml:space="preserve"> </w:t>
      </w:r>
      <w:r w:rsidR="0059596C">
        <w:t>January</w:t>
      </w:r>
      <w:r w:rsidR="00A200DF">
        <w:t xml:space="preserve"> </w:t>
      </w:r>
      <w:r w:rsidR="0059596C">
        <w:t>20</w:t>
      </w:r>
      <w:r w:rsidR="0032692B">
        <w:t>22</w:t>
      </w:r>
      <w:bookmarkEnd w:id="12"/>
      <w:r w:rsidR="00407BFB">
        <w:t>, being the date from which the amendments to AASB 10 and A</w:t>
      </w:r>
      <w:r w:rsidR="00045EBE">
        <w:t>A</w:t>
      </w:r>
      <w:r w:rsidR="00407BFB">
        <w:t>SB 128 were previously to apply mandatorily</w:t>
      </w:r>
      <w:r>
        <w:t xml:space="preserve">. </w:t>
      </w:r>
      <w:r w:rsidR="00846963">
        <w:t xml:space="preserve">Some of the editorial corrections apply to annual periods beginning on or after 1 January 2023. </w:t>
      </w:r>
      <w:r>
        <w:t xml:space="preserve">Earlier application </w:t>
      </w:r>
      <w:r w:rsidR="00846963">
        <w:t xml:space="preserve">of this Standard </w:t>
      </w:r>
      <w:r>
        <w:t>is permitted.</w:t>
      </w:r>
    </w:p>
    <w:p w14:paraId="51FBBAE7" w14:textId="77777777" w:rsidR="00F22AF2" w:rsidRPr="0000292B" w:rsidRDefault="00F22AF2"/>
    <w:p w14:paraId="413E13F3" w14:textId="77777777" w:rsidR="00090A6F" w:rsidRPr="0000292B" w:rsidRDefault="00090A6F">
      <w:pPr>
        <w:sectPr w:rsidR="00090A6F" w:rsidRPr="0000292B" w:rsidSect="006D72A9">
          <w:footerReference w:type="default" r:id="rId13"/>
          <w:pgSz w:w="11907" w:h="16840" w:code="9"/>
          <w:pgMar w:top="1418" w:right="1418" w:bottom="1418" w:left="1418" w:header="709" w:footer="709" w:gutter="0"/>
          <w:paperSrc w:first="7" w:other="7"/>
          <w:cols w:space="720"/>
        </w:sectPr>
      </w:pPr>
    </w:p>
    <w:p w14:paraId="05901790" w14:textId="0A9AA7D1" w:rsidR="001662B8" w:rsidRPr="0000292B" w:rsidRDefault="00F13C5A" w:rsidP="001662B8">
      <w:pPr>
        <w:pStyle w:val="Heading1"/>
      </w:pPr>
      <w:r w:rsidRPr="0000292B">
        <w:lastRenderedPageBreak/>
        <w:t xml:space="preserve">Accounting Standard </w:t>
      </w:r>
      <w:r w:rsidR="001662B8" w:rsidRPr="0000292B">
        <w:t xml:space="preserve">AASB </w:t>
      </w:r>
      <w:r w:rsidR="00BF653A" w:rsidRPr="00BC0D5D">
        <w:rPr>
          <w:iCs/>
        </w:rPr>
        <w:fldChar w:fldCharType="begin"/>
      </w:r>
      <w:r w:rsidR="00BF653A" w:rsidRPr="00BC0D5D">
        <w:rPr>
          <w:iCs/>
        </w:rPr>
        <w:instrText xml:space="preserve"> REF </w:instrText>
      </w:r>
      <w:r w:rsidR="00BF653A">
        <w:rPr>
          <w:iCs/>
        </w:rPr>
        <w:instrText>Doc</w:instrText>
      </w:r>
      <w:r w:rsidR="00BF653A" w:rsidRPr="00BC0D5D">
        <w:rPr>
          <w:iCs/>
        </w:rPr>
        <w:instrText xml:space="preserve">No \* charformat </w:instrText>
      </w:r>
      <w:r w:rsidR="00BF653A" w:rsidRPr="00BC0D5D">
        <w:rPr>
          <w:iCs/>
        </w:rPr>
        <w:fldChar w:fldCharType="separate"/>
      </w:r>
      <w:r w:rsidR="00A200DF" w:rsidRPr="00A200DF">
        <w:rPr>
          <w:iCs/>
        </w:rPr>
        <w:t>2021-7</w:t>
      </w:r>
      <w:r w:rsidR="00BF653A" w:rsidRPr="00BC0D5D">
        <w:rPr>
          <w:iCs/>
        </w:rPr>
        <w:fldChar w:fldCharType="end"/>
      </w:r>
    </w:p>
    <w:p w14:paraId="03E4B154" w14:textId="08DD0B3D" w:rsidR="001662B8" w:rsidRDefault="001662B8" w:rsidP="003E1900">
      <w:pPr>
        <w:pStyle w:val="NoNumPlain1"/>
      </w:pPr>
      <w:r>
        <w:t>The Australian Accounting Standards Board makes Accounting Standard AASB</w:t>
      </w:r>
      <w:r w:rsidR="00A200DF">
        <w:t xml:space="preserve"> </w:t>
      </w:r>
      <w:r w:rsidR="0090066D">
        <w:fldChar w:fldCharType="begin"/>
      </w:r>
      <w:r w:rsidR="0090066D">
        <w:instrText xml:space="preserve"> REF DocNo  \* charformat </w:instrText>
      </w:r>
      <w:r w:rsidR="0090066D">
        <w:fldChar w:fldCharType="separate"/>
      </w:r>
      <w:r w:rsidR="00A200DF">
        <w:t>2021-7</w:t>
      </w:r>
      <w:r w:rsidR="0090066D">
        <w:fldChar w:fldCharType="end"/>
      </w:r>
      <w:r>
        <w:t xml:space="preserve"> </w:t>
      </w:r>
      <w:bookmarkStart w:id="13" w:name="CorpsAct"/>
      <w:r w:rsidR="0032692B">
        <w:rPr>
          <w:i/>
        </w:rPr>
        <w:fldChar w:fldCharType="begin"/>
      </w:r>
      <w:r w:rsidR="0032692B">
        <w:rPr>
          <w:i/>
        </w:rPr>
        <w:instrText xml:space="preserve"> REF \* charformat DocTitle </w:instrText>
      </w:r>
      <w:r w:rsidR="0032692B">
        <w:rPr>
          <w:i/>
        </w:rPr>
        <w:fldChar w:fldCharType="separate"/>
      </w:r>
      <w:r w:rsidR="00A200DF" w:rsidRPr="00A200DF">
        <w:rPr>
          <w:i/>
        </w:rPr>
        <w:t>Amendments to Australian Accounting Standards – Effective Date of Amendments to AASB 10 and AASB 128 and Editorial Corrections</w:t>
      </w:r>
      <w:r w:rsidR="0032692B">
        <w:rPr>
          <w:i/>
        </w:rPr>
        <w:fldChar w:fldCharType="end"/>
      </w:r>
      <w:r w:rsidR="002B7803">
        <w:rPr>
          <w:i/>
          <w:iCs/>
        </w:rPr>
        <w:t xml:space="preserve"> </w:t>
      </w:r>
      <w:r>
        <w:t xml:space="preserve">under section 334 of the </w:t>
      </w:r>
      <w:r>
        <w:rPr>
          <w:i/>
          <w:iCs/>
        </w:rPr>
        <w:t>Corporations Act 2001</w:t>
      </w:r>
      <w:bookmarkEnd w:id="13"/>
      <w:r>
        <w:t>.</w:t>
      </w:r>
    </w:p>
    <w:tbl>
      <w:tblPr>
        <w:tblW w:w="9322" w:type="dxa"/>
        <w:tblLook w:val="0000" w:firstRow="0" w:lastRow="0" w:firstColumn="0" w:lastColumn="0" w:noHBand="0" w:noVBand="0"/>
        <w:tblCaption w:val="Authorisation of the statement that the AASB has made the Standard"/>
        <w:tblDescription w:val="Date when the Standard was made by the AASB, the name of the AASB Chair, and the statement of that position"/>
      </w:tblPr>
      <w:tblGrid>
        <w:gridCol w:w="4361"/>
        <w:gridCol w:w="4961"/>
      </w:tblGrid>
      <w:tr w:rsidR="00C03C7B" w14:paraId="2D2500F5" w14:textId="77777777" w:rsidTr="008C1C4A">
        <w:tc>
          <w:tcPr>
            <w:tcW w:w="4361" w:type="dxa"/>
          </w:tcPr>
          <w:p w14:paraId="777397F6" w14:textId="77777777" w:rsidR="00C03C7B" w:rsidRDefault="00C03C7B" w:rsidP="0048155F"/>
        </w:tc>
        <w:tc>
          <w:tcPr>
            <w:tcW w:w="4961" w:type="dxa"/>
          </w:tcPr>
          <w:p w14:paraId="2899BE44" w14:textId="47994698" w:rsidR="00C03C7B" w:rsidRDefault="0032692B" w:rsidP="0048155F">
            <w:pPr>
              <w:jc w:val="right"/>
            </w:pPr>
            <w:r>
              <w:t>Keith Kendall</w:t>
            </w:r>
          </w:p>
        </w:tc>
      </w:tr>
      <w:tr w:rsidR="00C03C7B" w14:paraId="2562FC37" w14:textId="77777777" w:rsidTr="008C1C4A">
        <w:tc>
          <w:tcPr>
            <w:tcW w:w="4361" w:type="dxa"/>
          </w:tcPr>
          <w:p w14:paraId="7FA29110" w14:textId="3925D17B" w:rsidR="00C03C7B" w:rsidRDefault="00AB0BFE" w:rsidP="000663A0">
            <w:r>
              <w:t xml:space="preserve">Dated </w:t>
            </w:r>
            <w:r w:rsidR="00A200DF">
              <w:t>20</w:t>
            </w:r>
            <w:r w:rsidR="000E5EE8">
              <w:t xml:space="preserve"> </w:t>
            </w:r>
            <w:r w:rsidRPr="000E5EE8">
              <w:t>December 20</w:t>
            </w:r>
            <w:r w:rsidR="002F0877" w:rsidRPr="000E5EE8">
              <w:t>2</w:t>
            </w:r>
            <w:r w:rsidRPr="000E5EE8">
              <w:t>1</w:t>
            </w:r>
          </w:p>
        </w:tc>
        <w:tc>
          <w:tcPr>
            <w:tcW w:w="4961" w:type="dxa"/>
          </w:tcPr>
          <w:p w14:paraId="1AA41FC1" w14:textId="77777777" w:rsidR="00C03C7B" w:rsidRDefault="00C03C7B" w:rsidP="0048155F">
            <w:pPr>
              <w:jc w:val="right"/>
            </w:pPr>
            <w:r>
              <w:t>Chair – AASB</w:t>
            </w:r>
          </w:p>
        </w:tc>
      </w:tr>
    </w:tbl>
    <w:p w14:paraId="6172A04C" w14:textId="62323D37" w:rsidR="00090A6F" w:rsidRPr="0000292B" w:rsidRDefault="00F13C5A" w:rsidP="00867FB0">
      <w:pPr>
        <w:pStyle w:val="Heading1"/>
        <w:spacing w:after="0"/>
      </w:pPr>
      <w:r w:rsidRPr="0000292B">
        <w:t xml:space="preserve">Accounting Standard </w:t>
      </w:r>
      <w:r w:rsidR="00090A6F" w:rsidRPr="0000292B">
        <w:t xml:space="preserve">AASB </w:t>
      </w:r>
      <w:r w:rsidR="00BF653A" w:rsidRPr="00BC0D5D">
        <w:rPr>
          <w:iCs/>
        </w:rPr>
        <w:fldChar w:fldCharType="begin"/>
      </w:r>
      <w:r w:rsidR="00BF653A" w:rsidRPr="00BC0D5D">
        <w:rPr>
          <w:iCs/>
        </w:rPr>
        <w:instrText xml:space="preserve"> REF </w:instrText>
      </w:r>
      <w:r w:rsidR="00BF653A">
        <w:rPr>
          <w:iCs/>
        </w:rPr>
        <w:instrText>Doc</w:instrText>
      </w:r>
      <w:r w:rsidR="00BF653A" w:rsidRPr="00BC0D5D">
        <w:rPr>
          <w:iCs/>
        </w:rPr>
        <w:instrText xml:space="preserve">No \* charformat </w:instrText>
      </w:r>
      <w:r w:rsidR="00BF653A" w:rsidRPr="00BC0D5D">
        <w:rPr>
          <w:iCs/>
        </w:rPr>
        <w:fldChar w:fldCharType="separate"/>
      </w:r>
      <w:r w:rsidR="00A200DF" w:rsidRPr="00A200DF">
        <w:rPr>
          <w:iCs/>
        </w:rPr>
        <w:t>2021-7</w:t>
      </w:r>
      <w:r w:rsidR="00BF653A" w:rsidRPr="00BC0D5D">
        <w:rPr>
          <w:iCs/>
        </w:rPr>
        <w:fldChar w:fldCharType="end"/>
      </w:r>
    </w:p>
    <w:p w14:paraId="057C670B" w14:textId="26C06404" w:rsidR="00090A6F" w:rsidRDefault="0090066D" w:rsidP="003E1900">
      <w:pPr>
        <w:pStyle w:val="Heading1Italic"/>
        <w:spacing w:before="0"/>
      </w:pPr>
      <w:r>
        <w:fldChar w:fldCharType="begin"/>
      </w:r>
      <w:r>
        <w:instrText xml:space="preserve"> REF \* charformat DocTitle </w:instrText>
      </w:r>
      <w:r>
        <w:fldChar w:fldCharType="separate"/>
      </w:r>
      <w:r w:rsidR="00A200DF" w:rsidRPr="00A200DF">
        <w:t>Amendments to Australian Accounting Standards – Effective Date of Amendments to AASB 10 and AASB 128 and Editorial Corrections</w:t>
      </w:r>
      <w:r>
        <w:fldChar w:fldCharType="end"/>
      </w:r>
      <w:r w:rsidR="00F166BB">
        <w:t xml:space="preserve"> </w:t>
      </w:r>
    </w:p>
    <w:p w14:paraId="1089C5E6" w14:textId="77777777" w:rsidR="00090A6F" w:rsidRPr="0000292B" w:rsidRDefault="00090A6F" w:rsidP="00FC30DA">
      <w:pPr>
        <w:pStyle w:val="Heading2"/>
      </w:pPr>
      <w:bookmarkStart w:id="14" w:name="TOCStart"/>
      <w:bookmarkEnd w:id="14"/>
      <w:r w:rsidRPr="0000292B">
        <w:t>Objective</w:t>
      </w:r>
    </w:p>
    <w:p w14:paraId="1079C52D" w14:textId="77777777" w:rsidR="00090A6F" w:rsidRDefault="00867FB0" w:rsidP="002F0877">
      <w:pPr>
        <w:pStyle w:val="NumPlain1"/>
        <w:tabs>
          <w:tab w:val="clear" w:pos="510"/>
        </w:tabs>
        <w:ind w:left="782" w:hanging="782"/>
      </w:pPr>
      <w:r>
        <w:t>This</w:t>
      </w:r>
      <w:r w:rsidR="001662B8">
        <w:t xml:space="preserve"> Standard </w:t>
      </w:r>
      <w:r>
        <w:t>amends</w:t>
      </w:r>
      <w:r w:rsidR="001662B8">
        <w:t>:</w:t>
      </w:r>
    </w:p>
    <w:p w14:paraId="69D6AD58" w14:textId="2797894B" w:rsidR="004509E0" w:rsidRDefault="004509E0" w:rsidP="004509E0">
      <w:pPr>
        <w:pStyle w:val="NumPlain2"/>
        <w:tabs>
          <w:tab w:val="clear" w:pos="1021"/>
        </w:tabs>
        <w:ind w:left="1564" w:hanging="782"/>
      </w:pPr>
      <w:r>
        <w:t xml:space="preserve">AASB 10 </w:t>
      </w:r>
      <w:r>
        <w:rPr>
          <w:i/>
        </w:rPr>
        <w:t xml:space="preserve">Consolidated Financial Statements </w:t>
      </w:r>
      <w:r>
        <w:t>(July 2015); and</w:t>
      </w:r>
    </w:p>
    <w:p w14:paraId="18D4421C" w14:textId="77777777" w:rsidR="004509E0" w:rsidRDefault="004509E0" w:rsidP="004509E0">
      <w:pPr>
        <w:pStyle w:val="NumPlain2"/>
        <w:tabs>
          <w:tab w:val="clear" w:pos="1021"/>
        </w:tabs>
        <w:ind w:left="1564" w:hanging="782"/>
      </w:pPr>
      <w:r>
        <w:t xml:space="preserve">AASB 128 </w:t>
      </w:r>
      <w:r w:rsidRPr="002F0877">
        <w:rPr>
          <w:i/>
        </w:rPr>
        <w:t>Investments in Associates and Joint Ventures</w:t>
      </w:r>
      <w:r>
        <w:t xml:space="preserve"> (August 2015);</w:t>
      </w:r>
    </w:p>
    <w:p w14:paraId="3EAC59AE" w14:textId="52D30B5C" w:rsidR="004509E0" w:rsidRPr="0000292B" w:rsidRDefault="00C75022" w:rsidP="004509E0">
      <w:pPr>
        <w:pStyle w:val="NoNumPlain2"/>
        <w:ind w:left="782"/>
      </w:pPr>
      <w:r>
        <w:t xml:space="preserve">to defer the application of previous amendments relating to the sale or contribution of assets between an investor and its associate or joint venture </w:t>
      </w:r>
      <w:r w:rsidR="004509E0">
        <w:t xml:space="preserve">as </w:t>
      </w:r>
      <w:r>
        <w:t>the</w:t>
      </w:r>
      <w:r w:rsidR="004509E0">
        <w:t xml:space="preserve"> continuing consequence of</w:t>
      </w:r>
      <w:r w:rsidR="004509E0">
        <w:fldChar w:fldCharType="begin" w:fldLock="1"/>
      </w:r>
      <w:r w:rsidR="004509E0">
        <w:instrText xml:space="preserve"> REF ArisingNo \* charformat</w:instrText>
      </w:r>
      <w:r w:rsidR="004509E0">
        <w:fldChar w:fldCharType="end"/>
      </w:r>
      <w:r w:rsidR="004509E0">
        <w:t xml:space="preserve"> </w:t>
      </w:r>
      <w:r w:rsidR="004509E0" w:rsidRPr="00867FB0">
        <w:rPr>
          <w:i/>
        </w:rPr>
        <w:fldChar w:fldCharType="begin" w:fldLock="1"/>
      </w:r>
      <w:r w:rsidR="004509E0" w:rsidRPr="00867FB0">
        <w:rPr>
          <w:i/>
        </w:rPr>
        <w:instrText xml:space="preserve"> REF ArisingTitle \* charformat</w:instrText>
      </w:r>
      <w:r w:rsidR="004509E0" w:rsidRPr="00867FB0">
        <w:rPr>
          <w:i/>
        </w:rPr>
        <w:fldChar w:fldCharType="end"/>
      </w:r>
      <w:r w:rsidR="004509E0">
        <w:t>International Financial Reporting Standard</w:t>
      </w:r>
      <w:r w:rsidR="004509E0" w:rsidRPr="0000292B">
        <w:fldChar w:fldCharType="begin" w:fldLock="1"/>
      </w:r>
      <w:r w:rsidR="004509E0" w:rsidRPr="0000292B">
        <w:instrText xml:space="preserve"> REF </w:instrText>
      </w:r>
      <w:r w:rsidR="004509E0">
        <w:instrText>ArisingNo</w:instrText>
      </w:r>
      <w:r w:rsidR="004509E0" w:rsidRPr="0000292B">
        <w:instrText xml:space="preserve">  \* charformat </w:instrText>
      </w:r>
      <w:r w:rsidR="004509E0" w:rsidRPr="0000292B">
        <w:fldChar w:fldCharType="end"/>
      </w:r>
      <w:r w:rsidR="004509E0">
        <w:t xml:space="preserve"> </w:t>
      </w:r>
      <w:r w:rsidR="004509E0" w:rsidRPr="008D56B9">
        <w:rPr>
          <w:i/>
        </w:rPr>
        <w:t>Effective Date of Amendments to IFRS</w:t>
      </w:r>
      <w:r w:rsidR="00A200DF">
        <w:rPr>
          <w:i/>
        </w:rPr>
        <w:t xml:space="preserve"> </w:t>
      </w:r>
      <w:r w:rsidR="004509E0" w:rsidRPr="008D56B9">
        <w:rPr>
          <w:i/>
        </w:rPr>
        <w:t>10 and IAS 28</w:t>
      </w:r>
      <w:r w:rsidR="004509E0">
        <w:t>, issued by the International Accounting Standards Board in December 2015.</w:t>
      </w:r>
    </w:p>
    <w:p w14:paraId="4FDEB68B" w14:textId="717200FB" w:rsidR="004509E0" w:rsidRPr="003B164E" w:rsidRDefault="004509E0" w:rsidP="00E54DC1">
      <w:pPr>
        <w:pStyle w:val="NumPlain1"/>
        <w:tabs>
          <w:tab w:val="clear" w:pos="510"/>
        </w:tabs>
        <w:ind w:left="782" w:hanging="782"/>
      </w:pPr>
      <w:r>
        <w:t>This Standard also amends the following pronouncements to make editorial corrections:</w:t>
      </w:r>
    </w:p>
    <w:p w14:paraId="2A8E00CD" w14:textId="49DCF5FF" w:rsidR="00155E56" w:rsidRDefault="00155E56" w:rsidP="002F0877">
      <w:pPr>
        <w:pStyle w:val="NumPlain2"/>
        <w:tabs>
          <w:tab w:val="clear" w:pos="1021"/>
        </w:tabs>
        <w:ind w:left="1564" w:hanging="782"/>
      </w:pPr>
      <w:r w:rsidRPr="00B42464">
        <w:t xml:space="preserve">AASB 1 </w:t>
      </w:r>
      <w:r w:rsidRPr="00B42464">
        <w:rPr>
          <w:i/>
        </w:rPr>
        <w:t>First-time Adoption of Australian Accounting Standards</w:t>
      </w:r>
      <w:r w:rsidR="00DB5875" w:rsidRPr="00B42464">
        <w:t xml:space="preserve"> (July 2015)</w:t>
      </w:r>
      <w:r w:rsidRPr="00B42464">
        <w:t>;</w:t>
      </w:r>
    </w:p>
    <w:p w14:paraId="3CD61A78" w14:textId="52776030" w:rsidR="00EA1D93" w:rsidRDefault="00EA1D93" w:rsidP="002F0877">
      <w:pPr>
        <w:pStyle w:val="NumPlain2"/>
        <w:tabs>
          <w:tab w:val="clear" w:pos="1021"/>
        </w:tabs>
        <w:ind w:left="1564" w:hanging="782"/>
      </w:pPr>
      <w:r>
        <w:t xml:space="preserve">AASB 2 </w:t>
      </w:r>
      <w:r w:rsidRPr="001669C9">
        <w:rPr>
          <w:i/>
          <w:iCs/>
        </w:rPr>
        <w:t>Share-based Payment</w:t>
      </w:r>
      <w:r>
        <w:t xml:space="preserve"> (July 2015);</w:t>
      </w:r>
    </w:p>
    <w:p w14:paraId="48B1FFA8" w14:textId="08D6F996" w:rsidR="005A5EB2" w:rsidRPr="00B42464" w:rsidRDefault="005A5EB2" w:rsidP="002F0877">
      <w:pPr>
        <w:pStyle w:val="NumPlain2"/>
        <w:tabs>
          <w:tab w:val="clear" w:pos="1021"/>
        </w:tabs>
        <w:ind w:left="1564" w:hanging="782"/>
      </w:pPr>
      <w:r>
        <w:t xml:space="preserve">AASB 5 </w:t>
      </w:r>
      <w:r w:rsidRPr="005A5EB2">
        <w:rPr>
          <w:i/>
          <w:iCs/>
        </w:rPr>
        <w:t>Non-current Assets Held for Sale and Discontinued Operations</w:t>
      </w:r>
      <w:r>
        <w:t xml:space="preserve"> (August 2015);</w:t>
      </w:r>
    </w:p>
    <w:p w14:paraId="250EBEF8" w14:textId="56FD2650" w:rsidR="002F0877" w:rsidRPr="00FF60EA" w:rsidRDefault="002F0877" w:rsidP="002F0877">
      <w:pPr>
        <w:pStyle w:val="NumPlain2"/>
        <w:tabs>
          <w:tab w:val="clear" w:pos="1021"/>
        </w:tabs>
        <w:ind w:left="1564" w:hanging="782"/>
      </w:pPr>
      <w:r w:rsidRPr="00FF60EA">
        <w:t xml:space="preserve">AASB 7 </w:t>
      </w:r>
      <w:r w:rsidRPr="00FF60EA">
        <w:rPr>
          <w:i/>
          <w:iCs/>
        </w:rPr>
        <w:t>Financial Instruments: Disclosures</w:t>
      </w:r>
      <w:r w:rsidRPr="00FF60EA">
        <w:t xml:space="preserve"> (August 2015);</w:t>
      </w:r>
    </w:p>
    <w:p w14:paraId="48B3A6A0" w14:textId="42DE41A8" w:rsidR="001549EC" w:rsidRPr="001549EC" w:rsidRDefault="001549EC" w:rsidP="002F0877">
      <w:pPr>
        <w:pStyle w:val="NumPlain2"/>
        <w:tabs>
          <w:tab w:val="clear" w:pos="1021"/>
        </w:tabs>
        <w:ind w:left="1564" w:hanging="782"/>
      </w:pPr>
      <w:r w:rsidRPr="001549EC">
        <w:t xml:space="preserve">AASB 9 </w:t>
      </w:r>
      <w:r w:rsidRPr="001549EC">
        <w:rPr>
          <w:i/>
          <w:iCs/>
        </w:rPr>
        <w:t xml:space="preserve">Financial Instruments </w:t>
      </w:r>
      <w:r w:rsidRPr="001549EC">
        <w:t>(</w:t>
      </w:r>
      <w:r>
        <w:t xml:space="preserve">December </w:t>
      </w:r>
      <w:r w:rsidRPr="001549EC">
        <w:t>201</w:t>
      </w:r>
      <w:r>
        <w:t>4</w:t>
      </w:r>
      <w:r w:rsidRPr="001549EC">
        <w:t>);</w:t>
      </w:r>
    </w:p>
    <w:p w14:paraId="3766B999" w14:textId="4703379C" w:rsidR="00CF232C" w:rsidRDefault="00CF232C" w:rsidP="002F0877">
      <w:pPr>
        <w:pStyle w:val="NumPlain2"/>
        <w:tabs>
          <w:tab w:val="clear" w:pos="1021"/>
        </w:tabs>
        <w:ind w:left="1564" w:hanging="782"/>
      </w:pPr>
      <w:r>
        <w:t xml:space="preserve">AASB 14 </w:t>
      </w:r>
      <w:r w:rsidRPr="00CF232C">
        <w:rPr>
          <w:i/>
          <w:iCs/>
        </w:rPr>
        <w:t>Regulatory Deferral Accounts</w:t>
      </w:r>
      <w:r>
        <w:t xml:space="preserve"> (</w:t>
      </w:r>
      <w:r w:rsidR="00C47F19">
        <w:t>June 2014</w:t>
      </w:r>
      <w:r>
        <w:t>);</w:t>
      </w:r>
    </w:p>
    <w:p w14:paraId="6179385B" w14:textId="5497F6AF" w:rsidR="00C155FA" w:rsidRDefault="00C155FA" w:rsidP="002F0877">
      <w:pPr>
        <w:pStyle w:val="NumPlain2"/>
        <w:tabs>
          <w:tab w:val="clear" w:pos="1021"/>
        </w:tabs>
        <w:ind w:left="1564" w:hanging="782"/>
      </w:pPr>
      <w:r>
        <w:t xml:space="preserve">AASB 15 </w:t>
      </w:r>
      <w:r w:rsidRPr="00C155FA">
        <w:rPr>
          <w:i/>
          <w:iCs/>
        </w:rPr>
        <w:t>Revenue from Contracts with Customers</w:t>
      </w:r>
      <w:r>
        <w:t xml:space="preserve"> (December 2014);</w:t>
      </w:r>
    </w:p>
    <w:p w14:paraId="704CCDB5" w14:textId="431983A1" w:rsidR="008A17FA" w:rsidRDefault="008A17FA" w:rsidP="002F0877">
      <w:pPr>
        <w:pStyle w:val="NumPlain2"/>
        <w:tabs>
          <w:tab w:val="clear" w:pos="1021"/>
        </w:tabs>
        <w:ind w:left="1564" w:hanging="782"/>
      </w:pPr>
      <w:r w:rsidRPr="00C81AEA">
        <w:t xml:space="preserve">AASB 16 </w:t>
      </w:r>
      <w:r w:rsidRPr="00C81AEA">
        <w:rPr>
          <w:i/>
          <w:iCs/>
        </w:rPr>
        <w:t>Leases</w:t>
      </w:r>
      <w:r w:rsidR="008B241C">
        <w:t xml:space="preserve"> (February 2016)</w:t>
      </w:r>
      <w:r w:rsidR="00C81AEA">
        <w:t>;</w:t>
      </w:r>
    </w:p>
    <w:p w14:paraId="44DB9719" w14:textId="10C5E6F8" w:rsidR="00A169E3" w:rsidRDefault="00A169E3" w:rsidP="002F0877">
      <w:pPr>
        <w:pStyle w:val="NumPlain2"/>
        <w:tabs>
          <w:tab w:val="clear" w:pos="1021"/>
        </w:tabs>
        <w:ind w:left="1564" w:hanging="782"/>
      </w:pPr>
      <w:r>
        <w:t xml:space="preserve">AASB 17 </w:t>
      </w:r>
      <w:r w:rsidRPr="007F1E20">
        <w:rPr>
          <w:i/>
          <w:iCs/>
        </w:rPr>
        <w:t>Insurance Contracts</w:t>
      </w:r>
      <w:r>
        <w:t xml:space="preserve"> (</w:t>
      </w:r>
      <w:r w:rsidR="007F1E20">
        <w:t>July 2017</w:t>
      </w:r>
      <w:r>
        <w:t>);</w:t>
      </w:r>
    </w:p>
    <w:p w14:paraId="133A6A9A" w14:textId="37035E45" w:rsidR="00121AAE" w:rsidRDefault="00121AAE" w:rsidP="002F0877">
      <w:pPr>
        <w:pStyle w:val="NumPlain2"/>
        <w:tabs>
          <w:tab w:val="clear" w:pos="1021"/>
        </w:tabs>
        <w:ind w:left="1564" w:hanging="782"/>
      </w:pPr>
      <w:r>
        <w:t xml:space="preserve">AASB 101 </w:t>
      </w:r>
      <w:r w:rsidRPr="00121AAE">
        <w:rPr>
          <w:i/>
          <w:iCs/>
        </w:rPr>
        <w:t>Presentation of Financial Statements</w:t>
      </w:r>
      <w:r>
        <w:t xml:space="preserve"> (July 2015);</w:t>
      </w:r>
    </w:p>
    <w:p w14:paraId="174440CE" w14:textId="38BEE375" w:rsidR="00FA1574" w:rsidRDefault="00FA1574" w:rsidP="002F0877">
      <w:pPr>
        <w:pStyle w:val="NumPlain2"/>
        <w:tabs>
          <w:tab w:val="clear" w:pos="1021"/>
        </w:tabs>
        <w:ind w:left="1564" w:hanging="782"/>
      </w:pPr>
      <w:r>
        <w:t xml:space="preserve">AASB 102 </w:t>
      </w:r>
      <w:r w:rsidRPr="00FA1574">
        <w:rPr>
          <w:i/>
          <w:iCs/>
        </w:rPr>
        <w:t>Inventories</w:t>
      </w:r>
      <w:r>
        <w:t xml:space="preserve"> (July 2015);</w:t>
      </w:r>
    </w:p>
    <w:p w14:paraId="67E527B8" w14:textId="6985B146" w:rsidR="005A5EB2" w:rsidRDefault="005A5EB2" w:rsidP="002F0877">
      <w:pPr>
        <w:pStyle w:val="NumPlain2"/>
        <w:tabs>
          <w:tab w:val="clear" w:pos="1021"/>
        </w:tabs>
        <w:ind w:left="1564" w:hanging="782"/>
      </w:pPr>
      <w:r>
        <w:t xml:space="preserve">AASB 116 </w:t>
      </w:r>
      <w:r w:rsidRPr="006C4CCE">
        <w:rPr>
          <w:i/>
          <w:iCs/>
        </w:rPr>
        <w:t>Property, Plant and Equipment</w:t>
      </w:r>
      <w:r>
        <w:t xml:space="preserve"> (</w:t>
      </w:r>
      <w:r w:rsidR="006C4CCE">
        <w:t>August 2015</w:t>
      </w:r>
      <w:r>
        <w:t>);</w:t>
      </w:r>
    </w:p>
    <w:p w14:paraId="48EEBCC5" w14:textId="49C53BFE" w:rsidR="00C33D3A" w:rsidRDefault="00C33D3A" w:rsidP="002F0877">
      <w:pPr>
        <w:pStyle w:val="NumPlain2"/>
        <w:tabs>
          <w:tab w:val="clear" w:pos="1021"/>
        </w:tabs>
        <w:ind w:left="1564" w:hanging="782"/>
      </w:pPr>
      <w:r>
        <w:t xml:space="preserve">AASB 119 </w:t>
      </w:r>
      <w:r w:rsidRPr="00C33D3A">
        <w:rPr>
          <w:i/>
          <w:iCs/>
        </w:rPr>
        <w:t>Employee Benefits</w:t>
      </w:r>
      <w:r>
        <w:t xml:space="preserve"> (August 2015);</w:t>
      </w:r>
    </w:p>
    <w:p w14:paraId="2E9B4927" w14:textId="6CDB4B28" w:rsidR="0058193C" w:rsidRPr="00C81AEA" w:rsidRDefault="0058193C" w:rsidP="002F0877">
      <w:pPr>
        <w:pStyle w:val="NumPlain2"/>
        <w:tabs>
          <w:tab w:val="clear" w:pos="1021"/>
        </w:tabs>
        <w:ind w:left="1564" w:hanging="782"/>
      </w:pPr>
      <w:r>
        <w:t xml:space="preserve">AASB 127 </w:t>
      </w:r>
      <w:r w:rsidRPr="0058193C">
        <w:rPr>
          <w:i/>
          <w:iCs/>
        </w:rPr>
        <w:t>Separate Financial Statements</w:t>
      </w:r>
      <w:r>
        <w:t xml:space="preserve"> (August 2015);</w:t>
      </w:r>
    </w:p>
    <w:p w14:paraId="3C4E648A" w14:textId="165D5A15" w:rsidR="00DB5875" w:rsidRDefault="0059596C" w:rsidP="002F0877">
      <w:pPr>
        <w:pStyle w:val="NumPlain2"/>
        <w:tabs>
          <w:tab w:val="clear" w:pos="1021"/>
        </w:tabs>
        <w:ind w:left="1564" w:hanging="782"/>
      </w:pPr>
      <w:r>
        <w:t xml:space="preserve">AASB 128 </w:t>
      </w:r>
      <w:r w:rsidRPr="002F0877">
        <w:rPr>
          <w:i/>
        </w:rPr>
        <w:t>Investments in Associates and Joint Ventures</w:t>
      </w:r>
      <w:r w:rsidR="00300375">
        <w:t xml:space="preserve"> (August 2015)</w:t>
      </w:r>
      <w:r>
        <w:t>;</w:t>
      </w:r>
    </w:p>
    <w:p w14:paraId="482DC808" w14:textId="1B103FBD" w:rsidR="00B42464" w:rsidRDefault="00B42464" w:rsidP="002F0877">
      <w:pPr>
        <w:pStyle w:val="NumPlain2"/>
        <w:tabs>
          <w:tab w:val="clear" w:pos="1021"/>
        </w:tabs>
        <w:ind w:left="1564" w:hanging="782"/>
      </w:pPr>
      <w:r>
        <w:t xml:space="preserve">AASB 132 </w:t>
      </w:r>
      <w:r w:rsidRPr="00B42464">
        <w:rPr>
          <w:i/>
          <w:iCs/>
        </w:rPr>
        <w:t>Financial Instruments:</w:t>
      </w:r>
      <w:r>
        <w:rPr>
          <w:i/>
          <w:iCs/>
        </w:rPr>
        <w:t xml:space="preserve"> Presentation </w:t>
      </w:r>
      <w:r w:rsidRPr="00B42464">
        <w:t>(</w:t>
      </w:r>
      <w:r>
        <w:t>August 2015</w:t>
      </w:r>
      <w:r w:rsidRPr="00B42464">
        <w:t>)</w:t>
      </w:r>
      <w:r>
        <w:t>;</w:t>
      </w:r>
    </w:p>
    <w:p w14:paraId="5969E2EA" w14:textId="1496EF34" w:rsidR="008B241C" w:rsidRDefault="008B241C" w:rsidP="002F0877">
      <w:pPr>
        <w:pStyle w:val="NumPlain2"/>
        <w:tabs>
          <w:tab w:val="clear" w:pos="1021"/>
        </w:tabs>
        <w:ind w:left="1564" w:hanging="782"/>
      </w:pPr>
      <w:r>
        <w:t xml:space="preserve">AASB 134 </w:t>
      </w:r>
      <w:r w:rsidRPr="005C5BB3">
        <w:rPr>
          <w:i/>
          <w:iCs/>
        </w:rPr>
        <w:t xml:space="preserve">Interim Financial </w:t>
      </w:r>
      <w:r w:rsidR="005C5BB3" w:rsidRPr="005C5BB3">
        <w:rPr>
          <w:i/>
          <w:iCs/>
        </w:rPr>
        <w:t>Reporting</w:t>
      </w:r>
      <w:r w:rsidR="005C5BB3">
        <w:t xml:space="preserve"> (August 2015);</w:t>
      </w:r>
    </w:p>
    <w:p w14:paraId="7D63552F" w14:textId="52E6DFF2" w:rsidR="00445C01" w:rsidRDefault="00445C01" w:rsidP="002F0877">
      <w:pPr>
        <w:pStyle w:val="NumPlain2"/>
        <w:tabs>
          <w:tab w:val="clear" w:pos="1021"/>
        </w:tabs>
        <w:ind w:left="1564" w:hanging="782"/>
      </w:pPr>
      <w:r>
        <w:t xml:space="preserve">AASB 137 </w:t>
      </w:r>
      <w:r w:rsidRPr="00445C01">
        <w:rPr>
          <w:i/>
          <w:iCs/>
        </w:rPr>
        <w:t>Provisions, Contingent Liabilities and Contingent Assets</w:t>
      </w:r>
      <w:r>
        <w:t xml:space="preserve"> (August 2015);</w:t>
      </w:r>
    </w:p>
    <w:p w14:paraId="37A87ED9" w14:textId="4A54FBC6" w:rsidR="005D61F9" w:rsidRDefault="005D61F9" w:rsidP="002F0877">
      <w:pPr>
        <w:pStyle w:val="NumPlain2"/>
        <w:tabs>
          <w:tab w:val="clear" w:pos="1021"/>
        </w:tabs>
        <w:ind w:left="1564" w:hanging="782"/>
      </w:pPr>
      <w:r>
        <w:t xml:space="preserve">AASB 140 </w:t>
      </w:r>
      <w:r w:rsidRPr="005D61F9">
        <w:rPr>
          <w:i/>
          <w:iCs/>
        </w:rPr>
        <w:t>Investment Property</w:t>
      </w:r>
      <w:r>
        <w:t xml:space="preserve"> (August 2015);</w:t>
      </w:r>
    </w:p>
    <w:p w14:paraId="394BC5B4" w14:textId="4598D2D9" w:rsidR="00CE498D" w:rsidRDefault="00CE498D" w:rsidP="002F0877">
      <w:pPr>
        <w:pStyle w:val="NumPlain2"/>
        <w:tabs>
          <w:tab w:val="clear" w:pos="1021"/>
        </w:tabs>
        <w:ind w:left="1564" w:hanging="782"/>
      </w:pPr>
      <w:r>
        <w:t xml:space="preserve">AASB 1023 </w:t>
      </w:r>
      <w:r w:rsidRPr="00CE498D">
        <w:rPr>
          <w:i/>
          <w:iCs/>
        </w:rPr>
        <w:t>General Insurance Contracts</w:t>
      </w:r>
      <w:r>
        <w:t xml:space="preserve"> (July 2004);</w:t>
      </w:r>
    </w:p>
    <w:p w14:paraId="197C847E" w14:textId="30F5E56E" w:rsidR="00B848B8" w:rsidRDefault="00B848B8" w:rsidP="00B848B8">
      <w:pPr>
        <w:pStyle w:val="NumPlain2"/>
        <w:tabs>
          <w:tab w:val="clear" w:pos="1021"/>
        </w:tabs>
        <w:ind w:left="1564" w:hanging="782"/>
      </w:pPr>
      <w:r>
        <w:t xml:space="preserve">AASB 1038 </w:t>
      </w:r>
      <w:r>
        <w:rPr>
          <w:i/>
          <w:iCs/>
        </w:rPr>
        <w:t xml:space="preserve">Life </w:t>
      </w:r>
      <w:r w:rsidRPr="00CE498D">
        <w:rPr>
          <w:i/>
          <w:iCs/>
        </w:rPr>
        <w:t>Insurance Contracts</w:t>
      </w:r>
      <w:r>
        <w:t xml:space="preserve"> (July 2004);</w:t>
      </w:r>
    </w:p>
    <w:p w14:paraId="646F6874" w14:textId="5FE116CF" w:rsidR="003564AF" w:rsidRDefault="003564AF" w:rsidP="00B848B8">
      <w:pPr>
        <w:pStyle w:val="NumPlain2"/>
        <w:tabs>
          <w:tab w:val="clear" w:pos="1021"/>
        </w:tabs>
        <w:ind w:left="1564" w:hanging="782"/>
      </w:pPr>
      <w:r>
        <w:t xml:space="preserve">AASB 1039 </w:t>
      </w:r>
      <w:r w:rsidRPr="003564AF">
        <w:rPr>
          <w:i/>
          <w:iCs/>
        </w:rPr>
        <w:t>Concise Financial Reports</w:t>
      </w:r>
      <w:r>
        <w:t xml:space="preserve"> (August 2008);</w:t>
      </w:r>
    </w:p>
    <w:p w14:paraId="5934F3F7" w14:textId="71CB46D0" w:rsidR="007C15DF" w:rsidRPr="00685D07" w:rsidRDefault="007C15DF" w:rsidP="00B848B8">
      <w:pPr>
        <w:pStyle w:val="NumPlain2"/>
        <w:tabs>
          <w:tab w:val="clear" w:pos="1021"/>
        </w:tabs>
        <w:ind w:left="1564" w:hanging="782"/>
      </w:pPr>
      <w:r>
        <w:t xml:space="preserve">AASB </w:t>
      </w:r>
      <w:r w:rsidRPr="007C15DF">
        <w:rPr>
          <w:bCs/>
        </w:rPr>
        <w:t xml:space="preserve">1052 </w:t>
      </w:r>
      <w:r w:rsidRPr="007C15DF">
        <w:rPr>
          <w:bCs/>
          <w:i/>
        </w:rPr>
        <w:t>Disaggregated Disclosures</w:t>
      </w:r>
      <w:r w:rsidRPr="007C15DF">
        <w:rPr>
          <w:bCs/>
          <w:iCs/>
        </w:rPr>
        <w:t xml:space="preserve"> (</w:t>
      </w:r>
      <w:r>
        <w:t>December 2007</w:t>
      </w:r>
      <w:r w:rsidRPr="007C15DF">
        <w:rPr>
          <w:bCs/>
          <w:iCs/>
        </w:rPr>
        <w:t>);</w:t>
      </w:r>
    </w:p>
    <w:p w14:paraId="1E6898B8" w14:textId="117D8B5F" w:rsidR="00685D07" w:rsidRPr="00DB68A3" w:rsidRDefault="00685D07" w:rsidP="00B848B8">
      <w:pPr>
        <w:pStyle w:val="NumPlain2"/>
        <w:tabs>
          <w:tab w:val="clear" w:pos="1021"/>
        </w:tabs>
        <w:ind w:left="1564" w:hanging="782"/>
      </w:pPr>
      <w:r>
        <w:rPr>
          <w:bCs/>
          <w:iCs/>
        </w:rPr>
        <w:lastRenderedPageBreak/>
        <w:t xml:space="preserve">AASB 1057 </w:t>
      </w:r>
      <w:r w:rsidRPr="00685D07">
        <w:rPr>
          <w:bCs/>
          <w:i/>
        </w:rPr>
        <w:t>Application of Australian Accounting Standards</w:t>
      </w:r>
      <w:r>
        <w:rPr>
          <w:bCs/>
          <w:iCs/>
        </w:rPr>
        <w:t xml:space="preserve"> (</w:t>
      </w:r>
      <w:r w:rsidR="00510AF1">
        <w:rPr>
          <w:bCs/>
          <w:iCs/>
        </w:rPr>
        <w:t>July 2015</w:t>
      </w:r>
      <w:r>
        <w:rPr>
          <w:bCs/>
          <w:iCs/>
        </w:rPr>
        <w:t>);</w:t>
      </w:r>
    </w:p>
    <w:p w14:paraId="1858853E" w14:textId="776493BC" w:rsidR="00DB68A3" w:rsidRPr="00A06D83" w:rsidRDefault="00DB68A3" w:rsidP="00B848B8">
      <w:pPr>
        <w:pStyle w:val="NumPlain2"/>
        <w:tabs>
          <w:tab w:val="clear" w:pos="1021"/>
        </w:tabs>
        <w:ind w:left="1564" w:hanging="782"/>
      </w:pPr>
      <w:r>
        <w:rPr>
          <w:bCs/>
          <w:iCs/>
        </w:rPr>
        <w:t xml:space="preserve">AASB 1058 </w:t>
      </w:r>
      <w:r w:rsidRPr="00DB68A3">
        <w:rPr>
          <w:bCs/>
          <w:i/>
        </w:rPr>
        <w:t>Income of Not-for-Profit Entities</w:t>
      </w:r>
      <w:r>
        <w:rPr>
          <w:bCs/>
          <w:iCs/>
        </w:rPr>
        <w:t xml:space="preserve"> (December 2016);</w:t>
      </w:r>
    </w:p>
    <w:p w14:paraId="68848483" w14:textId="1E4A1F83" w:rsidR="00A06D83" w:rsidRPr="00696EE3" w:rsidRDefault="00A06D83" w:rsidP="00B848B8">
      <w:pPr>
        <w:pStyle w:val="NumPlain2"/>
        <w:tabs>
          <w:tab w:val="clear" w:pos="1021"/>
        </w:tabs>
        <w:ind w:left="1564" w:hanging="782"/>
      </w:pPr>
      <w:r>
        <w:rPr>
          <w:bCs/>
          <w:iCs/>
        </w:rPr>
        <w:t xml:space="preserve">AASB 1059 </w:t>
      </w:r>
      <w:r w:rsidRPr="00A06D83">
        <w:rPr>
          <w:bCs/>
          <w:i/>
        </w:rPr>
        <w:t>Service</w:t>
      </w:r>
      <w:r w:rsidRPr="00A06D83">
        <w:rPr>
          <w:bCs/>
          <w:iCs/>
        </w:rPr>
        <w:t xml:space="preserve"> </w:t>
      </w:r>
      <w:r w:rsidRPr="00A06D83">
        <w:rPr>
          <w:bCs/>
          <w:i/>
          <w:iCs/>
        </w:rPr>
        <w:t>Concession Arrangements: Grantors</w:t>
      </w:r>
      <w:r>
        <w:rPr>
          <w:bCs/>
        </w:rPr>
        <w:t xml:space="preserve"> (July 2017);</w:t>
      </w:r>
    </w:p>
    <w:p w14:paraId="1CA7A5B4" w14:textId="54D8EAC4" w:rsidR="00696EE3" w:rsidRDefault="00696EE3" w:rsidP="00B848B8">
      <w:pPr>
        <w:pStyle w:val="NumPlain2"/>
        <w:tabs>
          <w:tab w:val="clear" w:pos="1021"/>
        </w:tabs>
        <w:ind w:left="1564" w:hanging="782"/>
        <w:rPr>
          <w:bCs/>
        </w:rPr>
      </w:pPr>
      <w:r w:rsidRPr="00696EE3">
        <w:rPr>
          <w:bCs/>
        </w:rPr>
        <w:t xml:space="preserve">AASB 1060 </w:t>
      </w:r>
      <w:r w:rsidRPr="00696EE3">
        <w:rPr>
          <w:bCs/>
          <w:i/>
          <w:iCs/>
        </w:rPr>
        <w:t>General Purpose Financial Statements – Simplified Disclosures for For-Profit and Not-for-Profit Tier 2 Entities</w:t>
      </w:r>
      <w:r w:rsidRPr="00696EE3">
        <w:rPr>
          <w:bCs/>
        </w:rPr>
        <w:t xml:space="preserve"> (</w:t>
      </w:r>
      <w:r>
        <w:rPr>
          <w:bCs/>
        </w:rPr>
        <w:t>March 2020</w:t>
      </w:r>
      <w:r w:rsidRPr="00696EE3">
        <w:rPr>
          <w:bCs/>
        </w:rPr>
        <w:t>);</w:t>
      </w:r>
    </w:p>
    <w:p w14:paraId="20B34F20" w14:textId="5F77E010" w:rsidR="00457AF8" w:rsidRPr="005A1BAF" w:rsidRDefault="00457AF8" w:rsidP="00B848B8">
      <w:pPr>
        <w:pStyle w:val="NumPlain2"/>
        <w:tabs>
          <w:tab w:val="clear" w:pos="1021"/>
        </w:tabs>
        <w:ind w:left="1564" w:hanging="782"/>
        <w:rPr>
          <w:bCs/>
        </w:rPr>
      </w:pPr>
      <w:r w:rsidRPr="00457AF8">
        <w:rPr>
          <w:bCs/>
        </w:rPr>
        <w:t xml:space="preserve">Interpretation 2 </w:t>
      </w:r>
      <w:r w:rsidRPr="00457AF8">
        <w:rPr>
          <w:bCs/>
          <w:i/>
        </w:rPr>
        <w:t>Members’ Shares in Co-operative Entities and Similar Instruments</w:t>
      </w:r>
      <w:r>
        <w:rPr>
          <w:bCs/>
          <w:iCs/>
        </w:rPr>
        <w:t xml:space="preserve"> (July 2015);</w:t>
      </w:r>
    </w:p>
    <w:p w14:paraId="14DBB83B" w14:textId="5F9A3DC5" w:rsidR="005A1BAF" w:rsidRPr="007B452D" w:rsidRDefault="005A1BAF" w:rsidP="00B848B8">
      <w:pPr>
        <w:pStyle w:val="NumPlain2"/>
        <w:tabs>
          <w:tab w:val="clear" w:pos="1021"/>
        </w:tabs>
        <w:ind w:left="1564" w:hanging="782"/>
        <w:rPr>
          <w:bCs/>
        </w:rPr>
      </w:pPr>
      <w:r w:rsidRPr="005A1BAF">
        <w:t xml:space="preserve">Interpretation 5 </w:t>
      </w:r>
      <w:r w:rsidRPr="005A1BAF">
        <w:rPr>
          <w:i/>
        </w:rPr>
        <w:t>Rights to Interests arising from Decommissioning, Restoration and Environmental Rehabilitation Funds</w:t>
      </w:r>
      <w:r>
        <w:rPr>
          <w:iCs/>
        </w:rPr>
        <w:t xml:space="preserve"> (</w:t>
      </w:r>
      <w:r>
        <w:t>August 2015</w:t>
      </w:r>
      <w:r>
        <w:rPr>
          <w:iCs/>
        </w:rPr>
        <w:t>);</w:t>
      </w:r>
    </w:p>
    <w:p w14:paraId="3B40A2C8" w14:textId="2768822C" w:rsidR="007B452D" w:rsidRPr="007B452D" w:rsidRDefault="007B452D" w:rsidP="00B848B8">
      <w:pPr>
        <w:pStyle w:val="NumPlain2"/>
        <w:tabs>
          <w:tab w:val="clear" w:pos="1021"/>
        </w:tabs>
        <w:ind w:left="1564" w:hanging="782"/>
        <w:rPr>
          <w:bCs/>
        </w:rPr>
      </w:pPr>
      <w:r w:rsidRPr="007B452D">
        <w:rPr>
          <w:bCs/>
        </w:rPr>
        <w:t xml:space="preserve">Interpretation 16 </w:t>
      </w:r>
      <w:r w:rsidRPr="007B452D">
        <w:rPr>
          <w:bCs/>
          <w:i/>
        </w:rPr>
        <w:t>Hedges of a Net Investment in a Foreign Operation</w:t>
      </w:r>
      <w:r>
        <w:rPr>
          <w:bCs/>
          <w:iCs/>
        </w:rPr>
        <w:t xml:space="preserve"> (</w:t>
      </w:r>
      <w:r>
        <w:t>August 2015</w:t>
      </w:r>
      <w:r>
        <w:rPr>
          <w:bCs/>
          <w:iCs/>
        </w:rPr>
        <w:t>);</w:t>
      </w:r>
    </w:p>
    <w:p w14:paraId="29136ACF" w14:textId="2696DE50" w:rsidR="005A1BAF" w:rsidRPr="00FA58FF" w:rsidRDefault="005A1BAF" w:rsidP="00B848B8">
      <w:pPr>
        <w:pStyle w:val="NumPlain2"/>
        <w:tabs>
          <w:tab w:val="clear" w:pos="1021"/>
        </w:tabs>
        <w:ind w:left="1564" w:hanging="782"/>
        <w:rPr>
          <w:bCs/>
        </w:rPr>
      </w:pPr>
      <w:bookmarkStart w:id="15" w:name="_Hlk89703228"/>
      <w:r w:rsidRPr="005A1BAF">
        <w:rPr>
          <w:bCs/>
        </w:rPr>
        <w:t xml:space="preserve">Interpretation 17 </w:t>
      </w:r>
      <w:r w:rsidRPr="005A1BAF">
        <w:rPr>
          <w:bCs/>
          <w:i/>
          <w:iCs/>
        </w:rPr>
        <w:t>Distributio</w:t>
      </w:r>
      <w:r w:rsidRPr="005A1BAF">
        <w:rPr>
          <w:bCs/>
          <w:i/>
        </w:rPr>
        <w:t>ns of Non-cash Assets to Owners</w:t>
      </w:r>
      <w:bookmarkEnd w:id="15"/>
      <w:r>
        <w:rPr>
          <w:bCs/>
          <w:iCs/>
        </w:rPr>
        <w:t xml:space="preserve"> (</w:t>
      </w:r>
      <w:r>
        <w:t>August 2015</w:t>
      </w:r>
      <w:r>
        <w:rPr>
          <w:bCs/>
          <w:iCs/>
        </w:rPr>
        <w:t>);</w:t>
      </w:r>
    </w:p>
    <w:p w14:paraId="04DB5A5D" w14:textId="13DACAFF" w:rsidR="00FA58FF" w:rsidRPr="00FA58FF" w:rsidRDefault="00FA58FF" w:rsidP="00B848B8">
      <w:pPr>
        <w:pStyle w:val="NumPlain2"/>
        <w:tabs>
          <w:tab w:val="clear" w:pos="1021"/>
        </w:tabs>
        <w:ind w:left="1564" w:hanging="782"/>
        <w:rPr>
          <w:bCs/>
        </w:rPr>
      </w:pPr>
      <w:r w:rsidRPr="005A1BAF">
        <w:t xml:space="preserve">Interpretation 23 </w:t>
      </w:r>
      <w:r w:rsidRPr="005A1BAF">
        <w:rPr>
          <w:i/>
        </w:rPr>
        <w:t>Uncertainty over Income Tax Treatments</w:t>
      </w:r>
      <w:r>
        <w:rPr>
          <w:iCs/>
        </w:rPr>
        <w:t xml:space="preserve"> (July 2017);</w:t>
      </w:r>
    </w:p>
    <w:p w14:paraId="4BAA5481" w14:textId="5399FEC1" w:rsidR="00FA58FF" w:rsidRPr="00FA58FF" w:rsidRDefault="00FA58FF" w:rsidP="00B848B8">
      <w:pPr>
        <w:pStyle w:val="NumPlain2"/>
        <w:tabs>
          <w:tab w:val="clear" w:pos="1021"/>
        </w:tabs>
        <w:ind w:left="1564" w:hanging="782"/>
        <w:rPr>
          <w:bCs/>
        </w:rPr>
      </w:pPr>
      <w:r w:rsidRPr="005A1BAF">
        <w:t xml:space="preserve">Interpretation 129 </w:t>
      </w:r>
      <w:r w:rsidRPr="005A1BAF">
        <w:rPr>
          <w:i/>
        </w:rPr>
        <w:t>Service Concession Arrangements: Disclosure</w:t>
      </w:r>
      <w:r>
        <w:rPr>
          <w:i/>
        </w:rPr>
        <w:t>s</w:t>
      </w:r>
      <w:r>
        <w:rPr>
          <w:iCs/>
        </w:rPr>
        <w:t xml:space="preserve"> </w:t>
      </w:r>
      <w:r>
        <w:rPr>
          <w:bCs/>
          <w:iCs/>
        </w:rPr>
        <w:t>(</w:t>
      </w:r>
      <w:r>
        <w:t>August 2015</w:t>
      </w:r>
      <w:r>
        <w:rPr>
          <w:bCs/>
          <w:iCs/>
        </w:rPr>
        <w:t>);</w:t>
      </w:r>
    </w:p>
    <w:p w14:paraId="55CF10BF" w14:textId="58875D22" w:rsidR="00FA58FF" w:rsidRPr="00FA58FF" w:rsidRDefault="00FA58FF" w:rsidP="00B848B8">
      <w:pPr>
        <w:pStyle w:val="NumPlain2"/>
        <w:tabs>
          <w:tab w:val="clear" w:pos="1021"/>
        </w:tabs>
        <w:ind w:left="1564" w:hanging="782"/>
        <w:rPr>
          <w:bCs/>
        </w:rPr>
      </w:pPr>
      <w:r w:rsidRPr="00FA58FF">
        <w:rPr>
          <w:bCs/>
        </w:rPr>
        <w:t xml:space="preserve">Interpretation 132 </w:t>
      </w:r>
      <w:r w:rsidRPr="00FA58FF">
        <w:rPr>
          <w:bCs/>
          <w:i/>
        </w:rPr>
        <w:t>Intangible Assets – Web Site Costs</w:t>
      </w:r>
      <w:r w:rsidRPr="00FA58FF">
        <w:rPr>
          <w:bCs/>
          <w:iCs/>
        </w:rPr>
        <w:t xml:space="preserve"> (</w:t>
      </w:r>
      <w:r w:rsidRPr="00FA58FF">
        <w:rPr>
          <w:bCs/>
        </w:rPr>
        <w:t>August 2015</w:t>
      </w:r>
      <w:r w:rsidRPr="00FA58FF">
        <w:rPr>
          <w:bCs/>
          <w:iCs/>
        </w:rPr>
        <w:t>);</w:t>
      </w:r>
    </w:p>
    <w:p w14:paraId="0915BE14" w14:textId="0AF42772" w:rsidR="00FA58FF" w:rsidRPr="005A1BAF" w:rsidRDefault="00FA58FF" w:rsidP="00B848B8">
      <w:pPr>
        <w:pStyle w:val="NumPlain2"/>
        <w:tabs>
          <w:tab w:val="clear" w:pos="1021"/>
        </w:tabs>
        <w:ind w:left="1564" w:hanging="782"/>
        <w:rPr>
          <w:bCs/>
        </w:rPr>
      </w:pPr>
      <w:r w:rsidRPr="005A1BAF">
        <w:t xml:space="preserve">Interpretation 1052 </w:t>
      </w:r>
      <w:r w:rsidRPr="005A1BAF">
        <w:rPr>
          <w:i/>
        </w:rPr>
        <w:t>Tax Consolidation Accounting</w:t>
      </w:r>
      <w:r w:rsidRPr="00FA58FF">
        <w:rPr>
          <w:iCs/>
        </w:rPr>
        <w:t xml:space="preserve"> (June 2005);</w:t>
      </w:r>
    </w:p>
    <w:p w14:paraId="36F6904F" w14:textId="4552D90B" w:rsidR="00840662" w:rsidRDefault="00840662" w:rsidP="002F0877">
      <w:pPr>
        <w:pStyle w:val="NumPlain2"/>
        <w:tabs>
          <w:tab w:val="clear" w:pos="1021"/>
        </w:tabs>
        <w:ind w:left="1564" w:hanging="782"/>
      </w:pPr>
      <w:r w:rsidRPr="00840662">
        <w:rPr>
          <w:i/>
          <w:iCs/>
        </w:rPr>
        <w:t>Conceptual Framework for Financial Reporting</w:t>
      </w:r>
      <w:r>
        <w:t xml:space="preserve"> (May 2019</w:t>
      </w:r>
      <w:r w:rsidRPr="00FF79CF">
        <w:t>);</w:t>
      </w:r>
      <w:r w:rsidR="006C4CCE" w:rsidRPr="00FF79CF">
        <w:t xml:space="preserve"> and</w:t>
      </w:r>
    </w:p>
    <w:p w14:paraId="3CF82131" w14:textId="7372FCF5" w:rsidR="00755217" w:rsidRDefault="00755217" w:rsidP="002F0877">
      <w:pPr>
        <w:pStyle w:val="NumPlain2"/>
        <w:tabs>
          <w:tab w:val="clear" w:pos="1021"/>
        </w:tabs>
        <w:ind w:left="1564" w:hanging="782"/>
      </w:pPr>
      <w:r>
        <w:t xml:space="preserve">AASB Practice Statement 2 </w:t>
      </w:r>
      <w:r w:rsidRPr="00755217">
        <w:rPr>
          <w:i/>
          <w:iCs/>
        </w:rPr>
        <w:t>Making Materiality Judgements</w:t>
      </w:r>
      <w:r>
        <w:t xml:space="preserve"> (December 2017)</w:t>
      </w:r>
      <w:r w:rsidR="004509E0">
        <w:t>.</w:t>
      </w:r>
    </w:p>
    <w:p w14:paraId="4523F8A1" w14:textId="77777777" w:rsidR="00090A6F" w:rsidRPr="0000292B" w:rsidRDefault="00090A6F">
      <w:pPr>
        <w:pStyle w:val="Heading2"/>
      </w:pPr>
      <w:r w:rsidRPr="0000292B">
        <w:t>Application</w:t>
      </w:r>
    </w:p>
    <w:p w14:paraId="10061AB9" w14:textId="1E2F9217" w:rsidR="005A6AC7" w:rsidRPr="00D534E1" w:rsidRDefault="005A6AC7" w:rsidP="002F0877">
      <w:pPr>
        <w:pStyle w:val="NumBold1"/>
        <w:tabs>
          <w:tab w:val="clear" w:pos="510"/>
        </w:tabs>
        <w:ind w:left="782" w:hanging="782"/>
        <w:rPr>
          <w:b w:val="0"/>
        </w:rPr>
      </w:pPr>
      <w:r w:rsidRPr="00D534E1">
        <w:rPr>
          <w:b w:val="0"/>
        </w:rPr>
        <w:t xml:space="preserve">The amendments set out in this Standard apply to entities and financial statements in accordance with the application of the other Standards and Interpretations set out in AASB 1057 </w:t>
      </w:r>
      <w:r w:rsidRPr="00D534E1">
        <w:rPr>
          <w:b w:val="0"/>
          <w:i/>
        </w:rPr>
        <w:t>Application of Australian Accounting Standards</w:t>
      </w:r>
      <w:r w:rsidRPr="00407BFB">
        <w:rPr>
          <w:b w:val="0"/>
          <w:iCs/>
        </w:rPr>
        <w:t>.</w:t>
      </w:r>
    </w:p>
    <w:p w14:paraId="553BE3B4" w14:textId="1FE192CC" w:rsidR="00090A6F" w:rsidRPr="00D534E1" w:rsidRDefault="00090A6F" w:rsidP="002F0877">
      <w:pPr>
        <w:pStyle w:val="NumBold1"/>
        <w:tabs>
          <w:tab w:val="clear" w:pos="510"/>
        </w:tabs>
        <w:ind w:left="782" w:hanging="782"/>
        <w:rPr>
          <w:b w:val="0"/>
        </w:rPr>
      </w:pPr>
      <w:r w:rsidRPr="00D534E1">
        <w:rPr>
          <w:b w:val="0"/>
        </w:rPr>
        <w:t xml:space="preserve">This Standard applies to annual periods </w:t>
      </w:r>
      <w:r w:rsidR="005A6AC7" w:rsidRPr="00D534E1">
        <w:rPr>
          <w:b w:val="0"/>
        </w:rPr>
        <w:fldChar w:fldCharType="begin" w:fldLock="1"/>
      </w:r>
      <w:r w:rsidR="005A6AC7" w:rsidRPr="00D534E1">
        <w:rPr>
          <w:b w:val="0"/>
        </w:rPr>
        <w:instrText xml:space="preserve"> REF ApplyText \* charformat</w:instrText>
      </w:r>
      <w:r w:rsidR="00D534E1" w:rsidRPr="00D534E1">
        <w:rPr>
          <w:b w:val="0"/>
        </w:rPr>
        <w:instrText xml:space="preserve"> \* MERGEFORMAT </w:instrText>
      </w:r>
      <w:r w:rsidR="005A6AC7" w:rsidRPr="00D534E1">
        <w:rPr>
          <w:b w:val="0"/>
        </w:rPr>
        <w:fldChar w:fldCharType="separate"/>
      </w:r>
      <w:r w:rsidR="0059596C" w:rsidRPr="00D534E1">
        <w:rPr>
          <w:b w:val="0"/>
        </w:rPr>
        <w:t>beginning</w:t>
      </w:r>
      <w:r w:rsidR="005A6AC7" w:rsidRPr="00D534E1">
        <w:rPr>
          <w:b w:val="0"/>
        </w:rPr>
        <w:fldChar w:fldCharType="end"/>
      </w:r>
      <w:r w:rsidRPr="00D534E1">
        <w:rPr>
          <w:b w:val="0"/>
        </w:rPr>
        <w:t xml:space="preserve"> on or after </w:t>
      </w:r>
      <w:r w:rsidR="0032692B">
        <w:rPr>
          <w:b w:val="0"/>
        </w:rPr>
        <w:fldChar w:fldCharType="begin"/>
      </w:r>
      <w:r w:rsidR="0032692B">
        <w:rPr>
          <w:b w:val="0"/>
        </w:rPr>
        <w:instrText xml:space="preserve"> REF \* charformat ApplyDate  \* MERGEFORMAT </w:instrText>
      </w:r>
      <w:r w:rsidR="0032692B">
        <w:rPr>
          <w:b w:val="0"/>
        </w:rPr>
        <w:fldChar w:fldCharType="separate"/>
      </w:r>
      <w:r w:rsidR="00A200DF" w:rsidRPr="00A200DF">
        <w:rPr>
          <w:b w:val="0"/>
        </w:rPr>
        <w:t>1 January 2022</w:t>
      </w:r>
      <w:r w:rsidR="0032692B">
        <w:rPr>
          <w:b w:val="0"/>
        </w:rPr>
        <w:fldChar w:fldCharType="end"/>
      </w:r>
      <w:r w:rsidRPr="00D534E1">
        <w:rPr>
          <w:b w:val="0"/>
        </w:rPr>
        <w:t>.</w:t>
      </w:r>
      <w:r w:rsidR="007F1E20">
        <w:rPr>
          <w:b w:val="0"/>
        </w:rPr>
        <w:t xml:space="preserve">  Some of the editorial corrections apply to annual periods beginning on or after 1 January 2023.</w:t>
      </w:r>
    </w:p>
    <w:p w14:paraId="759B4894" w14:textId="31820A95" w:rsidR="00090A6F" w:rsidRPr="00E31114" w:rsidRDefault="00090A6F" w:rsidP="002F0877">
      <w:pPr>
        <w:pStyle w:val="NumBold1"/>
        <w:tabs>
          <w:tab w:val="clear" w:pos="510"/>
        </w:tabs>
        <w:ind w:left="782" w:hanging="782"/>
        <w:rPr>
          <w:b w:val="0"/>
        </w:rPr>
      </w:pPr>
      <w:bookmarkStart w:id="16" w:name="EarlyYesPara"/>
      <w:r w:rsidRPr="00D534E1">
        <w:rPr>
          <w:b w:val="0"/>
        </w:rPr>
        <w:t xml:space="preserve">This Standard may be applied to annual periods </w:t>
      </w:r>
      <w:bookmarkStart w:id="17" w:name="EarlyText"/>
      <w:r w:rsidR="00E839DA" w:rsidRPr="00D534E1">
        <w:rPr>
          <w:b w:val="0"/>
        </w:rPr>
        <w:t>beginning</w:t>
      </w:r>
      <w:bookmarkEnd w:id="17"/>
      <w:r w:rsidRPr="00D534E1">
        <w:rPr>
          <w:b w:val="0"/>
        </w:rPr>
        <w:t xml:space="preserve"> </w:t>
      </w:r>
      <w:r w:rsidR="0078116B" w:rsidRPr="00D534E1">
        <w:rPr>
          <w:b w:val="0"/>
        </w:rPr>
        <w:t xml:space="preserve">before </w:t>
      </w:r>
      <w:r w:rsidR="0032692B">
        <w:rPr>
          <w:b w:val="0"/>
        </w:rPr>
        <w:fldChar w:fldCharType="begin"/>
      </w:r>
      <w:r w:rsidR="0032692B">
        <w:rPr>
          <w:b w:val="0"/>
        </w:rPr>
        <w:instrText xml:space="preserve"> REF \* charformat ApplyDate  \* MERGEFORMAT </w:instrText>
      </w:r>
      <w:r w:rsidR="0032692B">
        <w:rPr>
          <w:b w:val="0"/>
        </w:rPr>
        <w:fldChar w:fldCharType="separate"/>
      </w:r>
      <w:r w:rsidR="00A200DF" w:rsidRPr="00A200DF">
        <w:rPr>
          <w:b w:val="0"/>
        </w:rPr>
        <w:t>1 January 2022</w:t>
      </w:r>
      <w:r w:rsidR="0032692B">
        <w:rPr>
          <w:b w:val="0"/>
        </w:rPr>
        <w:fldChar w:fldCharType="end"/>
      </w:r>
      <w:r w:rsidRPr="00D534E1">
        <w:rPr>
          <w:b w:val="0"/>
        </w:rPr>
        <w:t xml:space="preserve">.  When an entity applies this </w:t>
      </w:r>
      <w:r w:rsidRPr="00E31114">
        <w:rPr>
          <w:b w:val="0"/>
        </w:rPr>
        <w:t xml:space="preserve">Standard to </w:t>
      </w:r>
      <w:r w:rsidR="00590051" w:rsidRPr="00E31114">
        <w:rPr>
          <w:b w:val="0"/>
        </w:rPr>
        <w:t xml:space="preserve">such </w:t>
      </w:r>
      <w:r w:rsidRPr="00E31114">
        <w:rPr>
          <w:b w:val="0"/>
        </w:rPr>
        <w:t>an annual period</w:t>
      </w:r>
      <w:r w:rsidR="00590051" w:rsidRPr="00E31114">
        <w:rPr>
          <w:b w:val="0"/>
        </w:rPr>
        <w:t>,</w:t>
      </w:r>
      <w:r w:rsidRPr="00E31114">
        <w:rPr>
          <w:b w:val="0"/>
        </w:rPr>
        <w:t xml:space="preserve"> it shall disclose that fact.</w:t>
      </w:r>
    </w:p>
    <w:bookmarkEnd w:id="16"/>
    <w:p w14:paraId="613C4DF3" w14:textId="5CABFD20" w:rsidR="00E31114" w:rsidRPr="00E31114" w:rsidRDefault="00E31114" w:rsidP="002F0877">
      <w:pPr>
        <w:pStyle w:val="NumBold1"/>
        <w:tabs>
          <w:tab w:val="clear" w:pos="510"/>
        </w:tabs>
        <w:ind w:left="782" w:hanging="782"/>
        <w:rPr>
          <w:b w:val="0"/>
        </w:rPr>
      </w:pPr>
      <w:r w:rsidRPr="00E31114">
        <w:rPr>
          <w:b w:val="0"/>
        </w:rPr>
        <w:t>This Standard uses underlining, striking out and other typographical material to identify some of the amendments to a</w:t>
      </w:r>
      <w:r w:rsidR="00FE7058">
        <w:rPr>
          <w:b w:val="0"/>
        </w:rPr>
        <w:t xml:space="preserve"> pronouncement</w:t>
      </w:r>
      <w:r w:rsidRPr="00E31114">
        <w:rPr>
          <w:b w:val="0"/>
        </w:rPr>
        <w:t xml:space="preserve">, in order to make the amendments more understandable.  However, the amendments made by this Standard do not include that underlining, striking out or other typographical material.  </w:t>
      </w:r>
      <w:r w:rsidR="00FE7058" w:rsidRPr="00FE7058">
        <w:rPr>
          <w:b w:val="0"/>
          <w:bCs/>
        </w:rPr>
        <w:t>Amended paragraphs are shown with deleted text struck through and new text underlined.</w:t>
      </w:r>
      <w:r w:rsidR="00FE7058">
        <w:rPr>
          <w:b w:val="0"/>
        </w:rPr>
        <w:t xml:space="preserve"> </w:t>
      </w:r>
      <w:r w:rsidR="00FE7058" w:rsidRPr="00FE7058">
        <w:rPr>
          <w:b w:val="0"/>
        </w:rPr>
        <w:t xml:space="preserve"> </w:t>
      </w:r>
      <w:r w:rsidRPr="00E31114">
        <w:rPr>
          <w:b w:val="0"/>
        </w:rPr>
        <w:t>Ellipses (…) are used to help provide the context within which amendments are made and also to indicate text that is not amended.</w:t>
      </w:r>
    </w:p>
    <w:p w14:paraId="032C9E02" w14:textId="251EE48E" w:rsidR="00797BEE" w:rsidRDefault="00797BEE" w:rsidP="00B919F5">
      <w:pPr>
        <w:pStyle w:val="Heading2"/>
      </w:pPr>
      <w:r>
        <w:t>Deferral of amendments re the sale or contribution of assets</w:t>
      </w:r>
    </w:p>
    <w:p w14:paraId="61874A9A" w14:textId="3CBB9414" w:rsidR="0059596C" w:rsidRPr="009B1FF7" w:rsidRDefault="0059596C" w:rsidP="00797BEE">
      <w:pPr>
        <w:pStyle w:val="Heading2Indent1"/>
        <w:ind w:left="782"/>
      </w:pPr>
      <w:r>
        <w:t>Amendments to AASB 10</w:t>
      </w:r>
      <w:r w:rsidR="001052FD">
        <w:t xml:space="preserve"> </w:t>
      </w:r>
      <w:r w:rsidR="001052FD" w:rsidRPr="00797BEE">
        <w:rPr>
          <w:i/>
          <w:iCs w:val="0"/>
        </w:rPr>
        <w:t>Consolidated Financial Statements</w:t>
      </w:r>
    </w:p>
    <w:p w14:paraId="1E45E24B" w14:textId="54FD1AED" w:rsidR="00460BC0" w:rsidRDefault="00460BC0" w:rsidP="002F0877">
      <w:pPr>
        <w:pStyle w:val="NumPlain1"/>
        <w:tabs>
          <w:tab w:val="clear" w:pos="510"/>
        </w:tabs>
        <w:ind w:left="782" w:hanging="782"/>
      </w:pPr>
      <w:r>
        <w:t xml:space="preserve">The amendments originally set out in paragraphs 8–10 of AASB 2014-10 </w:t>
      </w:r>
      <w:r w:rsidR="008D268C">
        <w:rPr>
          <w:i/>
        </w:rPr>
        <w:t>Amendments to Australian Accounting Standards – Sale or Contribution of Assets between an Investor and its Associate or Joint Venture</w:t>
      </w:r>
      <w:r w:rsidR="008D268C">
        <w:t xml:space="preserve"> </w:t>
      </w:r>
      <w:r>
        <w:t xml:space="preserve">are reversed from AASB 10 (July 2015) for annual periods beginning on or after 1 January </w:t>
      </w:r>
      <w:r w:rsidR="0032692B">
        <w:t xml:space="preserve">2022 </w:t>
      </w:r>
      <w:r>
        <w:t>but before 1</w:t>
      </w:r>
      <w:r w:rsidR="008D268C">
        <w:t> </w:t>
      </w:r>
      <w:r>
        <w:t>January 202</w:t>
      </w:r>
      <w:r w:rsidR="0032692B">
        <w:t>5</w:t>
      </w:r>
      <w:r>
        <w:t>. However, the amendments may be applied to annual periods beginning on or after 1 January 2014 but before 1 January 202</w:t>
      </w:r>
      <w:r w:rsidR="0032692B">
        <w:t>5</w:t>
      </w:r>
      <w:r>
        <w:t xml:space="preserve"> when applying AASB 10 (July 2015).</w:t>
      </w:r>
    </w:p>
    <w:p w14:paraId="7A0723BF" w14:textId="789E735D" w:rsidR="00460BC0" w:rsidRDefault="00460BC0" w:rsidP="002F0877">
      <w:pPr>
        <w:pStyle w:val="NumPlain1"/>
        <w:tabs>
          <w:tab w:val="clear" w:pos="510"/>
        </w:tabs>
        <w:ind w:left="782" w:hanging="782"/>
      </w:pPr>
      <w:r>
        <w:t>The following amendment to AASB 10 (July 2015) applies to annual periods beginning on or after 1 January 20</w:t>
      </w:r>
      <w:r w:rsidR="0032692B">
        <w:t>22</w:t>
      </w:r>
      <w:r>
        <w:t>, with earlier application permitted.</w:t>
      </w:r>
    </w:p>
    <w:p w14:paraId="7EF341AE" w14:textId="11F758F4" w:rsidR="00460BC0" w:rsidRDefault="00460BC0" w:rsidP="002F0877">
      <w:pPr>
        <w:pStyle w:val="NumPlain1"/>
        <w:tabs>
          <w:tab w:val="clear" w:pos="510"/>
        </w:tabs>
        <w:ind w:left="782" w:hanging="782"/>
      </w:pPr>
      <w:r>
        <w:t>In Appendix C, paragraph C1C is amended as follows:</w:t>
      </w:r>
    </w:p>
    <w:p w14:paraId="552BB49C" w14:textId="77D436BE" w:rsidR="0059596C" w:rsidRPr="0000292B" w:rsidRDefault="00460BC0" w:rsidP="002F0877">
      <w:pPr>
        <w:pStyle w:val="NumPlain1"/>
        <w:numPr>
          <w:ilvl w:val="0"/>
          <w:numId w:val="0"/>
        </w:numPr>
        <w:ind w:left="1564" w:hanging="782"/>
      </w:pPr>
      <w:r>
        <w:t>C1C</w:t>
      </w:r>
      <w:r>
        <w:tab/>
        <w:t xml:space="preserve">AASB 2014-10 </w:t>
      </w:r>
      <w:r w:rsidRPr="00B919F5">
        <w:rPr>
          <w:i/>
        </w:rPr>
        <w:t>Amendments to Australian Accounting Standards – Sale or Contribution of Assets between an Investor and its Associate or Joint Venture</w:t>
      </w:r>
      <w:r>
        <w:t>, issued in December 2014</w:t>
      </w:r>
      <w:r w:rsidR="00E25370">
        <w:t>,</w:t>
      </w:r>
      <w:r>
        <w:t xml:space="preserve"> in conjunction with AASB </w:t>
      </w:r>
      <w:r w:rsidRPr="00E25370">
        <w:t>2015-10</w:t>
      </w:r>
      <w:r w:rsidR="00E25370">
        <w:t xml:space="preserve"> </w:t>
      </w:r>
      <w:r w:rsidR="00E25370" w:rsidRPr="00E25370">
        <w:rPr>
          <w:i/>
        </w:rPr>
        <w:t>Amendments</w:t>
      </w:r>
      <w:r w:rsidR="00E25370" w:rsidRPr="00891654">
        <w:rPr>
          <w:i/>
        </w:rPr>
        <w:t xml:space="preserve"> to Australian Accounting Standards – Effective Date of Amendments to AASB 10 and AASB 128</w:t>
      </w:r>
      <w:r w:rsidR="00F330AF">
        <w:rPr>
          <w:iCs/>
          <w:u w:val="single"/>
        </w:rPr>
        <w:t>,</w:t>
      </w:r>
      <w:r>
        <w:t xml:space="preserve"> </w:t>
      </w:r>
      <w:r w:rsidR="00E25370" w:rsidRPr="00F330AF">
        <w:rPr>
          <w:strike/>
        </w:rPr>
        <w:t>and</w:t>
      </w:r>
      <w:r w:rsidR="00E25370" w:rsidRPr="00045EBE">
        <w:t xml:space="preserve"> </w:t>
      </w:r>
      <w:r w:rsidR="0077373F" w:rsidRPr="00045EBE">
        <w:t>AASB 2017-5</w:t>
      </w:r>
      <w:r w:rsidR="00E25370" w:rsidRPr="00045EBE">
        <w:t xml:space="preserve"> </w:t>
      </w:r>
      <w:r w:rsidRPr="00045EBE">
        <w:rPr>
          <w:i/>
        </w:rPr>
        <w:t>Amendments to Australian Accounting Standards – Effective Date of Amendments to AASB 10 and AASB 128</w:t>
      </w:r>
      <w:r w:rsidR="00E25370" w:rsidRPr="00045EBE">
        <w:rPr>
          <w:i/>
        </w:rPr>
        <w:t xml:space="preserve"> and Editorial Corrections</w:t>
      </w:r>
      <w:r w:rsidR="0032692B">
        <w:rPr>
          <w:iCs/>
        </w:rPr>
        <w:t xml:space="preserve"> </w:t>
      </w:r>
      <w:r w:rsidR="0032692B" w:rsidRPr="00045EBE">
        <w:rPr>
          <w:iCs/>
          <w:u w:val="single"/>
        </w:rPr>
        <w:t>and</w:t>
      </w:r>
      <w:r w:rsidR="0032692B" w:rsidRPr="00045EBE">
        <w:rPr>
          <w:u w:val="single"/>
        </w:rPr>
        <w:t xml:space="preserve"> </w:t>
      </w:r>
      <w:r w:rsidR="0032692B">
        <w:rPr>
          <w:u w:val="single"/>
        </w:rPr>
        <w:t xml:space="preserve">AASB </w:t>
      </w:r>
      <w:r w:rsidR="0032692B" w:rsidRPr="00A949EE">
        <w:rPr>
          <w:u w:val="single"/>
        </w:rPr>
        <w:t>2021-</w:t>
      </w:r>
      <w:r w:rsidR="00A949EE" w:rsidRPr="00A949EE">
        <w:rPr>
          <w:u w:val="single"/>
        </w:rPr>
        <w:t>7</w:t>
      </w:r>
      <w:r w:rsidR="0032692B">
        <w:rPr>
          <w:u w:val="single"/>
        </w:rPr>
        <w:t xml:space="preserve"> </w:t>
      </w:r>
      <w:r w:rsidR="0032692B" w:rsidRPr="00E25370">
        <w:rPr>
          <w:i/>
          <w:u w:val="single"/>
        </w:rPr>
        <w:t>Amendments to Australian Accounting Standards – Effective Date of Amendments to AASB 10 and AASB 128 and Editorial Corrections</w:t>
      </w:r>
      <w:r>
        <w:t xml:space="preserve">, amended paragraphs 25–26 and </w:t>
      </w:r>
      <w:r>
        <w:lastRenderedPageBreak/>
        <w:t>added paragraph B99A.  An entity shall apply those amendments prospectively to transactions occurring in annual</w:t>
      </w:r>
      <w:r w:rsidR="00891654">
        <w:t xml:space="preserve"> periods beginning on or after 1</w:t>
      </w:r>
      <w:r w:rsidR="008B241C">
        <w:t xml:space="preserve"> </w:t>
      </w:r>
      <w:r w:rsidR="00891654">
        <w:t>January</w:t>
      </w:r>
      <w:r w:rsidR="00891654" w:rsidRPr="008D268C">
        <w:t xml:space="preserve"> </w:t>
      </w:r>
      <w:r w:rsidR="00891654" w:rsidRPr="002F0877">
        <w:rPr>
          <w:strike/>
        </w:rPr>
        <w:t>2022</w:t>
      </w:r>
      <w:r w:rsidR="0032692B" w:rsidRPr="008D268C">
        <w:t xml:space="preserve"> </w:t>
      </w:r>
      <w:r w:rsidR="0032692B" w:rsidRPr="002F0877">
        <w:rPr>
          <w:u w:val="single"/>
        </w:rPr>
        <w:t>2025</w:t>
      </w:r>
      <w:r>
        <w:t>.  Earlier application is permitted.  If an entity applies those amendments earlier, it shall disclose that fact.</w:t>
      </w:r>
    </w:p>
    <w:p w14:paraId="08BC9D04" w14:textId="77777777" w:rsidR="0059596C" w:rsidRPr="009B1FF7" w:rsidRDefault="0059596C" w:rsidP="00797BEE">
      <w:pPr>
        <w:pStyle w:val="Heading2Indent1"/>
        <w:ind w:left="782"/>
      </w:pPr>
      <w:r>
        <w:t xml:space="preserve">Amendments to </w:t>
      </w:r>
      <w:bookmarkStart w:id="18" w:name="StndNo2"/>
      <w:r>
        <w:t>AASB 128</w:t>
      </w:r>
      <w:bookmarkEnd w:id="18"/>
      <w:r w:rsidR="001052FD">
        <w:t xml:space="preserve"> </w:t>
      </w:r>
      <w:r w:rsidR="001052FD" w:rsidRPr="00797BEE">
        <w:rPr>
          <w:i/>
          <w:iCs w:val="0"/>
        </w:rPr>
        <w:t>Investments in Associates and Joint Ventures</w:t>
      </w:r>
    </w:p>
    <w:p w14:paraId="46E05BD9" w14:textId="7581B997" w:rsidR="00592C6D" w:rsidRDefault="00592C6D" w:rsidP="002F0877">
      <w:pPr>
        <w:pStyle w:val="NumPlain1"/>
        <w:tabs>
          <w:tab w:val="clear" w:pos="510"/>
        </w:tabs>
        <w:ind w:left="782" w:hanging="782"/>
      </w:pPr>
      <w:r>
        <w:t xml:space="preserve">The amendments originally set out in paragraph </w:t>
      </w:r>
      <w:r w:rsidR="000663A0">
        <w:t>11</w:t>
      </w:r>
      <w:r>
        <w:t xml:space="preserve"> of AASB</w:t>
      </w:r>
      <w:r w:rsidR="00B26739">
        <w:t xml:space="preserve"> </w:t>
      </w:r>
      <w:r>
        <w:t>2014</w:t>
      </w:r>
      <w:r>
        <w:noBreakHyphen/>
        <w:t xml:space="preserve">10 are reversed from AASB </w:t>
      </w:r>
      <w:r w:rsidR="000663A0">
        <w:t>128</w:t>
      </w:r>
      <w:r>
        <w:t xml:space="preserve"> (</w:t>
      </w:r>
      <w:r w:rsidR="000663A0">
        <w:t xml:space="preserve">August </w:t>
      </w:r>
      <w:r>
        <w:t>2015) for annual peri</w:t>
      </w:r>
      <w:r w:rsidR="00891654">
        <w:t>ods beginning on or after 1 January 20</w:t>
      </w:r>
      <w:r w:rsidR="00D96619">
        <w:t>22</w:t>
      </w:r>
      <w:r w:rsidR="00891654">
        <w:t xml:space="preserve"> but before 1 January 20</w:t>
      </w:r>
      <w:r w:rsidR="00512332">
        <w:t>25</w:t>
      </w:r>
      <w:r>
        <w:t>. However, the amendments may be applied to annual periods beginning on or after 1 January 2014 but before 1</w:t>
      </w:r>
      <w:r w:rsidR="00B26739">
        <w:t xml:space="preserve"> </w:t>
      </w:r>
      <w:r>
        <w:t>Ja</w:t>
      </w:r>
      <w:r w:rsidR="00891654">
        <w:t>nuary 20</w:t>
      </w:r>
      <w:r w:rsidR="00512332">
        <w:t>25</w:t>
      </w:r>
      <w:r>
        <w:t xml:space="preserve"> when applying AASB </w:t>
      </w:r>
      <w:r w:rsidR="000663A0">
        <w:t>128</w:t>
      </w:r>
      <w:r>
        <w:t xml:space="preserve"> (</w:t>
      </w:r>
      <w:r w:rsidR="000663A0">
        <w:t xml:space="preserve">August </w:t>
      </w:r>
      <w:r>
        <w:t>2015).</w:t>
      </w:r>
    </w:p>
    <w:p w14:paraId="283072EB" w14:textId="2FC5F922" w:rsidR="00592C6D" w:rsidRDefault="00592C6D" w:rsidP="002F0877">
      <w:pPr>
        <w:pStyle w:val="NumPlain1"/>
        <w:tabs>
          <w:tab w:val="clear" w:pos="510"/>
        </w:tabs>
        <w:ind w:left="782" w:hanging="782"/>
      </w:pPr>
      <w:r>
        <w:t>The following amendment to AASB 128 (August 2015) applies to annual periods begi</w:t>
      </w:r>
      <w:r w:rsidR="00891654">
        <w:t>nning on or after 1</w:t>
      </w:r>
      <w:r w:rsidR="000663A0">
        <w:t> </w:t>
      </w:r>
      <w:r w:rsidR="00891654">
        <w:t>January 20</w:t>
      </w:r>
      <w:r w:rsidR="00512332">
        <w:t>22</w:t>
      </w:r>
      <w:r>
        <w:t>, with earlier application permitted.</w:t>
      </w:r>
    </w:p>
    <w:p w14:paraId="65B5681A" w14:textId="2BF3144C" w:rsidR="00592C6D" w:rsidRDefault="00592C6D" w:rsidP="002F0877">
      <w:pPr>
        <w:pStyle w:val="NumPlain1"/>
        <w:tabs>
          <w:tab w:val="clear" w:pos="510"/>
        </w:tabs>
        <w:ind w:left="782" w:hanging="782"/>
      </w:pPr>
      <w:r>
        <w:t>Paragraph 45C is amended as follows:</w:t>
      </w:r>
    </w:p>
    <w:p w14:paraId="7B679944" w14:textId="3389014E" w:rsidR="0059596C" w:rsidRDefault="00592C6D" w:rsidP="002F0877">
      <w:pPr>
        <w:pStyle w:val="NumPlain1"/>
        <w:numPr>
          <w:ilvl w:val="0"/>
          <w:numId w:val="0"/>
        </w:numPr>
        <w:ind w:left="1564" w:hanging="782"/>
      </w:pPr>
      <w:r>
        <w:t>45C</w:t>
      </w:r>
      <w:r>
        <w:tab/>
      </w:r>
      <w:r>
        <w:rPr>
          <w:lang w:eastAsia="en-AU"/>
        </w:rPr>
        <w:t xml:space="preserve">AASB 2014-10 </w:t>
      </w:r>
      <w:r w:rsidRPr="00B919F5">
        <w:rPr>
          <w:i/>
          <w:lang w:eastAsia="en-AU"/>
        </w:rPr>
        <w:t>Amendments to Australian Accounting Standards – Sale or Contribution of Assets between an Investor and its Associate or Joint Venture</w:t>
      </w:r>
      <w:r>
        <w:rPr>
          <w:lang w:eastAsia="en-AU"/>
        </w:rPr>
        <w:t xml:space="preserve">, issued in December 2014, </w:t>
      </w:r>
      <w:r w:rsidR="00E25370">
        <w:t xml:space="preserve">in conjunction with AASB </w:t>
      </w:r>
      <w:r w:rsidR="00E25370" w:rsidRPr="00E25370">
        <w:t>2015-10</w:t>
      </w:r>
      <w:r w:rsidR="00E25370">
        <w:t xml:space="preserve"> </w:t>
      </w:r>
      <w:r w:rsidR="00E25370" w:rsidRPr="00E25370">
        <w:rPr>
          <w:i/>
        </w:rPr>
        <w:t>Amendments</w:t>
      </w:r>
      <w:r w:rsidR="00E25370" w:rsidRPr="00891654">
        <w:rPr>
          <w:i/>
        </w:rPr>
        <w:t xml:space="preserve"> to Australian Accounting Standards – Effective Date of Amendments to AASB 10 and AASB 128</w:t>
      </w:r>
      <w:r w:rsidR="00F330AF">
        <w:rPr>
          <w:i/>
          <w:u w:val="single"/>
        </w:rPr>
        <w:t>,</w:t>
      </w:r>
      <w:r w:rsidR="00512332">
        <w:t xml:space="preserve"> </w:t>
      </w:r>
      <w:r w:rsidR="00F330AF" w:rsidRPr="00F330AF">
        <w:rPr>
          <w:strike/>
        </w:rPr>
        <w:t>and</w:t>
      </w:r>
      <w:r w:rsidR="00F330AF">
        <w:t xml:space="preserve"> </w:t>
      </w:r>
      <w:r w:rsidR="0077373F" w:rsidRPr="002F0877">
        <w:t>AASB 2017-5</w:t>
      </w:r>
      <w:r w:rsidR="00E25370" w:rsidRPr="002F0877">
        <w:t xml:space="preserve"> </w:t>
      </w:r>
      <w:r w:rsidR="00E25370" w:rsidRPr="002F0877">
        <w:rPr>
          <w:i/>
        </w:rPr>
        <w:t>Amendments to Australian Accounting Standards – Effective Date of Amendments to AASB 10 and AASB 128 and Editorial Corrections</w:t>
      </w:r>
      <w:r w:rsidR="00512332">
        <w:rPr>
          <w:i/>
          <w:u w:val="single"/>
        </w:rPr>
        <w:t xml:space="preserve"> </w:t>
      </w:r>
      <w:r w:rsidR="00512332">
        <w:rPr>
          <w:u w:val="single"/>
        </w:rPr>
        <w:t xml:space="preserve">and AASB </w:t>
      </w:r>
      <w:r w:rsidR="00512332" w:rsidRPr="00A949EE">
        <w:rPr>
          <w:u w:val="single"/>
        </w:rPr>
        <w:t>20</w:t>
      </w:r>
      <w:r w:rsidR="00CD1B75" w:rsidRPr="00A949EE">
        <w:rPr>
          <w:u w:val="single"/>
        </w:rPr>
        <w:t>21</w:t>
      </w:r>
      <w:r w:rsidR="00512332" w:rsidRPr="00A949EE">
        <w:rPr>
          <w:u w:val="single"/>
        </w:rPr>
        <w:t>-</w:t>
      </w:r>
      <w:r w:rsidR="00A949EE" w:rsidRPr="00A949EE">
        <w:rPr>
          <w:u w:val="single"/>
        </w:rPr>
        <w:t>7</w:t>
      </w:r>
      <w:r w:rsidR="00512332">
        <w:rPr>
          <w:u w:val="single"/>
        </w:rPr>
        <w:t xml:space="preserve"> </w:t>
      </w:r>
      <w:r w:rsidR="00512332" w:rsidRPr="00E25370">
        <w:rPr>
          <w:i/>
          <w:u w:val="single"/>
        </w:rPr>
        <w:t>Amendments to Australian Accounting Standards – Effective Date of Amendments to AASB 10 and AASB 128 and Editorial Corrections</w:t>
      </w:r>
      <w:r w:rsidR="00E25370">
        <w:t xml:space="preserve">, </w:t>
      </w:r>
      <w:r>
        <w:rPr>
          <w:lang w:eastAsia="en-AU"/>
        </w:rPr>
        <w:t>amended paragraphs 28 and 30 and added paragraphs 31A–31B.  An entity shall apply those amendments prospectively to the sale or contribution of assets occurring in annual periods</w:t>
      </w:r>
      <w:r w:rsidR="00891654">
        <w:rPr>
          <w:lang w:eastAsia="en-AU"/>
        </w:rPr>
        <w:t xml:space="preserve"> beginning on or after 1</w:t>
      </w:r>
      <w:r w:rsidR="008B241C">
        <w:rPr>
          <w:lang w:eastAsia="en-AU"/>
        </w:rPr>
        <w:t xml:space="preserve"> </w:t>
      </w:r>
      <w:r w:rsidR="00891654">
        <w:rPr>
          <w:lang w:eastAsia="en-AU"/>
        </w:rPr>
        <w:t>January</w:t>
      </w:r>
      <w:r w:rsidR="00891654" w:rsidRPr="008D268C">
        <w:rPr>
          <w:lang w:eastAsia="en-AU"/>
        </w:rPr>
        <w:t xml:space="preserve"> </w:t>
      </w:r>
      <w:r w:rsidR="00891654" w:rsidRPr="002F0877">
        <w:rPr>
          <w:strike/>
        </w:rPr>
        <w:t>2022</w:t>
      </w:r>
      <w:r w:rsidR="00512332" w:rsidRPr="008D268C">
        <w:t xml:space="preserve"> </w:t>
      </w:r>
      <w:r w:rsidR="00512332">
        <w:rPr>
          <w:u w:val="single"/>
        </w:rPr>
        <w:t>2025</w:t>
      </w:r>
      <w:r>
        <w:t>.  Earlier application is permitted.  If an entity applies</w:t>
      </w:r>
      <w:r w:rsidR="00BD0623">
        <w:t xml:space="preserve"> those amendments earlier, it shall disclose that fact.</w:t>
      </w:r>
    </w:p>
    <w:p w14:paraId="506FAE27" w14:textId="4543C372" w:rsidR="00BD0623" w:rsidRDefault="005032B0" w:rsidP="00BD0623">
      <w:pPr>
        <w:pStyle w:val="Heading2"/>
      </w:pPr>
      <w:r>
        <w:t>Editorial corrections</w:t>
      </w:r>
      <w:r w:rsidR="007F1E20">
        <w:t xml:space="preserve"> from 1 January 2022</w:t>
      </w:r>
    </w:p>
    <w:p w14:paraId="6778F019" w14:textId="77777777" w:rsidR="00E57F29" w:rsidRPr="003B164E" w:rsidRDefault="00E57F29" w:rsidP="002F0877">
      <w:pPr>
        <w:pStyle w:val="Heading2Indent1"/>
        <w:ind w:left="782"/>
        <w:rPr>
          <w:i/>
        </w:rPr>
      </w:pPr>
      <w:r w:rsidRPr="003B164E">
        <w:t xml:space="preserve">Amendments to AASB 1 </w:t>
      </w:r>
      <w:r w:rsidRPr="003B164E">
        <w:rPr>
          <w:i/>
        </w:rPr>
        <w:t>First-time Adoption of Australian Accounting Standards</w:t>
      </w:r>
    </w:p>
    <w:p w14:paraId="0A48BFF0" w14:textId="149FCC8E" w:rsidR="00103AE6" w:rsidRDefault="00103AE6" w:rsidP="003B164E">
      <w:pPr>
        <w:pStyle w:val="NumPlain1"/>
        <w:tabs>
          <w:tab w:val="clear" w:pos="510"/>
        </w:tabs>
        <w:ind w:left="782" w:hanging="782"/>
      </w:pPr>
      <w:r>
        <w:t>In paragraph 39AD, the text “deleted paragraph 39AA” is amended to read “deleted paragraphs 39AA and E3–E7”.</w:t>
      </w:r>
    </w:p>
    <w:p w14:paraId="4E007472" w14:textId="7D56FDB5" w:rsidR="00366C99" w:rsidRDefault="00121AAE" w:rsidP="00121AAE">
      <w:pPr>
        <w:pStyle w:val="NumPlain1"/>
        <w:keepNext/>
        <w:tabs>
          <w:tab w:val="clear" w:pos="510"/>
        </w:tabs>
        <w:ind w:left="782" w:hanging="782"/>
      </w:pPr>
      <w:r>
        <w:t>In Appendix A, footnote (a) to the definition of ‘International Financial Reporting Standards (IFRSs)’ is amended as follows:</w:t>
      </w:r>
    </w:p>
    <w:p w14:paraId="3608F46D" w14:textId="4AB3AD5E" w:rsidR="00121AAE" w:rsidRDefault="00121AAE" w:rsidP="00121AAE">
      <w:pPr>
        <w:spacing w:before="100" w:after="100"/>
        <w:ind w:left="1564" w:hanging="782"/>
      </w:pPr>
      <w:r>
        <w:t>(a)</w:t>
      </w:r>
      <w:r>
        <w:tab/>
        <w:t xml:space="preserve">Definition of IFRSs amended after the name changes introduced by the revised Constitution of the IFRS Foundation in 2010. </w:t>
      </w:r>
      <w:r w:rsidRPr="00121AAE">
        <w:rPr>
          <w:u w:val="single"/>
        </w:rPr>
        <w:t xml:space="preserve">Interpretations are identified in AASB 1048 </w:t>
      </w:r>
      <w:r w:rsidRPr="00121AAE">
        <w:rPr>
          <w:i/>
          <w:iCs/>
          <w:u w:val="single"/>
        </w:rPr>
        <w:t>Interpretation of Standards</w:t>
      </w:r>
      <w:r w:rsidRPr="00121AAE">
        <w:rPr>
          <w:u w:val="single"/>
        </w:rPr>
        <w:t>.</w:t>
      </w:r>
    </w:p>
    <w:p w14:paraId="6A966B28" w14:textId="689CA321" w:rsidR="00FE7058" w:rsidRDefault="004C6B2F" w:rsidP="003B164E">
      <w:pPr>
        <w:pStyle w:val="NumPlain1"/>
        <w:tabs>
          <w:tab w:val="clear" w:pos="510"/>
        </w:tabs>
        <w:ind w:left="782" w:hanging="782"/>
      </w:pPr>
      <w:r>
        <w:t xml:space="preserve">Paragraph D1(o) is deleted and </w:t>
      </w:r>
      <w:r w:rsidR="00510AF1">
        <w:t>a</w:t>
      </w:r>
      <w:r>
        <w:t xml:space="preserve"> note “[deleted]” </w:t>
      </w:r>
      <w:r w:rsidR="00B848B8">
        <w:t>add</w:t>
      </w:r>
      <w:r>
        <w:t>ed.</w:t>
      </w:r>
    </w:p>
    <w:p w14:paraId="4CA17445" w14:textId="7DF283F7" w:rsidR="003B164E" w:rsidRDefault="003B164E" w:rsidP="003B164E">
      <w:pPr>
        <w:pStyle w:val="NumPlain1"/>
        <w:tabs>
          <w:tab w:val="clear" w:pos="510"/>
        </w:tabs>
        <w:ind w:left="782" w:hanging="782"/>
      </w:pPr>
      <w:r>
        <w:t>The text “A similar election is available to an associate … or joint control over it.” is not part of paragraph D16(b)</w:t>
      </w:r>
      <w:r w:rsidRPr="003B164E">
        <w:t>.</w:t>
      </w:r>
      <w:r>
        <w:t xml:space="preserve"> It is a continuation of the main text of paragraph D16 and is moved to align with that text.</w:t>
      </w:r>
    </w:p>
    <w:p w14:paraId="1682F3D6" w14:textId="6A39AF13" w:rsidR="00103AE6" w:rsidRPr="003B164E" w:rsidRDefault="00103AE6" w:rsidP="00103AE6">
      <w:pPr>
        <w:pStyle w:val="NumPlain1"/>
        <w:tabs>
          <w:tab w:val="clear" w:pos="510"/>
        </w:tabs>
        <w:ind w:left="782" w:hanging="782"/>
      </w:pPr>
      <w:r>
        <w:t>Paragraph E8 is amended as follows:</w:t>
      </w:r>
    </w:p>
    <w:p w14:paraId="38D12612" w14:textId="574D2435" w:rsidR="00103AE6" w:rsidRPr="00393201" w:rsidRDefault="00103AE6" w:rsidP="00103AE6">
      <w:pPr>
        <w:spacing w:before="100" w:after="100"/>
        <w:ind w:left="1564" w:hanging="782"/>
      </w:pPr>
      <w:r>
        <w:t>E8</w:t>
      </w:r>
      <w:r w:rsidRPr="00393201">
        <w:tab/>
      </w:r>
      <w:r>
        <w:t>A first-time adopter</w:t>
      </w:r>
      <w:r w:rsidRPr="00393201">
        <w:t xml:space="preserve"> … </w:t>
      </w:r>
      <w:r>
        <w:t xml:space="preserve">in comparative information in its first </w:t>
      </w:r>
      <w:r w:rsidRPr="00CF232C">
        <w:rPr>
          <w:strike/>
        </w:rPr>
        <w:t>IFRS</w:t>
      </w:r>
      <w:r>
        <w:t xml:space="preserve"> </w:t>
      </w:r>
      <w:r w:rsidR="00CF232C" w:rsidRPr="00AB1C40">
        <w:rPr>
          <w:u w:val="single"/>
        </w:rPr>
        <w:t xml:space="preserve">Australian-Accounting-Standards </w:t>
      </w:r>
      <w:r>
        <w:t xml:space="preserve">financial statements. </w:t>
      </w:r>
      <w:r w:rsidR="00CF232C">
        <w:t xml:space="preserve">An entity that makes that election </w:t>
      </w:r>
      <w:r>
        <w:t>…</w:t>
      </w:r>
      <w:r w:rsidR="00CF232C">
        <w:t xml:space="preserve"> at the beginning of its first </w:t>
      </w:r>
      <w:r w:rsidR="00CF232C" w:rsidRPr="00CF232C">
        <w:rPr>
          <w:strike/>
        </w:rPr>
        <w:t>IFRS</w:t>
      </w:r>
      <w:r w:rsidR="00CF232C">
        <w:t xml:space="preserve"> </w:t>
      </w:r>
      <w:r w:rsidR="00CF232C" w:rsidRPr="00AB1C40">
        <w:rPr>
          <w:u w:val="single"/>
        </w:rPr>
        <w:t xml:space="preserve">Australian-Accounting-Standards </w:t>
      </w:r>
      <w:r w:rsidR="00CF232C">
        <w:t>reporting period.</w:t>
      </w:r>
    </w:p>
    <w:p w14:paraId="0856D1B0" w14:textId="77777777" w:rsidR="001669C9" w:rsidRPr="003B164E" w:rsidRDefault="001669C9" w:rsidP="001669C9">
      <w:pPr>
        <w:pStyle w:val="Heading2Indent1"/>
        <w:ind w:left="782"/>
        <w:rPr>
          <w:i/>
        </w:rPr>
      </w:pPr>
      <w:r w:rsidRPr="003B164E">
        <w:t xml:space="preserve">Amendments to AASB </w:t>
      </w:r>
      <w:r>
        <w:t>2</w:t>
      </w:r>
      <w:r w:rsidRPr="003B164E">
        <w:t xml:space="preserve"> </w:t>
      </w:r>
      <w:r w:rsidRPr="001669C9">
        <w:rPr>
          <w:i/>
          <w:iCs w:val="0"/>
        </w:rPr>
        <w:t>Share-based Payment</w:t>
      </w:r>
    </w:p>
    <w:p w14:paraId="197949BB" w14:textId="3901520A" w:rsidR="00917141" w:rsidRDefault="00917141" w:rsidP="001669C9">
      <w:pPr>
        <w:pStyle w:val="NumPlain1"/>
        <w:tabs>
          <w:tab w:val="clear" w:pos="510"/>
        </w:tabs>
        <w:ind w:left="782" w:hanging="782"/>
      </w:pPr>
      <w:r>
        <w:t xml:space="preserve">In paragraph IG17 of the Implementation Guidance accompanying AASB 2, </w:t>
      </w:r>
      <w:r w:rsidR="00B26739">
        <w:t>the title of AASB 108 in the final paragraph of IG Example 11 is amended to read “</w:t>
      </w:r>
      <w:r w:rsidR="00B26739" w:rsidRPr="00755217">
        <w:rPr>
          <w:i/>
          <w:iCs/>
        </w:rPr>
        <w:t>Accounting Policies, Changes in Accounting Estimates and Errors</w:t>
      </w:r>
      <w:r w:rsidR="00B26739">
        <w:t>”.</w:t>
      </w:r>
    </w:p>
    <w:p w14:paraId="05B70AD5" w14:textId="0EF4B09C" w:rsidR="001669C9" w:rsidRPr="003B164E" w:rsidRDefault="00917141" w:rsidP="001669C9">
      <w:pPr>
        <w:pStyle w:val="NumPlain1"/>
        <w:tabs>
          <w:tab w:val="clear" w:pos="510"/>
        </w:tabs>
        <w:ind w:left="782" w:hanging="782"/>
      </w:pPr>
      <w:r>
        <w:t xml:space="preserve">In paragraph IG19B, </w:t>
      </w:r>
      <w:r w:rsidR="001669C9">
        <w:t>the text “paragraphs B44A of AASB 2” is amended to read “paragraph B44A of AASB</w:t>
      </w:r>
      <w:r>
        <w:t> </w:t>
      </w:r>
      <w:r w:rsidR="001669C9">
        <w:t>2”.</w:t>
      </w:r>
    </w:p>
    <w:p w14:paraId="7A80BDAB" w14:textId="28C1B705" w:rsidR="005A5EB2" w:rsidRPr="003B164E" w:rsidRDefault="005A5EB2" w:rsidP="005A5EB2">
      <w:pPr>
        <w:pStyle w:val="Heading2Indent1"/>
        <w:ind w:left="782"/>
        <w:rPr>
          <w:i/>
        </w:rPr>
      </w:pPr>
      <w:r w:rsidRPr="003B164E">
        <w:lastRenderedPageBreak/>
        <w:t xml:space="preserve">Amendments to AASB </w:t>
      </w:r>
      <w:r>
        <w:t>5</w:t>
      </w:r>
      <w:r w:rsidRPr="003B164E">
        <w:t xml:space="preserve"> </w:t>
      </w:r>
      <w:r w:rsidRPr="005A5EB2">
        <w:rPr>
          <w:i/>
          <w:iCs w:val="0"/>
        </w:rPr>
        <w:t>Non-current Assets Held for Sale and Discontinued Operations</w:t>
      </w:r>
    </w:p>
    <w:p w14:paraId="37F940DB" w14:textId="0CAD0BA3" w:rsidR="005A5EB2" w:rsidRDefault="005A5EB2" w:rsidP="005A5EB2">
      <w:pPr>
        <w:pStyle w:val="NumPlain1"/>
        <w:tabs>
          <w:tab w:val="clear" w:pos="510"/>
        </w:tabs>
        <w:ind w:left="782" w:hanging="782"/>
      </w:pPr>
      <w:r>
        <w:t>In Appendix A, the definition of ‘recoverable amount’ is amended as follows:</w:t>
      </w:r>
    </w:p>
    <w:p w14:paraId="65A41A98" w14:textId="0EB805B4" w:rsidR="005A5EB2" w:rsidRPr="003B164E" w:rsidRDefault="005A5EB2" w:rsidP="00334D37">
      <w:pPr>
        <w:spacing w:before="100" w:after="100"/>
        <w:ind w:left="1565"/>
      </w:pPr>
      <w:r>
        <w:t xml:space="preserve">The higher of an asset’s </w:t>
      </w:r>
      <w:r w:rsidRPr="005A5EB2">
        <w:rPr>
          <w:b/>
          <w:bCs/>
        </w:rPr>
        <w:t>fair value</w:t>
      </w:r>
      <w:r>
        <w:t xml:space="preserve"> less </w:t>
      </w:r>
      <w:r w:rsidRPr="005A5EB2">
        <w:rPr>
          <w:b/>
          <w:bCs/>
          <w:strike/>
        </w:rPr>
        <w:t>costs to sell</w:t>
      </w:r>
      <w:r>
        <w:t xml:space="preserve"> </w:t>
      </w:r>
      <w:r w:rsidRPr="005A5EB2">
        <w:rPr>
          <w:b/>
          <w:bCs/>
          <w:u w:val="single"/>
        </w:rPr>
        <w:t>costs of disposal</w:t>
      </w:r>
      <w:r>
        <w:t xml:space="preserve"> and its </w:t>
      </w:r>
      <w:r w:rsidRPr="005A5EB2">
        <w:rPr>
          <w:b/>
          <w:bCs/>
        </w:rPr>
        <w:t>value in use</w:t>
      </w:r>
      <w:r>
        <w:t>.</w:t>
      </w:r>
    </w:p>
    <w:p w14:paraId="2610B203" w14:textId="03FAFF69" w:rsidR="00C81C72" w:rsidRPr="00FF60EA" w:rsidRDefault="00C81C72" w:rsidP="002F0877">
      <w:pPr>
        <w:pStyle w:val="Heading2Indent1"/>
        <w:ind w:left="782"/>
      </w:pPr>
      <w:r w:rsidRPr="00FF60EA">
        <w:t xml:space="preserve">Amendments to AASB 7 </w:t>
      </w:r>
      <w:r w:rsidRPr="00FF60EA">
        <w:rPr>
          <w:i/>
        </w:rPr>
        <w:t>Financial Instruments: Disclosures</w:t>
      </w:r>
    </w:p>
    <w:p w14:paraId="6989DA9B" w14:textId="09D5B62B" w:rsidR="008B5352" w:rsidRPr="00FF60EA" w:rsidRDefault="008B5352" w:rsidP="002F0877">
      <w:pPr>
        <w:pStyle w:val="NumPlain1"/>
        <w:tabs>
          <w:tab w:val="clear" w:pos="510"/>
        </w:tabs>
        <w:ind w:left="782" w:hanging="782"/>
      </w:pPr>
      <w:r w:rsidRPr="00FF60EA">
        <w:t>Paragraph</w:t>
      </w:r>
      <w:r w:rsidR="00FF60EA">
        <w:t>s 44DE and 44DF are renumbered as 44EE and 44FF respectively.</w:t>
      </w:r>
      <w:r w:rsidR="00C60CFF">
        <w:t xml:space="preserve"> In addition</w:t>
      </w:r>
      <w:r w:rsidR="009A7CAB">
        <w:t>, the cross-reference in paragraph 44DE to paragraph 44DF is amended to refer to paragraph 44FF.</w:t>
      </w:r>
    </w:p>
    <w:p w14:paraId="4D11FA70" w14:textId="52A3FC56" w:rsidR="00C46479" w:rsidRPr="003B164E" w:rsidRDefault="00C46479" w:rsidP="00C46479">
      <w:pPr>
        <w:pStyle w:val="Heading2Indent1"/>
        <w:ind w:left="782"/>
        <w:rPr>
          <w:i/>
        </w:rPr>
      </w:pPr>
      <w:r w:rsidRPr="003B164E">
        <w:t xml:space="preserve">Amendments to AASB </w:t>
      </w:r>
      <w:r>
        <w:t>9</w:t>
      </w:r>
      <w:r w:rsidRPr="003B164E">
        <w:t xml:space="preserve"> </w:t>
      </w:r>
      <w:r w:rsidRPr="00B42464">
        <w:rPr>
          <w:i/>
          <w:iCs w:val="0"/>
        </w:rPr>
        <w:t xml:space="preserve">Financial </w:t>
      </w:r>
      <w:r w:rsidRPr="00C46479">
        <w:rPr>
          <w:i/>
        </w:rPr>
        <w:t>Instruments</w:t>
      </w:r>
    </w:p>
    <w:p w14:paraId="45C17F17" w14:textId="406C43C5" w:rsidR="00C46479" w:rsidRPr="003B164E" w:rsidRDefault="00C46479" w:rsidP="00C46479">
      <w:pPr>
        <w:pStyle w:val="NumPlain1"/>
        <w:tabs>
          <w:tab w:val="clear" w:pos="510"/>
        </w:tabs>
        <w:ind w:left="782" w:hanging="782"/>
      </w:pPr>
      <w:r>
        <w:t>The paragraph 7.1.9 that starts with the text “AASB 2020-8” is renumbered as paragraph 7.1.10.</w:t>
      </w:r>
    </w:p>
    <w:p w14:paraId="62993416" w14:textId="54FB4680" w:rsidR="00C47F19" w:rsidRPr="003B164E" w:rsidRDefault="00C47F19" w:rsidP="00C47F19">
      <w:pPr>
        <w:pStyle w:val="Heading2Indent1"/>
        <w:ind w:left="782"/>
        <w:rPr>
          <w:i/>
        </w:rPr>
      </w:pPr>
      <w:r w:rsidRPr="003B164E">
        <w:t>Amendments to AASB 1</w:t>
      </w:r>
      <w:r>
        <w:t>4</w:t>
      </w:r>
      <w:r w:rsidRPr="003B164E">
        <w:t xml:space="preserve"> </w:t>
      </w:r>
      <w:r w:rsidRPr="00CF232C">
        <w:rPr>
          <w:i/>
          <w:iCs w:val="0"/>
        </w:rPr>
        <w:t>Regulatory Deferral Accounts</w:t>
      </w:r>
    </w:p>
    <w:p w14:paraId="2A7017D8" w14:textId="38AC5115" w:rsidR="00C47F19" w:rsidRPr="003B164E" w:rsidRDefault="00C47F19" w:rsidP="00C47F19">
      <w:pPr>
        <w:pStyle w:val="NumPlain1"/>
        <w:tabs>
          <w:tab w:val="clear" w:pos="510"/>
        </w:tabs>
        <w:ind w:left="782" w:hanging="782"/>
      </w:pPr>
      <w:r>
        <w:t>Paragraph 31 is added as follows:</w:t>
      </w:r>
    </w:p>
    <w:p w14:paraId="737CC4CF" w14:textId="3B7FDD5C" w:rsidR="00C47F19" w:rsidRPr="003B164E" w:rsidRDefault="00C47F19" w:rsidP="00C47F19">
      <w:pPr>
        <w:spacing w:before="100" w:after="100"/>
        <w:ind w:left="1564" w:hanging="782"/>
      </w:pPr>
      <w:r>
        <w:t>31</w:t>
      </w:r>
      <w:r>
        <w:tab/>
        <w:t>The disclosures required by paragraph 30 shall be given in the financial statements either directly in the notes or incorporated by cross-reference from the financial statements to some other statement, such as a management commentary or risk report, that is available to users of the financial statements on the same terms as the financial statements and at the same time. If the information is not included in the financial statements directly or incorporated by cross-reference, the financial statements are incomplete.</w:t>
      </w:r>
    </w:p>
    <w:p w14:paraId="135EEE33" w14:textId="1D474F86" w:rsidR="00C155FA" w:rsidRPr="003B164E" w:rsidRDefault="00C155FA" w:rsidP="00C155FA">
      <w:pPr>
        <w:pStyle w:val="Heading2Indent1"/>
        <w:ind w:left="782"/>
        <w:rPr>
          <w:i/>
        </w:rPr>
      </w:pPr>
      <w:r w:rsidRPr="003B164E">
        <w:t>Amendments to AASB 1</w:t>
      </w:r>
      <w:r>
        <w:t>5</w:t>
      </w:r>
      <w:r w:rsidRPr="003B164E">
        <w:t xml:space="preserve"> </w:t>
      </w:r>
      <w:r w:rsidRPr="00C155FA">
        <w:rPr>
          <w:i/>
          <w:iCs w:val="0"/>
        </w:rPr>
        <w:t>Revenue from Contracts with Customers</w:t>
      </w:r>
    </w:p>
    <w:p w14:paraId="3BE4DA38" w14:textId="5CE52A05" w:rsidR="00C155FA" w:rsidRPr="003B164E" w:rsidRDefault="00C155FA" w:rsidP="00C155FA">
      <w:pPr>
        <w:pStyle w:val="NumPlain1"/>
        <w:tabs>
          <w:tab w:val="clear" w:pos="510"/>
        </w:tabs>
        <w:ind w:left="782" w:hanging="782"/>
      </w:pPr>
      <w:r>
        <w:t>In paragraph AusE1, the text “Paragraphs 110–129 and B87B89” is amended to read “Paragraphs 110–129 and B87–B89”.</w:t>
      </w:r>
    </w:p>
    <w:p w14:paraId="45FCC205" w14:textId="11B075A7" w:rsidR="008B241C" w:rsidRPr="003B164E" w:rsidRDefault="008B241C" w:rsidP="008B241C">
      <w:pPr>
        <w:pStyle w:val="Heading2Indent1"/>
        <w:ind w:left="782"/>
        <w:rPr>
          <w:i/>
        </w:rPr>
      </w:pPr>
      <w:r w:rsidRPr="003B164E">
        <w:t>Amendments to AASB 1</w:t>
      </w:r>
      <w:r>
        <w:t>6</w:t>
      </w:r>
      <w:r w:rsidRPr="003B164E">
        <w:t xml:space="preserve"> </w:t>
      </w:r>
      <w:r w:rsidRPr="00B42464">
        <w:rPr>
          <w:i/>
          <w:iCs w:val="0"/>
        </w:rPr>
        <w:t>Le</w:t>
      </w:r>
      <w:r>
        <w:rPr>
          <w:i/>
          <w:iCs w:val="0"/>
        </w:rPr>
        <w:t>ase</w:t>
      </w:r>
      <w:r w:rsidRPr="00B42464">
        <w:rPr>
          <w:i/>
          <w:iCs w:val="0"/>
        </w:rPr>
        <w:t>s</w:t>
      </w:r>
    </w:p>
    <w:p w14:paraId="75858850" w14:textId="5C56C9D5" w:rsidR="00C155FA" w:rsidRDefault="00C155FA" w:rsidP="00C155FA">
      <w:pPr>
        <w:pStyle w:val="NumPlain1"/>
        <w:keepNext/>
        <w:tabs>
          <w:tab w:val="clear" w:pos="510"/>
        </w:tabs>
        <w:ind w:left="782" w:hanging="782"/>
      </w:pPr>
      <w:r>
        <w:t>Paragraph 3 is amended as follows:</w:t>
      </w:r>
    </w:p>
    <w:p w14:paraId="28CF1BA3" w14:textId="76C6FEE5" w:rsidR="00E57D96" w:rsidRDefault="00E57D96" w:rsidP="00C155FA">
      <w:pPr>
        <w:spacing w:before="100" w:after="100"/>
        <w:ind w:left="1564" w:hanging="782"/>
      </w:pPr>
      <w:r>
        <w:t>3</w:t>
      </w:r>
      <w:r>
        <w:tab/>
        <w:t xml:space="preserve">An entity shall apply this Standard to all leases, including leases of </w:t>
      </w:r>
      <w:r w:rsidRPr="00F37EE6">
        <w:rPr>
          <w:i/>
          <w:iCs/>
        </w:rPr>
        <w:t>right-of-use assets</w:t>
      </w:r>
      <w:r>
        <w:t xml:space="preserve"> in a </w:t>
      </w:r>
      <w:r w:rsidRPr="00F37EE6">
        <w:rPr>
          <w:i/>
          <w:iCs/>
        </w:rPr>
        <w:t>sublease</w:t>
      </w:r>
      <w:r>
        <w:t>, except for:</w:t>
      </w:r>
    </w:p>
    <w:p w14:paraId="3F4E08EA" w14:textId="29491AB8" w:rsidR="00E57D96" w:rsidRDefault="00E57D96" w:rsidP="00E57D96">
      <w:pPr>
        <w:spacing w:before="100" w:after="100"/>
        <w:ind w:left="2347" w:hanging="782"/>
      </w:pPr>
      <w:r>
        <w:t>(a)</w:t>
      </w:r>
      <w:r>
        <w:tab/>
        <w:t>…</w:t>
      </w:r>
    </w:p>
    <w:p w14:paraId="6EB60E94" w14:textId="7492C3B5" w:rsidR="00C155FA" w:rsidRDefault="00C155FA" w:rsidP="00E57D96">
      <w:pPr>
        <w:spacing w:before="100" w:after="100"/>
        <w:ind w:left="2347" w:hanging="782"/>
      </w:pPr>
      <w:r>
        <w:t>(c)</w:t>
      </w:r>
      <w:r>
        <w:tab/>
        <w:t>service concession arrangements with</w:t>
      </w:r>
      <w:r w:rsidR="00382C16">
        <w:t>in</w:t>
      </w:r>
      <w:r>
        <w:t xml:space="preserve"> the scope of Interpretation 12 </w:t>
      </w:r>
      <w:r w:rsidRPr="00F37EE6">
        <w:rPr>
          <w:i/>
          <w:iCs/>
        </w:rPr>
        <w:t>Service Concession Arrangements</w:t>
      </w:r>
      <w:r>
        <w:t xml:space="preserve"> </w:t>
      </w:r>
      <w:r w:rsidRPr="00F37EE6">
        <w:rPr>
          <w:u w:val="single"/>
        </w:rPr>
        <w:t xml:space="preserve">as identified in AASB 1048 </w:t>
      </w:r>
      <w:r w:rsidRPr="005D0A56">
        <w:rPr>
          <w:i/>
          <w:iCs/>
          <w:u w:val="single"/>
        </w:rPr>
        <w:t>Interpretation of Standards</w:t>
      </w:r>
      <w:r w:rsidR="00A709EE">
        <w:t>;</w:t>
      </w:r>
    </w:p>
    <w:p w14:paraId="3D6ADFCE" w14:textId="0D3EDB90" w:rsidR="00E57D96" w:rsidRPr="00C155FA" w:rsidRDefault="00F37EE6" w:rsidP="00E57D96">
      <w:pPr>
        <w:spacing w:before="100" w:after="100"/>
        <w:ind w:left="2347" w:hanging="782"/>
      </w:pPr>
      <w:r>
        <w:t>…</w:t>
      </w:r>
    </w:p>
    <w:p w14:paraId="2F157A6D" w14:textId="51385827" w:rsidR="008B2318" w:rsidRDefault="00426959" w:rsidP="008B241C">
      <w:pPr>
        <w:pStyle w:val="NumPlain1"/>
        <w:tabs>
          <w:tab w:val="clear" w:pos="510"/>
        </w:tabs>
        <w:ind w:left="782" w:hanging="782"/>
      </w:pPr>
      <w:r>
        <w:t>The paragraph Aus3.1 that starts with the text “Notwithstanding paragraph 3” is renumbered as paragraph Aus3.2.</w:t>
      </w:r>
    </w:p>
    <w:p w14:paraId="0CAC129C" w14:textId="799AB6BE" w:rsidR="008B241C" w:rsidRDefault="008B241C" w:rsidP="008B241C">
      <w:pPr>
        <w:pStyle w:val="NumPlain1"/>
        <w:tabs>
          <w:tab w:val="clear" w:pos="510"/>
        </w:tabs>
        <w:ind w:left="782" w:hanging="782"/>
      </w:pPr>
      <w:r>
        <w:t>The heading “Lease term (paragraphs B34–B41)” before paragraph 18 is amended so that it is not indented.</w:t>
      </w:r>
    </w:p>
    <w:p w14:paraId="3F618A6A" w14:textId="597120F8" w:rsidR="00426959" w:rsidRPr="003B164E" w:rsidRDefault="00426959" w:rsidP="008B241C">
      <w:pPr>
        <w:pStyle w:val="NumPlain1"/>
        <w:tabs>
          <w:tab w:val="clear" w:pos="510"/>
        </w:tabs>
        <w:ind w:left="782" w:hanging="782"/>
      </w:pPr>
      <w:r>
        <w:t xml:space="preserve">Appendix D </w:t>
      </w:r>
      <w:r w:rsidRPr="00426959">
        <w:rPr>
          <w:i/>
          <w:iCs/>
        </w:rPr>
        <w:t xml:space="preserve">Amendments to </w:t>
      </w:r>
      <w:r w:rsidR="003A3BCE" w:rsidRPr="00426959">
        <w:rPr>
          <w:i/>
          <w:iCs/>
        </w:rPr>
        <w:t xml:space="preserve">other </w:t>
      </w:r>
      <w:r w:rsidRPr="00426959">
        <w:rPr>
          <w:i/>
          <w:iCs/>
        </w:rPr>
        <w:t>Standards</w:t>
      </w:r>
      <w:r>
        <w:t xml:space="preserve"> is deleted.</w:t>
      </w:r>
    </w:p>
    <w:p w14:paraId="55A19612" w14:textId="4C1FA288" w:rsidR="00121AAE" w:rsidRPr="003B164E" w:rsidRDefault="00121AAE" w:rsidP="00121AAE">
      <w:pPr>
        <w:pStyle w:val="Heading2Indent1"/>
        <w:ind w:left="782"/>
        <w:rPr>
          <w:i/>
        </w:rPr>
      </w:pPr>
      <w:r w:rsidRPr="003B164E">
        <w:t>Amendments to AASB 1</w:t>
      </w:r>
      <w:r>
        <w:t>01</w:t>
      </w:r>
      <w:r w:rsidRPr="003B164E">
        <w:t xml:space="preserve"> </w:t>
      </w:r>
      <w:r w:rsidRPr="00121AAE">
        <w:rPr>
          <w:i/>
          <w:iCs w:val="0"/>
        </w:rPr>
        <w:t>Presentation of</w:t>
      </w:r>
      <w:r>
        <w:t xml:space="preserve"> </w:t>
      </w:r>
      <w:r w:rsidRPr="00B42464">
        <w:rPr>
          <w:i/>
          <w:iCs w:val="0"/>
        </w:rPr>
        <w:t xml:space="preserve">Financial </w:t>
      </w:r>
      <w:r w:rsidRPr="00121AAE">
        <w:rPr>
          <w:i/>
          <w:iCs w:val="0"/>
        </w:rPr>
        <w:t>Statements</w:t>
      </w:r>
    </w:p>
    <w:p w14:paraId="619AFE36" w14:textId="77FE9996" w:rsidR="00121AAE" w:rsidRDefault="00121AAE" w:rsidP="00121AAE">
      <w:pPr>
        <w:pStyle w:val="NumPlain1"/>
        <w:keepNext/>
        <w:tabs>
          <w:tab w:val="clear" w:pos="510"/>
        </w:tabs>
        <w:ind w:left="782" w:hanging="782"/>
      </w:pPr>
      <w:r>
        <w:t xml:space="preserve">In paragraph 7, footnote </w:t>
      </w:r>
      <w:r w:rsidR="00992D07">
        <w:t>1</w:t>
      </w:r>
      <w:r>
        <w:t xml:space="preserve"> to the definition of ‘International Financial Reporting Standards (IFRSs)’ is amended as follows:</w:t>
      </w:r>
    </w:p>
    <w:p w14:paraId="12174CBD" w14:textId="35C18E8E" w:rsidR="00121AAE" w:rsidRDefault="00992D07" w:rsidP="00121AAE">
      <w:pPr>
        <w:spacing w:before="100" w:after="100"/>
        <w:ind w:left="1564" w:hanging="782"/>
      </w:pPr>
      <w:r>
        <w:t>1</w:t>
      </w:r>
      <w:r w:rsidR="00121AAE">
        <w:tab/>
        <w:t xml:space="preserve">Definition of IFRSs amended after the name changes introduced by the revised Constitution of the IFRS Foundation in 2010. </w:t>
      </w:r>
      <w:r w:rsidR="00121AAE" w:rsidRPr="00121AAE">
        <w:rPr>
          <w:u w:val="single"/>
        </w:rPr>
        <w:t xml:space="preserve">Interpretations are identified in AASB 1048 </w:t>
      </w:r>
      <w:r w:rsidR="00121AAE" w:rsidRPr="00121AAE">
        <w:rPr>
          <w:i/>
          <w:iCs/>
          <w:u w:val="single"/>
        </w:rPr>
        <w:t>Interpretation of Standards</w:t>
      </w:r>
      <w:r w:rsidR="00121AAE" w:rsidRPr="00121AAE">
        <w:rPr>
          <w:u w:val="single"/>
        </w:rPr>
        <w:t>.</w:t>
      </w:r>
    </w:p>
    <w:p w14:paraId="78F9289F" w14:textId="410AF2CC" w:rsidR="00FA1574" w:rsidRPr="003B164E" w:rsidRDefault="00FA1574" w:rsidP="00FA1574">
      <w:pPr>
        <w:pStyle w:val="Heading2Indent1"/>
        <w:ind w:left="782"/>
        <w:rPr>
          <w:i/>
        </w:rPr>
      </w:pPr>
      <w:r w:rsidRPr="003B164E">
        <w:t>Amendments to AASB 1</w:t>
      </w:r>
      <w:r>
        <w:t>02</w:t>
      </w:r>
      <w:r w:rsidRPr="003B164E">
        <w:t xml:space="preserve"> </w:t>
      </w:r>
      <w:r w:rsidRPr="00FA1574">
        <w:rPr>
          <w:i/>
          <w:iCs w:val="0"/>
        </w:rPr>
        <w:t>Inventories</w:t>
      </w:r>
    </w:p>
    <w:p w14:paraId="09986615" w14:textId="4391D0AE" w:rsidR="00FA1574" w:rsidRPr="003B164E" w:rsidRDefault="00FA1574" w:rsidP="00FA1574">
      <w:pPr>
        <w:pStyle w:val="NumPlain1"/>
        <w:tabs>
          <w:tab w:val="clear" w:pos="510"/>
        </w:tabs>
        <w:ind w:left="782" w:hanging="782"/>
      </w:pPr>
      <w:r>
        <w:t>In paragraph Aus36.1(e), the text “</w:t>
      </w:r>
      <w:r w:rsidRPr="00D77E77">
        <w:rPr>
          <w:b/>
          <w:bCs/>
        </w:rPr>
        <w:t>recognised as expense in the period</w:t>
      </w:r>
      <w:r>
        <w:t>” is amended to read “</w:t>
      </w:r>
      <w:r w:rsidRPr="00D77E77">
        <w:rPr>
          <w:b/>
          <w:bCs/>
        </w:rPr>
        <w:t>recognised as an expense in the period</w:t>
      </w:r>
      <w:r>
        <w:t>”.</w:t>
      </w:r>
    </w:p>
    <w:p w14:paraId="4F458FBD" w14:textId="029AC9CD" w:rsidR="006C4CCE" w:rsidRPr="003B164E" w:rsidRDefault="006C4CCE" w:rsidP="006C4CCE">
      <w:pPr>
        <w:pStyle w:val="Heading2Indent1"/>
        <w:ind w:left="782"/>
        <w:rPr>
          <w:i/>
        </w:rPr>
      </w:pPr>
      <w:r w:rsidRPr="003B164E">
        <w:lastRenderedPageBreak/>
        <w:t>Amendments to AASB 1</w:t>
      </w:r>
      <w:r>
        <w:t>16</w:t>
      </w:r>
      <w:r w:rsidRPr="003B164E">
        <w:t xml:space="preserve"> </w:t>
      </w:r>
      <w:r w:rsidRPr="006C4CCE">
        <w:rPr>
          <w:i/>
          <w:iCs w:val="0"/>
        </w:rPr>
        <w:t>Property, Plant and Equipment</w:t>
      </w:r>
    </w:p>
    <w:p w14:paraId="741F7005" w14:textId="0AB25CBB" w:rsidR="006C4CCE" w:rsidRDefault="006C4CCE" w:rsidP="00BB080F">
      <w:pPr>
        <w:pStyle w:val="NumPlain1"/>
        <w:keepNext/>
        <w:tabs>
          <w:tab w:val="clear" w:pos="510"/>
        </w:tabs>
        <w:ind w:left="782" w:hanging="782"/>
      </w:pPr>
      <w:r>
        <w:t>In paragraph 6, the definition of ‘recoverable amount’ is amended as follows:</w:t>
      </w:r>
    </w:p>
    <w:p w14:paraId="75196E4B" w14:textId="41A18043" w:rsidR="006C4CCE" w:rsidRPr="006C4CCE" w:rsidRDefault="006C4CCE" w:rsidP="00334D37">
      <w:pPr>
        <w:spacing w:before="100" w:after="100"/>
        <w:ind w:left="1565"/>
        <w:rPr>
          <w:b/>
          <w:bCs/>
        </w:rPr>
      </w:pPr>
      <w:r w:rsidRPr="006C4CCE">
        <w:rPr>
          <w:b/>
          <w:bCs/>
          <w:i/>
          <w:iCs/>
        </w:rPr>
        <w:t>Recoverable amount</w:t>
      </w:r>
      <w:r w:rsidRPr="006C4CCE">
        <w:rPr>
          <w:b/>
          <w:bCs/>
        </w:rPr>
        <w:t xml:space="preserve"> is the higher of an asset’s fair value less </w:t>
      </w:r>
      <w:r w:rsidRPr="006C4CCE">
        <w:rPr>
          <w:b/>
          <w:bCs/>
          <w:strike/>
        </w:rPr>
        <w:t>costs to sell</w:t>
      </w:r>
      <w:r w:rsidRPr="006C4CCE">
        <w:rPr>
          <w:b/>
          <w:bCs/>
        </w:rPr>
        <w:t xml:space="preserve"> </w:t>
      </w:r>
      <w:r w:rsidRPr="006C4CCE">
        <w:rPr>
          <w:b/>
          <w:bCs/>
          <w:u w:val="single"/>
        </w:rPr>
        <w:t>costs of disposal</w:t>
      </w:r>
      <w:r w:rsidRPr="006C4CCE">
        <w:rPr>
          <w:b/>
          <w:bCs/>
        </w:rPr>
        <w:t xml:space="preserve"> and its value in use.</w:t>
      </w:r>
    </w:p>
    <w:p w14:paraId="1D856155" w14:textId="11502E33" w:rsidR="00C33D3A" w:rsidRPr="003B164E" w:rsidRDefault="00C33D3A" w:rsidP="00C33D3A">
      <w:pPr>
        <w:pStyle w:val="Heading2Indent1"/>
        <w:ind w:left="782"/>
        <w:rPr>
          <w:i/>
        </w:rPr>
      </w:pPr>
      <w:r w:rsidRPr="003B164E">
        <w:t>Amendments to AASB 1</w:t>
      </w:r>
      <w:r>
        <w:t>19</w:t>
      </w:r>
      <w:r w:rsidRPr="003B164E">
        <w:t xml:space="preserve"> </w:t>
      </w:r>
      <w:r w:rsidRPr="00C33D3A">
        <w:rPr>
          <w:i/>
          <w:iCs w:val="0"/>
        </w:rPr>
        <w:t>Employee Benefits</w:t>
      </w:r>
    </w:p>
    <w:p w14:paraId="1BD8FBD6" w14:textId="71227D21" w:rsidR="00C33D3A" w:rsidRPr="003B164E" w:rsidRDefault="00C33D3A" w:rsidP="00BB080F">
      <w:pPr>
        <w:pStyle w:val="NumPlain1"/>
        <w:keepNext/>
        <w:tabs>
          <w:tab w:val="clear" w:pos="510"/>
        </w:tabs>
        <w:ind w:left="782" w:hanging="782"/>
      </w:pPr>
      <w:r>
        <w:t>Paragraph 3 is amended as follows:</w:t>
      </w:r>
    </w:p>
    <w:p w14:paraId="6E41EF6C" w14:textId="197AC6F2" w:rsidR="00C33D3A" w:rsidRPr="00393201" w:rsidRDefault="00C33D3A" w:rsidP="00C33D3A">
      <w:pPr>
        <w:spacing w:before="100" w:after="100"/>
        <w:ind w:left="1564" w:hanging="782"/>
      </w:pPr>
      <w:r>
        <w:t>3</w:t>
      </w:r>
      <w:r w:rsidRPr="00393201">
        <w:tab/>
      </w:r>
      <w:r w:rsidR="0058193C">
        <w:t xml:space="preserve">This Standard does not deal with reporting by employee benefit plans (see </w:t>
      </w:r>
      <w:r w:rsidR="0058193C" w:rsidRPr="0058193C">
        <w:rPr>
          <w:strike/>
        </w:rPr>
        <w:t xml:space="preserve">AAS 25 </w:t>
      </w:r>
      <w:r w:rsidR="0058193C" w:rsidRPr="0058193C">
        <w:rPr>
          <w:i/>
          <w:iCs/>
          <w:strike/>
        </w:rPr>
        <w:t>Financial Reporting by Superannuation Plans</w:t>
      </w:r>
      <w:r w:rsidR="0058193C" w:rsidRPr="0058193C">
        <w:rPr>
          <w:strike/>
        </w:rPr>
        <w:t xml:space="preserve"> or</w:t>
      </w:r>
      <w:r w:rsidR="0058193C" w:rsidRPr="0058193C">
        <w:t xml:space="preserve"> </w:t>
      </w:r>
      <w:r w:rsidR="0058193C">
        <w:t xml:space="preserve">AASB 1056 </w:t>
      </w:r>
      <w:r w:rsidR="0058193C" w:rsidRPr="0058193C">
        <w:rPr>
          <w:i/>
          <w:iCs/>
        </w:rPr>
        <w:t>Superannuation Entities</w:t>
      </w:r>
      <w:r w:rsidR="0058193C" w:rsidRPr="0058193C">
        <w:rPr>
          <w:strike/>
        </w:rPr>
        <w:t>, as appropriate</w:t>
      </w:r>
      <w:r w:rsidR="0058193C">
        <w:t>).</w:t>
      </w:r>
    </w:p>
    <w:p w14:paraId="29CC6198" w14:textId="164ED217" w:rsidR="0058193C" w:rsidRPr="003B164E" w:rsidRDefault="0058193C" w:rsidP="0058193C">
      <w:pPr>
        <w:pStyle w:val="Heading2Indent1"/>
        <w:ind w:left="782"/>
        <w:rPr>
          <w:i/>
        </w:rPr>
      </w:pPr>
      <w:r w:rsidRPr="003B164E">
        <w:t>Amendments to AASB 1</w:t>
      </w:r>
      <w:r>
        <w:t>27</w:t>
      </w:r>
      <w:r w:rsidRPr="003B164E">
        <w:t xml:space="preserve"> </w:t>
      </w:r>
      <w:r w:rsidRPr="0058193C">
        <w:rPr>
          <w:i/>
          <w:iCs w:val="0"/>
        </w:rPr>
        <w:t xml:space="preserve">Separate Financial </w:t>
      </w:r>
      <w:r>
        <w:rPr>
          <w:i/>
          <w:iCs w:val="0"/>
        </w:rPr>
        <w:t>Reporting</w:t>
      </w:r>
    </w:p>
    <w:p w14:paraId="20C8D392" w14:textId="60D7B9CE" w:rsidR="0058193C" w:rsidRPr="003B164E" w:rsidRDefault="0058193C" w:rsidP="0058193C">
      <w:pPr>
        <w:pStyle w:val="NumPlain1"/>
        <w:tabs>
          <w:tab w:val="clear" w:pos="510"/>
        </w:tabs>
        <w:ind w:left="782" w:hanging="782"/>
      </w:pPr>
      <w:r>
        <w:t xml:space="preserve">In </w:t>
      </w:r>
      <w:r w:rsidR="00843622">
        <w:t xml:space="preserve">the second sentence of </w:t>
      </w:r>
      <w:r>
        <w:t>paragraph 18, the text “</w:t>
      </w:r>
      <w:r w:rsidR="00843622">
        <w:t>periods beginning after 1 January 2014” is amend</w:t>
      </w:r>
      <w:r w:rsidR="005A6C14">
        <w:t>ed</w:t>
      </w:r>
      <w:r w:rsidR="00843622">
        <w:t xml:space="preserve"> to read “periods beginning on or after 1 January 2014</w:t>
      </w:r>
      <w:r>
        <w:t>”.</w:t>
      </w:r>
    </w:p>
    <w:p w14:paraId="5C0115F2" w14:textId="23F24FB9" w:rsidR="00393201" w:rsidRPr="003B164E" w:rsidRDefault="00393201" w:rsidP="00393201">
      <w:pPr>
        <w:pStyle w:val="Heading2Indent1"/>
        <w:ind w:left="782"/>
        <w:rPr>
          <w:i/>
        </w:rPr>
      </w:pPr>
      <w:r w:rsidRPr="003B164E">
        <w:t>Amendments to AASB 1</w:t>
      </w:r>
      <w:r>
        <w:t>28</w:t>
      </w:r>
      <w:r w:rsidRPr="003B164E">
        <w:t xml:space="preserve"> </w:t>
      </w:r>
      <w:r>
        <w:rPr>
          <w:i/>
        </w:rPr>
        <w:t>Investments in Associates and Joint Ventures</w:t>
      </w:r>
    </w:p>
    <w:p w14:paraId="30B3C07A" w14:textId="79962ECC" w:rsidR="00393201" w:rsidRPr="003B164E" w:rsidRDefault="00393201" w:rsidP="00685D07">
      <w:pPr>
        <w:pStyle w:val="NumPlain1"/>
        <w:keepNext/>
        <w:tabs>
          <w:tab w:val="clear" w:pos="510"/>
        </w:tabs>
        <w:ind w:left="782" w:hanging="782"/>
      </w:pPr>
      <w:r>
        <w:t>Paragraph 42 is amended as follows:</w:t>
      </w:r>
    </w:p>
    <w:p w14:paraId="7CDB7CD8" w14:textId="4F60BEFF" w:rsidR="00393201" w:rsidRPr="00393201" w:rsidRDefault="00393201" w:rsidP="00334D37">
      <w:pPr>
        <w:spacing w:before="100" w:after="100"/>
        <w:ind w:left="1564" w:hanging="782"/>
      </w:pPr>
      <w:r w:rsidRPr="00393201">
        <w:t>42</w:t>
      </w:r>
      <w:r w:rsidRPr="00393201">
        <w:tab/>
        <w:t xml:space="preserve">Because goodwill … by comparing its recoverable amount (higher of value in use </w:t>
      </w:r>
      <w:r>
        <w:t xml:space="preserve">and </w:t>
      </w:r>
      <w:r w:rsidRPr="00393201">
        <w:t xml:space="preserve">fair value less </w:t>
      </w:r>
      <w:r w:rsidRPr="00393201">
        <w:rPr>
          <w:strike/>
        </w:rPr>
        <w:t>costs to sell</w:t>
      </w:r>
      <w:r w:rsidRPr="00393201">
        <w:t xml:space="preserve"> </w:t>
      </w:r>
      <w:r w:rsidRPr="00393201">
        <w:rPr>
          <w:u w:val="single"/>
        </w:rPr>
        <w:t>costs of disposal</w:t>
      </w:r>
      <w:r w:rsidRPr="00393201">
        <w:t xml:space="preserve">) </w:t>
      </w:r>
      <w:r>
        <w:t xml:space="preserve">with </w:t>
      </w:r>
      <w:r w:rsidRPr="00393201">
        <w:t xml:space="preserve">its </w:t>
      </w:r>
      <w:r>
        <w:t>carrying amount …</w:t>
      </w:r>
    </w:p>
    <w:p w14:paraId="36C889B4" w14:textId="3B059464" w:rsidR="003B164E" w:rsidRPr="003B164E" w:rsidRDefault="003B164E" w:rsidP="003B164E">
      <w:pPr>
        <w:pStyle w:val="Heading2Indent1"/>
        <w:ind w:left="782"/>
        <w:rPr>
          <w:i/>
        </w:rPr>
      </w:pPr>
      <w:r w:rsidRPr="003B164E">
        <w:t>Amendments to AASB 1</w:t>
      </w:r>
      <w:r w:rsidR="00B42464">
        <w:t>32</w:t>
      </w:r>
      <w:r w:rsidRPr="003B164E">
        <w:t xml:space="preserve"> </w:t>
      </w:r>
      <w:r w:rsidR="00B42464" w:rsidRPr="00B42464">
        <w:rPr>
          <w:i/>
          <w:iCs w:val="0"/>
        </w:rPr>
        <w:t>Financial Instruments: Presentation</w:t>
      </w:r>
    </w:p>
    <w:p w14:paraId="6273F9D6" w14:textId="311B9716" w:rsidR="00B42464" w:rsidRPr="003B164E" w:rsidRDefault="00B42464" w:rsidP="00B42464">
      <w:pPr>
        <w:pStyle w:val="NumPlain1"/>
        <w:tabs>
          <w:tab w:val="clear" w:pos="510"/>
        </w:tabs>
        <w:ind w:left="782" w:hanging="782"/>
      </w:pPr>
      <w:r>
        <w:t xml:space="preserve">In paragraph AG38A, </w:t>
      </w:r>
      <w:r w:rsidR="00A834AB">
        <w:t>the text “right of set off” (twice occurring) is amended to read “right of set-off”</w:t>
      </w:r>
      <w:r>
        <w:t>.</w:t>
      </w:r>
    </w:p>
    <w:p w14:paraId="1116D697" w14:textId="50559DCF" w:rsidR="005C5BB3" w:rsidRPr="003B164E" w:rsidRDefault="005C5BB3" w:rsidP="005C5BB3">
      <w:pPr>
        <w:pStyle w:val="Heading2Indent1"/>
        <w:ind w:left="782"/>
        <w:rPr>
          <w:i/>
        </w:rPr>
      </w:pPr>
      <w:r w:rsidRPr="003B164E">
        <w:t>Amendments to AASB 1</w:t>
      </w:r>
      <w:r>
        <w:t>34</w:t>
      </w:r>
      <w:r w:rsidRPr="003B164E">
        <w:t xml:space="preserve"> </w:t>
      </w:r>
      <w:r>
        <w:rPr>
          <w:i/>
          <w:iCs w:val="0"/>
        </w:rPr>
        <w:t xml:space="preserve">Interim </w:t>
      </w:r>
      <w:r w:rsidRPr="00B42464">
        <w:rPr>
          <w:i/>
          <w:iCs w:val="0"/>
        </w:rPr>
        <w:t xml:space="preserve">Financial </w:t>
      </w:r>
      <w:r>
        <w:rPr>
          <w:i/>
          <w:iCs w:val="0"/>
        </w:rPr>
        <w:t>Reporting</w:t>
      </w:r>
    </w:p>
    <w:p w14:paraId="343329DC" w14:textId="49B46C6B" w:rsidR="005C5BB3" w:rsidRPr="003B164E" w:rsidRDefault="005C5BB3" w:rsidP="005C5BB3">
      <w:pPr>
        <w:pStyle w:val="NumPlain1"/>
        <w:tabs>
          <w:tab w:val="clear" w:pos="510"/>
        </w:tabs>
        <w:ind w:left="782" w:hanging="782"/>
      </w:pPr>
      <w:r>
        <w:t>The paragraph 58 that starts with the text “AASB 2018-7” is renumbered as paragraph 59.</w:t>
      </w:r>
    </w:p>
    <w:p w14:paraId="78523235" w14:textId="6793E6A7" w:rsidR="00445C01" w:rsidRPr="003B164E" w:rsidRDefault="00445C01" w:rsidP="00445C01">
      <w:pPr>
        <w:pStyle w:val="Heading2Indent1"/>
        <w:ind w:left="782"/>
        <w:rPr>
          <w:i/>
        </w:rPr>
      </w:pPr>
      <w:r w:rsidRPr="003B164E">
        <w:t>Amendments to AASB 1</w:t>
      </w:r>
      <w:r>
        <w:t>37</w:t>
      </w:r>
      <w:r w:rsidRPr="003B164E">
        <w:t xml:space="preserve"> </w:t>
      </w:r>
      <w:r w:rsidRPr="00445C01">
        <w:rPr>
          <w:i/>
          <w:iCs w:val="0"/>
        </w:rPr>
        <w:t>Provisions, Contingent Liabilities and Contingent Assets</w:t>
      </w:r>
    </w:p>
    <w:p w14:paraId="045D0163" w14:textId="7228DA81" w:rsidR="00445C01" w:rsidRPr="003B164E" w:rsidRDefault="00445C01" w:rsidP="00445C01">
      <w:pPr>
        <w:pStyle w:val="NumPlain1"/>
        <w:tabs>
          <w:tab w:val="clear" w:pos="510"/>
        </w:tabs>
        <w:ind w:left="782" w:hanging="782"/>
      </w:pPr>
      <w:r>
        <w:t>Paragraph AusA1 is amended as follows:</w:t>
      </w:r>
    </w:p>
    <w:p w14:paraId="25DCF84D" w14:textId="504DCDE1" w:rsidR="00445C01" w:rsidRPr="0018754F" w:rsidRDefault="00445C01" w:rsidP="00445C01">
      <w:pPr>
        <w:spacing w:before="100" w:after="100"/>
        <w:ind w:left="1564" w:hanging="782"/>
        <w:rPr>
          <w:b/>
          <w:bCs/>
        </w:rPr>
      </w:pPr>
      <w:r w:rsidRPr="0018754F">
        <w:rPr>
          <w:b/>
          <w:bCs/>
        </w:rPr>
        <w:t>AusA1</w:t>
      </w:r>
      <w:r w:rsidRPr="0018754F">
        <w:rPr>
          <w:b/>
          <w:bCs/>
        </w:rPr>
        <w:tab/>
        <w:t xml:space="preserve">The following do not apply to entities preparing general purpose financial statements that apply AASB 1060 </w:t>
      </w:r>
      <w:r w:rsidRPr="0018754F">
        <w:rPr>
          <w:b/>
          <w:bCs/>
          <w:i/>
          <w:iCs/>
        </w:rPr>
        <w:t>General Purpose Financial Statements – Simplified Disclosures for For-Profit and Not-for-Profit Tier 2 Entities</w:t>
      </w:r>
      <w:r w:rsidRPr="0018754F">
        <w:rPr>
          <w:b/>
          <w:bCs/>
        </w:rPr>
        <w:t>:</w:t>
      </w:r>
    </w:p>
    <w:p w14:paraId="2D7C2241" w14:textId="3865EF0E" w:rsidR="00445C01" w:rsidRPr="0018754F" w:rsidRDefault="00445C01" w:rsidP="00445C01">
      <w:pPr>
        <w:spacing w:before="100" w:after="100"/>
        <w:ind w:left="2347" w:hanging="782"/>
        <w:rPr>
          <w:b/>
          <w:bCs/>
        </w:rPr>
      </w:pPr>
      <w:r w:rsidRPr="0018754F">
        <w:rPr>
          <w:b/>
          <w:bCs/>
        </w:rPr>
        <w:t>(a)</w:t>
      </w:r>
      <w:r w:rsidRPr="0018754F">
        <w:rPr>
          <w:b/>
          <w:bCs/>
        </w:rPr>
        <w:tab/>
        <w:t>…</w:t>
      </w:r>
    </w:p>
    <w:p w14:paraId="292E68C8" w14:textId="1929D190" w:rsidR="00445C01" w:rsidRPr="0018754F" w:rsidRDefault="00445C01" w:rsidP="00445C01">
      <w:pPr>
        <w:spacing w:before="100" w:after="100"/>
        <w:ind w:left="2347" w:hanging="782"/>
        <w:rPr>
          <w:b/>
          <w:bCs/>
        </w:rPr>
      </w:pPr>
      <w:r w:rsidRPr="0018754F">
        <w:rPr>
          <w:b/>
          <w:bCs/>
        </w:rPr>
        <w:t>(b)</w:t>
      </w:r>
      <w:r w:rsidRPr="0018754F">
        <w:rPr>
          <w:b/>
          <w:bCs/>
        </w:rPr>
        <w:tab/>
        <w:t xml:space="preserve">in paragraph 75 the text “If an entity </w:t>
      </w:r>
      <w:r w:rsidR="0018754F" w:rsidRPr="0018754F">
        <w:rPr>
          <w:b/>
          <w:bCs/>
        </w:rPr>
        <w:t xml:space="preserve">starts to implement a restructuring plan … </w:t>
      </w:r>
      <w:r w:rsidR="0018754F" w:rsidRPr="0018754F">
        <w:rPr>
          <w:b/>
          <w:bCs/>
          <w:strike/>
        </w:rPr>
        <w:t>of the financial statements</w:t>
      </w:r>
      <w:r w:rsidR="0018754F">
        <w:rPr>
          <w:b/>
          <w:bCs/>
        </w:rPr>
        <w:t xml:space="preserve"> </w:t>
      </w:r>
      <w:r w:rsidR="0018754F" w:rsidRPr="0018754F">
        <w:rPr>
          <w:b/>
          <w:bCs/>
          <w:u w:val="single"/>
        </w:rPr>
        <w:t>about a specific reporting entity</w:t>
      </w:r>
      <w:r w:rsidRPr="0018754F">
        <w:rPr>
          <w:b/>
          <w:bCs/>
        </w:rPr>
        <w:t>.</w:t>
      </w:r>
      <w:r w:rsidR="0018754F">
        <w:rPr>
          <w:b/>
          <w:bCs/>
        </w:rPr>
        <w:t>”</w:t>
      </w:r>
    </w:p>
    <w:p w14:paraId="51F8B955" w14:textId="422290A3" w:rsidR="005C5BB3" w:rsidRPr="003B164E" w:rsidRDefault="005C5BB3" w:rsidP="005C5BB3">
      <w:pPr>
        <w:pStyle w:val="Heading2Indent1"/>
        <w:ind w:left="782"/>
        <w:rPr>
          <w:i/>
        </w:rPr>
      </w:pPr>
      <w:r w:rsidRPr="003B164E">
        <w:t>Amendments to AASB 1</w:t>
      </w:r>
      <w:r>
        <w:t>4</w:t>
      </w:r>
      <w:r w:rsidR="005D61F9">
        <w:t>0</w:t>
      </w:r>
      <w:r w:rsidRPr="003B164E">
        <w:t xml:space="preserve"> </w:t>
      </w:r>
      <w:r>
        <w:rPr>
          <w:i/>
          <w:iCs w:val="0"/>
        </w:rPr>
        <w:t>In</w:t>
      </w:r>
      <w:r w:rsidR="005D61F9">
        <w:rPr>
          <w:i/>
          <w:iCs w:val="0"/>
        </w:rPr>
        <w:t>v</w:t>
      </w:r>
      <w:r>
        <w:rPr>
          <w:i/>
          <w:iCs w:val="0"/>
        </w:rPr>
        <w:t>e</w:t>
      </w:r>
      <w:r w:rsidR="005D61F9">
        <w:rPr>
          <w:i/>
          <w:iCs w:val="0"/>
        </w:rPr>
        <w:t>stment</w:t>
      </w:r>
      <w:r>
        <w:rPr>
          <w:i/>
          <w:iCs w:val="0"/>
        </w:rPr>
        <w:t xml:space="preserve"> </w:t>
      </w:r>
      <w:r w:rsidR="005D61F9">
        <w:rPr>
          <w:i/>
          <w:iCs w:val="0"/>
        </w:rPr>
        <w:t>Pro</w:t>
      </w:r>
      <w:r>
        <w:rPr>
          <w:i/>
          <w:iCs w:val="0"/>
        </w:rPr>
        <w:t>p</w:t>
      </w:r>
      <w:r w:rsidR="005D61F9">
        <w:rPr>
          <w:i/>
          <w:iCs w:val="0"/>
        </w:rPr>
        <w:t>e</w:t>
      </w:r>
      <w:r>
        <w:rPr>
          <w:i/>
          <w:iCs w:val="0"/>
        </w:rPr>
        <w:t>rt</w:t>
      </w:r>
      <w:r w:rsidR="005D61F9">
        <w:rPr>
          <w:i/>
          <w:iCs w:val="0"/>
        </w:rPr>
        <w:t>y</w:t>
      </w:r>
    </w:p>
    <w:p w14:paraId="4DEAD622" w14:textId="60F33B08" w:rsidR="005C5BB3" w:rsidRPr="003B164E" w:rsidRDefault="005C5BB3" w:rsidP="005C5BB3">
      <w:pPr>
        <w:pStyle w:val="NumPlain1"/>
        <w:tabs>
          <w:tab w:val="clear" w:pos="510"/>
        </w:tabs>
        <w:ind w:left="782" w:hanging="782"/>
      </w:pPr>
      <w:r>
        <w:t>In paragraph</w:t>
      </w:r>
      <w:r w:rsidR="005D61F9">
        <w:t xml:space="preserve"> 7</w:t>
      </w:r>
      <w:r>
        <w:t xml:space="preserve">, the </w:t>
      </w:r>
      <w:r w:rsidR="005D61F9">
        <w:t>title of AASB 16</w:t>
      </w:r>
      <w:r w:rsidR="00EA1D93">
        <w:t>, “</w:t>
      </w:r>
      <w:r w:rsidR="00EA1D93" w:rsidRPr="00EA1D93">
        <w:rPr>
          <w:i/>
          <w:iCs/>
        </w:rPr>
        <w:t>Leases</w:t>
      </w:r>
      <w:r w:rsidR="00EA1D93">
        <w:t>”,</w:t>
      </w:r>
      <w:r w:rsidR="005D61F9">
        <w:t xml:space="preserve"> is </w:t>
      </w:r>
      <w:r w:rsidR="00EA1D93">
        <w:t>added after the reference to AASB 16</w:t>
      </w:r>
      <w:r>
        <w:t>.</w:t>
      </w:r>
    </w:p>
    <w:p w14:paraId="1CA11566" w14:textId="0D25FEA2" w:rsidR="00CE498D" w:rsidRPr="003B164E" w:rsidRDefault="00CE498D" w:rsidP="00CE498D">
      <w:pPr>
        <w:pStyle w:val="Heading2Indent1"/>
        <w:ind w:left="782"/>
        <w:rPr>
          <w:i/>
        </w:rPr>
      </w:pPr>
      <w:r w:rsidRPr="003B164E">
        <w:t>Amendments to AASB 1</w:t>
      </w:r>
      <w:r>
        <w:t>023</w:t>
      </w:r>
      <w:r w:rsidRPr="003B164E">
        <w:t xml:space="preserve"> </w:t>
      </w:r>
      <w:r w:rsidRPr="00CE498D">
        <w:rPr>
          <w:i/>
          <w:iCs w:val="0"/>
        </w:rPr>
        <w:t>General Insurance Contracts</w:t>
      </w:r>
    </w:p>
    <w:p w14:paraId="6ABEA805" w14:textId="50FC3BE4" w:rsidR="00CE498D" w:rsidRDefault="00CE498D" w:rsidP="00CE498D">
      <w:pPr>
        <w:pStyle w:val="NumPlain1"/>
        <w:tabs>
          <w:tab w:val="clear" w:pos="510"/>
        </w:tabs>
        <w:ind w:left="782" w:hanging="782"/>
      </w:pPr>
      <w:r>
        <w:t>Paragraph 1.1 is deleted</w:t>
      </w:r>
      <w:r w:rsidR="00B848B8">
        <w:t xml:space="preserve"> and </w:t>
      </w:r>
      <w:r w:rsidR="00510AF1">
        <w:t>a</w:t>
      </w:r>
      <w:r w:rsidR="00B848B8">
        <w:t xml:space="preserve"> note “[Deleted by the AASB]” added.</w:t>
      </w:r>
      <w:r>
        <w:t xml:space="preserve"> </w:t>
      </w:r>
      <w:r w:rsidR="00B848B8">
        <w:t xml:space="preserve">(The </w:t>
      </w:r>
      <w:r>
        <w:t>ap</w:t>
      </w:r>
      <w:r w:rsidR="00B848B8">
        <w:t xml:space="preserve">plication of the Standard to entities and financial statements is set out in AASB 1057 </w:t>
      </w:r>
      <w:r w:rsidR="00B848B8" w:rsidRPr="00B848B8">
        <w:rPr>
          <w:i/>
          <w:iCs/>
        </w:rPr>
        <w:t>Application of Australian Accounting Standards</w:t>
      </w:r>
      <w:r>
        <w:t>.</w:t>
      </w:r>
      <w:r w:rsidR="00B848B8">
        <w:t>)</w:t>
      </w:r>
    </w:p>
    <w:p w14:paraId="72A7FAE0" w14:textId="4CBA4644" w:rsidR="00BB080F" w:rsidRDefault="00BB080F" w:rsidP="00BB080F">
      <w:pPr>
        <w:pStyle w:val="NumPlain1"/>
        <w:tabs>
          <w:tab w:val="clear" w:pos="510"/>
        </w:tabs>
        <w:ind w:left="782" w:hanging="782"/>
      </w:pPr>
      <w:r>
        <w:t>In paragraph 19.1, the definition of ‘separate financial statements’ is amended as follows:</w:t>
      </w:r>
    </w:p>
    <w:p w14:paraId="31504528" w14:textId="03635F48" w:rsidR="00BB080F" w:rsidRPr="00BB080F" w:rsidRDefault="0053465A" w:rsidP="00BB080F">
      <w:pPr>
        <w:spacing w:before="100" w:after="100"/>
        <w:ind w:left="1565"/>
        <w:rPr>
          <w:b/>
          <w:bCs/>
        </w:rPr>
      </w:pPr>
      <w:r w:rsidRPr="00BB080F">
        <w:rPr>
          <w:b/>
          <w:bCs/>
          <w:i/>
          <w:iCs/>
        </w:rPr>
        <w:t xml:space="preserve">separate </w:t>
      </w:r>
      <w:r w:rsidR="00BB080F" w:rsidRPr="00BB080F">
        <w:rPr>
          <w:b/>
          <w:bCs/>
          <w:i/>
          <w:iCs/>
        </w:rPr>
        <w:t>financial statements</w:t>
      </w:r>
      <w:r w:rsidR="00BB080F" w:rsidRPr="00BB080F">
        <w:rPr>
          <w:b/>
          <w:bCs/>
        </w:rPr>
        <w:t xml:space="preserve"> are those presented by a parent, an investor in an associate or a venturer in </w:t>
      </w:r>
      <w:r w:rsidR="00BB080F" w:rsidRPr="009053EB">
        <w:rPr>
          <w:b/>
          <w:bCs/>
        </w:rPr>
        <w:t xml:space="preserve">a </w:t>
      </w:r>
      <w:r w:rsidR="00BB080F" w:rsidRPr="00BB080F">
        <w:rPr>
          <w:b/>
          <w:bCs/>
          <w:strike/>
        </w:rPr>
        <w:t>jointly controlled entity</w:t>
      </w:r>
      <w:r w:rsidR="00BB080F">
        <w:rPr>
          <w:b/>
          <w:bCs/>
        </w:rPr>
        <w:t xml:space="preserve"> </w:t>
      </w:r>
      <w:r w:rsidR="00BB080F" w:rsidRPr="00BB080F">
        <w:rPr>
          <w:b/>
          <w:bCs/>
          <w:u w:val="single"/>
        </w:rPr>
        <w:t>joint venture</w:t>
      </w:r>
      <w:r w:rsidR="00BB080F" w:rsidRPr="00BB080F">
        <w:rPr>
          <w:b/>
          <w:bCs/>
        </w:rPr>
        <w:t>, in which the investments are accounted for on the basis of the direct equity interest rather than on the basis of the reported results and net assets of the investees</w:t>
      </w:r>
      <w:r w:rsidR="00BB080F" w:rsidRPr="0053465A">
        <w:t>.</w:t>
      </w:r>
    </w:p>
    <w:p w14:paraId="570BE59C" w14:textId="76F0B1D0" w:rsidR="00C62B41" w:rsidRPr="003B164E" w:rsidRDefault="00C62B41" w:rsidP="00C62B41">
      <w:pPr>
        <w:pStyle w:val="Heading2Indent1"/>
        <w:ind w:left="782"/>
        <w:rPr>
          <w:i/>
        </w:rPr>
      </w:pPr>
      <w:r w:rsidRPr="003B164E">
        <w:lastRenderedPageBreak/>
        <w:t>Amendments to AASB 1</w:t>
      </w:r>
      <w:r>
        <w:t>038</w:t>
      </w:r>
      <w:r w:rsidRPr="003B164E">
        <w:t xml:space="preserve"> </w:t>
      </w:r>
      <w:r>
        <w:rPr>
          <w:i/>
          <w:iCs w:val="0"/>
        </w:rPr>
        <w:t xml:space="preserve">Life </w:t>
      </w:r>
      <w:r w:rsidRPr="00CE498D">
        <w:rPr>
          <w:i/>
          <w:iCs w:val="0"/>
        </w:rPr>
        <w:t>Insurance Contracts</w:t>
      </w:r>
    </w:p>
    <w:p w14:paraId="7E746583" w14:textId="0AE282CF" w:rsidR="00C62B41" w:rsidRDefault="00C62B41" w:rsidP="00C62B41">
      <w:pPr>
        <w:pStyle w:val="NumPlain1"/>
        <w:tabs>
          <w:tab w:val="clear" w:pos="510"/>
        </w:tabs>
        <w:ind w:left="782" w:hanging="782"/>
      </w:pPr>
      <w:r>
        <w:t xml:space="preserve">Paragraph 1.1 is deleted and the note “[Deleted by the AASB]” added. (The application of the Standard to entities and financial statements is set out in AASB 1057 </w:t>
      </w:r>
      <w:r w:rsidRPr="00B848B8">
        <w:rPr>
          <w:i/>
          <w:iCs/>
        </w:rPr>
        <w:t>Application of Australian Accounting Standards</w:t>
      </w:r>
      <w:r>
        <w:t>.)</w:t>
      </w:r>
    </w:p>
    <w:p w14:paraId="2EC0F79F" w14:textId="02EBA01D" w:rsidR="00C62B41" w:rsidRPr="003B164E" w:rsidRDefault="00C62B41" w:rsidP="00C62B41">
      <w:pPr>
        <w:pStyle w:val="NumPlain1"/>
        <w:tabs>
          <w:tab w:val="clear" w:pos="510"/>
        </w:tabs>
        <w:ind w:left="782" w:hanging="782"/>
      </w:pPr>
      <w:r>
        <w:t>In paragraph 10.2.1(b), the text “other comprehensive income, or” is amended to read “other comprehensive income; or”.</w:t>
      </w:r>
    </w:p>
    <w:p w14:paraId="7E4E19FF" w14:textId="3F925AE8" w:rsidR="001272CA" w:rsidRDefault="001272CA" w:rsidP="001272CA">
      <w:pPr>
        <w:pStyle w:val="NumPlain1"/>
        <w:tabs>
          <w:tab w:val="clear" w:pos="510"/>
        </w:tabs>
        <w:ind w:left="782" w:hanging="782"/>
      </w:pPr>
      <w:r>
        <w:t>In paragraph 20.1, the definition of ‘separate financial statements’ is amended as follows:</w:t>
      </w:r>
    </w:p>
    <w:p w14:paraId="1548483F" w14:textId="49CBB491" w:rsidR="001272CA" w:rsidRPr="00BB080F" w:rsidRDefault="0053465A" w:rsidP="001272CA">
      <w:pPr>
        <w:spacing w:before="100" w:after="100"/>
        <w:ind w:left="1565"/>
        <w:rPr>
          <w:b/>
          <w:bCs/>
        </w:rPr>
      </w:pPr>
      <w:r w:rsidRPr="00BB080F">
        <w:rPr>
          <w:b/>
          <w:bCs/>
          <w:i/>
          <w:iCs/>
        </w:rPr>
        <w:t xml:space="preserve">separate </w:t>
      </w:r>
      <w:r w:rsidR="001272CA" w:rsidRPr="00BB080F">
        <w:rPr>
          <w:b/>
          <w:bCs/>
          <w:i/>
          <w:iCs/>
        </w:rPr>
        <w:t>financial statements</w:t>
      </w:r>
      <w:r w:rsidR="001272CA" w:rsidRPr="00BB080F">
        <w:rPr>
          <w:b/>
          <w:bCs/>
        </w:rPr>
        <w:t xml:space="preserve"> are those presented by a parent, an investor in an associate or a venturer in </w:t>
      </w:r>
      <w:r w:rsidR="001272CA" w:rsidRPr="009053EB">
        <w:rPr>
          <w:b/>
          <w:bCs/>
        </w:rPr>
        <w:t xml:space="preserve">a </w:t>
      </w:r>
      <w:r w:rsidR="001272CA" w:rsidRPr="00BB080F">
        <w:rPr>
          <w:b/>
          <w:bCs/>
          <w:strike/>
        </w:rPr>
        <w:t>jointly controlled entity</w:t>
      </w:r>
      <w:r w:rsidR="001272CA">
        <w:rPr>
          <w:b/>
          <w:bCs/>
        </w:rPr>
        <w:t xml:space="preserve"> </w:t>
      </w:r>
      <w:r w:rsidR="001272CA" w:rsidRPr="00BB080F">
        <w:rPr>
          <w:b/>
          <w:bCs/>
          <w:u w:val="single"/>
        </w:rPr>
        <w:t>joint venture</w:t>
      </w:r>
      <w:r w:rsidR="001272CA" w:rsidRPr="00BB080F">
        <w:rPr>
          <w:b/>
          <w:bCs/>
        </w:rPr>
        <w:t>, in which the investments are accounted for on the basis of the direct equity interest rather than on the basis of the reported results and net assets of the investees</w:t>
      </w:r>
      <w:r w:rsidR="001272CA" w:rsidRPr="0053465A">
        <w:t>.</w:t>
      </w:r>
    </w:p>
    <w:p w14:paraId="3FAB86FE" w14:textId="4CC47C5A" w:rsidR="003564AF" w:rsidRPr="003B164E" w:rsidRDefault="003564AF" w:rsidP="003564AF">
      <w:pPr>
        <w:pStyle w:val="Heading2Indent1"/>
        <w:ind w:left="782"/>
        <w:rPr>
          <w:i/>
        </w:rPr>
      </w:pPr>
      <w:r w:rsidRPr="003B164E">
        <w:t>Amendments to AASB 1</w:t>
      </w:r>
      <w:r>
        <w:t>039</w:t>
      </w:r>
      <w:r w:rsidRPr="003B164E">
        <w:t xml:space="preserve"> </w:t>
      </w:r>
      <w:r w:rsidRPr="003564AF">
        <w:rPr>
          <w:i/>
          <w:iCs w:val="0"/>
        </w:rPr>
        <w:t xml:space="preserve">Concise </w:t>
      </w:r>
      <w:r w:rsidR="00FF79CF">
        <w:rPr>
          <w:i/>
          <w:iCs w:val="0"/>
        </w:rPr>
        <w:t>F</w:t>
      </w:r>
      <w:r w:rsidRPr="00B42464">
        <w:rPr>
          <w:i/>
          <w:iCs w:val="0"/>
        </w:rPr>
        <w:t xml:space="preserve">inancial </w:t>
      </w:r>
      <w:r>
        <w:rPr>
          <w:i/>
          <w:iCs w:val="0"/>
        </w:rPr>
        <w:t>Reports</w:t>
      </w:r>
    </w:p>
    <w:p w14:paraId="3266A59A" w14:textId="784BB438" w:rsidR="003564AF" w:rsidRPr="003B164E" w:rsidRDefault="003564AF" w:rsidP="003564AF">
      <w:pPr>
        <w:pStyle w:val="NumPlain1"/>
        <w:tabs>
          <w:tab w:val="clear" w:pos="510"/>
        </w:tabs>
        <w:ind w:left="782" w:hanging="782"/>
      </w:pPr>
      <w:r>
        <w:t>In paragraph 32, the text “</w:t>
      </w:r>
      <w:r w:rsidRPr="003564AF">
        <w:rPr>
          <w:b/>
          <w:bCs/>
        </w:rPr>
        <w:t>first adopts Australian equivalents to IFRSs</w:t>
      </w:r>
      <w:r>
        <w:t>” is amended to read “</w:t>
      </w:r>
      <w:r w:rsidRPr="003564AF">
        <w:rPr>
          <w:b/>
          <w:bCs/>
        </w:rPr>
        <w:t>first adopts Australian Accounting Standards</w:t>
      </w:r>
      <w:r>
        <w:t>”.</w:t>
      </w:r>
    </w:p>
    <w:p w14:paraId="245E026F" w14:textId="7A380ACB" w:rsidR="007C15DF" w:rsidRPr="003B164E" w:rsidRDefault="007C15DF" w:rsidP="007C15DF">
      <w:pPr>
        <w:pStyle w:val="Heading2Indent1"/>
        <w:ind w:left="782"/>
        <w:rPr>
          <w:i/>
        </w:rPr>
      </w:pPr>
      <w:r w:rsidRPr="003B164E">
        <w:t>Amendments to AASB 1</w:t>
      </w:r>
      <w:r>
        <w:t>052</w:t>
      </w:r>
      <w:r w:rsidRPr="003B164E">
        <w:t xml:space="preserve"> </w:t>
      </w:r>
      <w:r w:rsidRPr="007C15DF">
        <w:rPr>
          <w:bCs/>
          <w:i/>
        </w:rPr>
        <w:t>Disaggregated Disclosures</w:t>
      </w:r>
    </w:p>
    <w:p w14:paraId="4590199E" w14:textId="529B1BB7" w:rsidR="007C15DF" w:rsidRPr="003B164E" w:rsidRDefault="007C15DF" w:rsidP="007C15DF">
      <w:pPr>
        <w:pStyle w:val="NumPlain1"/>
        <w:tabs>
          <w:tab w:val="clear" w:pos="510"/>
        </w:tabs>
        <w:ind w:left="782" w:hanging="782"/>
      </w:pPr>
      <w:r>
        <w:t xml:space="preserve">Paragraph </w:t>
      </w:r>
      <w:r w:rsidR="00685D07">
        <w:t>20 is amended as follows:</w:t>
      </w:r>
    </w:p>
    <w:p w14:paraId="1C50C280" w14:textId="544447B0" w:rsidR="00685D07" w:rsidRDefault="00685D07" w:rsidP="00685D07">
      <w:pPr>
        <w:spacing w:before="100" w:after="100"/>
        <w:ind w:left="1564" w:hanging="782"/>
      </w:pPr>
      <w:r>
        <w:t>20</w:t>
      </w:r>
      <w:r>
        <w:tab/>
      </w:r>
      <w:r w:rsidRPr="00CC14C4">
        <w:rPr>
          <w:szCs w:val="19"/>
        </w:rPr>
        <w:t>Judgement is required to identify those activities of a government department that warrant separate disclosure in the complete set of financial statements.  Exercising this judgement involves a consideration of the following</w:t>
      </w:r>
      <w:r>
        <w:t>:</w:t>
      </w:r>
    </w:p>
    <w:p w14:paraId="6142785F" w14:textId="0FC28740" w:rsidR="00685D07" w:rsidRDefault="00685D07" w:rsidP="00685D07">
      <w:pPr>
        <w:spacing w:before="100" w:after="100"/>
        <w:ind w:left="2347" w:hanging="782"/>
      </w:pPr>
      <w:r>
        <w:t>(a)</w:t>
      </w:r>
      <w:r>
        <w:tab/>
        <w:t>…</w:t>
      </w:r>
    </w:p>
    <w:p w14:paraId="34CB4D1C" w14:textId="575A40DF" w:rsidR="00685D07" w:rsidRPr="00685D07" w:rsidRDefault="00685D07" w:rsidP="00685D07">
      <w:pPr>
        <w:spacing w:before="100" w:after="100"/>
        <w:ind w:left="2347" w:hanging="782"/>
      </w:pPr>
      <w:r>
        <w:t>(d)</w:t>
      </w:r>
      <w:r>
        <w:tab/>
      </w:r>
      <w:r w:rsidRPr="00CC14C4">
        <w:rPr>
          <w:szCs w:val="19"/>
        </w:rPr>
        <w:t>the concept of materiality.  AASB</w:t>
      </w:r>
      <w:r>
        <w:rPr>
          <w:szCs w:val="19"/>
        </w:rPr>
        <w:t xml:space="preserve"> </w:t>
      </w:r>
      <w:r w:rsidRPr="00CC14C4">
        <w:rPr>
          <w:szCs w:val="19"/>
        </w:rPr>
        <w:t xml:space="preserve">101 </w:t>
      </w:r>
      <w:r w:rsidRPr="00CC14C4">
        <w:rPr>
          <w:i/>
          <w:szCs w:val="19"/>
        </w:rPr>
        <w:t xml:space="preserve">Presentation of Financial Statements </w:t>
      </w:r>
      <w:r w:rsidRPr="00685D07">
        <w:rPr>
          <w:strike/>
          <w:szCs w:val="19"/>
        </w:rPr>
        <w:t xml:space="preserve">and AASB 108 </w:t>
      </w:r>
      <w:r w:rsidRPr="00685D07">
        <w:rPr>
          <w:i/>
          <w:strike/>
          <w:szCs w:val="19"/>
        </w:rPr>
        <w:t>Accounting Policies, Changes in Accounting Estimates and Errors</w:t>
      </w:r>
      <w:r w:rsidRPr="00685D07">
        <w:rPr>
          <w:strike/>
          <w:szCs w:val="19"/>
        </w:rPr>
        <w:t xml:space="preserve"> define an item as material if its omission or misstatement could influence the economic decisions of users of the financial statements</w:t>
      </w:r>
      <w:r w:rsidRPr="00685D07">
        <w:t xml:space="preserve"> </w:t>
      </w:r>
      <w:r w:rsidRPr="00685D07">
        <w:rPr>
          <w:u w:val="single"/>
        </w:rPr>
        <w:t xml:space="preserve">defines information as material if </w:t>
      </w:r>
      <w:r w:rsidRPr="00685D07">
        <w:rPr>
          <w:u w:val="single"/>
          <w:lang w:val="en-US"/>
        </w:rPr>
        <w:t>omitting, misstating or obscuring it could reasonably be expected to influence decisions that the primary users of general purpose financial statements make on the basis of those financial statements, which provide financial information about a specific reporting entity</w:t>
      </w:r>
      <w:r w:rsidRPr="00685D07">
        <w:rPr>
          <w:szCs w:val="19"/>
        </w:rPr>
        <w:t>.</w:t>
      </w:r>
    </w:p>
    <w:p w14:paraId="3A775E93" w14:textId="0D55E906" w:rsidR="00510AF1" w:rsidRPr="003B164E" w:rsidRDefault="00510AF1" w:rsidP="00510AF1">
      <w:pPr>
        <w:pStyle w:val="Heading2Indent1"/>
        <w:ind w:left="782"/>
        <w:rPr>
          <w:i/>
        </w:rPr>
      </w:pPr>
      <w:r w:rsidRPr="003B164E">
        <w:t>Amendments to AASB 1</w:t>
      </w:r>
      <w:r>
        <w:t>057</w:t>
      </w:r>
      <w:r w:rsidRPr="003B164E">
        <w:t xml:space="preserve"> </w:t>
      </w:r>
      <w:r w:rsidRPr="00685D07">
        <w:rPr>
          <w:bCs/>
          <w:i/>
        </w:rPr>
        <w:t>Application of Australian Accounting Standards</w:t>
      </w:r>
    </w:p>
    <w:p w14:paraId="1073F44A" w14:textId="6294136E" w:rsidR="00510AF1" w:rsidRPr="003B164E" w:rsidRDefault="00510AF1" w:rsidP="00510AF1">
      <w:pPr>
        <w:pStyle w:val="NumPlain1"/>
        <w:tabs>
          <w:tab w:val="clear" w:pos="510"/>
        </w:tabs>
        <w:ind w:left="782" w:hanging="782"/>
      </w:pPr>
      <w:r>
        <w:t xml:space="preserve">Paragraph 21 regarding the application of AAS 25 </w:t>
      </w:r>
      <w:r w:rsidRPr="00510AF1">
        <w:rPr>
          <w:i/>
          <w:iCs/>
        </w:rPr>
        <w:t>Financial Reporting by Superannuation Plans</w:t>
      </w:r>
      <w:r>
        <w:t xml:space="preserve"> is deleted and a note “[Deleted]” added.</w:t>
      </w:r>
    </w:p>
    <w:p w14:paraId="4EB50E6B" w14:textId="456271FB" w:rsidR="00DB68A3" w:rsidRPr="003B164E" w:rsidRDefault="00DB68A3" w:rsidP="00DB68A3">
      <w:pPr>
        <w:pStyle w:val="Heading2Indent1"/>
        <w:ind w:left="782"/>
        <w:rPr>
          <w:i/>
        </w:rPr>
      </w:pPr>
      <w:r w:rsidRPr="003B164E">
        <w:t>Amendments to AASB 1</w:t>
      </w:r>
      <w:r>
        <w:t>058</w:t>
      </w:r>
      <w:r w:rsidRPr="003B164E">
        <w:t xml:space="preserve"> </w:t>
      </w:r>
      <w:r w:rsidRPr="00DB68A3">
        <w:rPr>
          <w:bCs/>
          <w:i/>
        </w:rPr>
        <w:t>Income of Not-for-Profit Entities</w:t>
      </w:r>
    </w:p>
    <w:p w14:paraId="41ED3DD9" w14:textId="77777777" w:rsidR="003A3BCE" w:rsidRPr="003B164E" w:rsidRDefault="003A3BCE" w:rsidP="003A3BCE">
      <w:pPr>
        <w:pStyle w:val="NumPlain1"/>
        <w:tabs>
          <w:tab w:val="clear" w:pos="510"/>
        </w:tabs>
        <w:ind w:left="782" w:hanging="782"/>
      </w:pPr>
      <w:r>
        <w:t xml:space="preserve">Appendix D </w:t>
      </w:r>
      <w:r w:rsidRPr="00426959">
        <w:rPr>
          <w:i/>
          <w:iCs/>
        </w:rPr>
        <w:t>Amendments to other Standards</w:t>
      </w:r>
      <w:r>
        <w:t xml:space="preserve"> is deleted.</w:t>
      </w:r>
    </w:p>
    <w:p w14:paraId="12F70F7E" w14:textId="768FD2E7" w:rsidR="00DB68A3" w:rsidRDefault="00DB68A3" w:rsidP="00DB68A3">
      <w:pPr>
        <w:pStyle w:val="NumPlain1"/>
        <w:tabs>
          <w:tab w:val="clear" w:pos="510"/>
        </w:tabs>
        <w:ind w:left="782" w:hanging="782"/>
      </w:pPr>
      <w:r>
        <w:t xml:space="preserve">In </w:t>
      </w:r>
      <w:r w:rsidR="005A2139">
        <w:t>Example</w:t>
      </w:r>
      <w:r w:rsidR="00F9410E">
        <w:t>s</w:t>
      </w:r>
      <w:r w:rsidR="005A2139">
        <w:t xml:space="preserve"> </w:t>
      </w:r>
      <w:r w:rsidR="00F9410E">
        <w:t>6–8</w:t>
      </w:r>
      <w:r w:rsidR="005A2139">
        <w:t xml:space="preserve"> of the Illustrative Examples accompanying AASB 1058</w:t>
      </w:r>
      <w:r w:rsidR="00F9410E">
        <w:t>,</w:t>
      </w:r>
      <w:r w:rsidR="00F9410E" w:rsidRPr="00F9410E">
        <w:t xml:space="preserve"> </w:t>
      </w:r>
      <w:r w:rsidR="00F9410E">
        <w:t>the sentence “Each example is considered in isolation.” is deleted from the following</w:t>
      </w:r>
      <w:r w:rsidR="005A2139">
        <w:t>:</w:t>
      </w:r>
    </w:p>
    <w:p w14:paraId="503F2CD2" w14:textId="74BDD1A1" w:rsidR="005A2139" w:rsidRDefault="005A2139" w:rsidP="005A2139">
      <w:pPr>
        <w:spacing w:before="100" w:after="100"/>
        <w:ind w:left="1564" w:hanging="782"/>
      </w:pPr>
      <w:r>
        <w:t>(a)</w:t>
      </w:r>
      <w:r>
        <w:tab/>
        <w:t>the third paragraph</w:t>
      </w:r>
      <w:r w:rsidR="00F9410E">
        <w:t xml:space="preserve"> in both Example 6 and </w:t>
      </w:r>
      <w:r w:rsidR="00EA24AD">
        <w:t xml:space="preserve">Example </w:t>
      </w:r>
      <w:r w:rsidR="00F9410E">
        <w:t>7</w:t>
      </w:r>
      <w:r>
        <w:t>; and</w:t>
      </w:r>
    </w:p>
    <w:p w14:paraId="0F0C4083" w14:textId="34C10EF9" w:rsidR="005A2139" w:rsidRDefault="005A2139" w:rsidP="005A2139">
      <w:pPr>
        <w:spacing w:before="100" w:after="100"/>
        <w:ind w:left="1564" w:hanging="782"/>
      </w:pPr>
      <w:r>
        <w:t>(b)</w:t>
      </w:r>
      <w:r>
        <w:tab/>
      </w:r>
      <w:r w:rsidR="00F9410E">
        <w:t>the second paragraph in Example</w:t>
      </w:r>
      <w:r>
        <w:t xml:space="preserve"> </w:t>
      </w:r>
      <w:r w:rsidR="00F9410E">
        <w:t>8.</w:t>
      </w:r>
    </w:p>
    <w:p w14:paraId="2E1A1255" w14:textId="628D29E2" w:rsidR="00DB68A3" w:rsidRPr="003B164E" w:rsidRDefault="00F9410E" w:rsidP="00DB68A3">
      <w:pPr>
        <w:pStyle w:val="NumPlain1"/>
        <w:tabs>
          <w:tab w:val="clear" w:pos="510"/>
        </w:tabs>
        <w:ind w:left="782" w:hanging="782"/>
      </w:pPr>
      <w:r>
        <w:t>In Examples 7C and 7D of the Illustrative Examples, all references to “Charity B” are amended to read “Charity C”.</w:t>
      </w:r>
    </w:p>
    <w:p w14:paraId="0A50FFA8" w14:textId="34902D4E" w:rsidR="00A06D83" w:rsidRPr="003B164E" w:rsidRDefault="00A06D83" w:rsidP="00A06D83">
      <w:pPr>
        <w:pStyle w:val="Heading2Indent1"/>
        <w:ind w:left="782"/>
        <w:rPr>
          <w:i/>
        </w:rPr>
      </w:pPr>
      <w:r w:rsidRPr="003B164E">
        <w:t>Amendments to AASB 1</w:t>
      </w:r>
      <w:r>
        <w:t>059</w:t>
      </w:r>
      <w:r w:rsidRPr="003B164E">
        <w:t xml:space="preserve"> </w:t>
      </w:r>
      <w:r w:rsidRPr="00A06D83">
        <w:rPr>
          <w:bCs/>
          <w:i/>
        </w:rPr>
        <w:t>Service</w:t>
      </w:r>
      <w:r w:rsidRPr="00A06D83">
        <w:rPr>
          <w:bCs/>
          <w:iCs w:val="0"/>
        </w:rPr>
        <w:t xml:space="preserve"> </w:t>
      </w:r>
      <w:r w:rsidRPr="00A06D83">
        <w:rPr>
          <w:bCs/>
          <w:i/>
        </w:rPr>
        <w:t>Concession Arrangements: Grantors</w:t>
      </w:r>
    </w:p>
    <w:p w14:paraId="547C783D" w14:textId="77777777" w:rsidR="00A06D83" w:rsidRPr="003B164E" w:rsidRDefault="00A06D83" w:rsidP="00A06D83">
      <w:pPr>
        <w:pStyle w:val="NumPlain1"/>
        <w:tabs>
          <w:tab w:val="clear" w:pos="510"/>
        </w:tabs>
        <w:ind w:left="782" w:hanging="782"/>
      </w:pPr>
      <w:r>
        <w:t xml:space="preserve">Appendix D </w:t>
      </w:r>
      <w:r w:rsidRPr="00426959">
        <w:rPr>
          <w:i/>
          <w:iCs/>
        </w:rPr>
        <w:t>Amendments to other Standards</w:t>
      </w:r>
      <w:r>
        <w:t xml:space="preserve"> is deleted.</w:t>
      </w:r>
    </w:p>
    <w:p w14:paraId="46140C8C" w14:textId="2D12F77C" w:rsidR="00696EE3" w:rsidRPr="003B164E" w:rsidRDefault="00696EE3" w:rsidP="00696EE3">
      <w:pPr>
        <w:pStyle w:val="Heading2Indent1"/>
        <w:ind w:left="782"/>
        <w:rPr>
          <w:i/>
        </w:rPr>
      </w:pPr>
      <w:r w:rsidRPr="003B164E">
        <w:lastRenderedPageBreak/>
        <w:t>Amendments to AASB 1</w:t>
      </w:r>
      <w:r>
        <w:t>060</w:t>
      </w:r>
      <w:r w:rsidRPr="003B164E">
        <w:t xml:space="preserve"> </w:t>
      </w:r>
      <w:r w:rsidRPr="00696EE3">
        <w:rPr>
          <w:bCs/>
          <w:i/>
          <w:iCs w:val="0"/>
        </w:rPr>
        <w:t>General Purpose Financial Statements – Simplified Disclosures for For-Profit and Not-for-Profit Tier 2 Entities</w:t>
      </w:r>
    </w:p>
    <w:p w14:paraId="1BCF8CBE" w14:textId="29A2CF67" w:rsidR="00696EE3" w:rsidRPr="003B164E" w:rsidRDefault="00696EE3" w:rsidP="00696EE3">
      <w:pPr>
        <w:pStyle w:val="NumPlain1"/>
        <w:tabs>
          <w:tab w:val="clear" w:pos="510"/>
        </w:tabs>
        <w:ind w:left="782" w:hanging="782"/>
      </w:pPr>
      <w:r>
        <w:t xml:space="preserve">Appendix C </w:t>
      </w:r>
      <w:r w:rsidRPr="00426959">
        <w:rPr>
          <w:i/>
          <w:iCs/>
        </w:rPr>
        <w:t>Amendments to other Standards</w:t>
      </w:r>
      <w:r>
        <w:t xml:space="preserve"> is deleted.</w:t>
      </w:r>
    </w:p>
    <w:p w14:paraId="17C7ADC4" w14:textId="300FB5AF" w:rsidR="00457AF8" w:rsidRPr="003B164E" w:rsidRDefault="00457AF8" w:rsidP="00457AF8">
      <w:pPr>
        <w:pStyle w:val="Heading2Indent1"/>
        <w:ind w:left="782"/>
        <w:rPr>
          <w:i/>
        </w:rPr>
      </w:pPr>
      <w:r w:rsidRPr="003B164E">
        <w:t xml:space="preserve">Amendments to </w:t>
      </w:r>
      <w:r>
        <w:t>various Interpretations</w:t>
      </w:r>
    </w:p>
    <w:p w14:paraId="6261E801" w14:textId="6663C842" w:rsidR="00457AF8" w:rsidRPr="003B164E" w:rsidRDefault="00457AF8" w:rsidP="00457AF8">
      <w:pPr>
        <w:pStyle w:val="NumPlain1"/>
        <w:tabs>
          <w:tab w:val="clear" w:pos="510"/>
        </w:tabs>
        <w:ind w:left="782" w:hanging="782"/>
      </w:pPr>
      <w:r>
        <w:t xml:space="preserve">AASB 1060 added appendices titled </w:t>
      </w:r>
      <w:r w:rsidRPr="00457AF8">
        <w:rPr>
          <w:i/>
          <w:iCs/>
        </w:rPr>
        <w:t>Australian simplified disclosures for Tier 2 entities</w:t>
      </w:r>
      <w:r>
        <w:t xml:space="preserve"> to </w:t>
      </w:r>
      <w:r w:rsidR="00654E60">
        <w:t>various</w:t>
      </w:r>
      <w:r>
        <w:t xml:space="preserve"> Interpretations to identify their disclosure requirements that do not apply to entities preparing general purpose financial statements </w:t>
      </w:r>
      <w:r w:rsidR="006C0613">
        <w:t xml:space="preserve">(Tier 2) </w:t>
      </w:r>
      <w:r>
        <w:t xml:space="preserve">in accordance with AASB 1060. </w:t>
      </w:r>
      <w:r w:rsidR="00654E60">
        <w:t xml:space="preserve">The preamble in each of </w:t>
      </w:r>
      <w:r>
        <w:t xml:space="preserve">the </w:t>
      </w:r>
      <w:r w:rsidR="00654E60">
        <w:t xml:space="preserve">following </w:t>
      </w:r>
      <w:r>
        <w:t xml:space="preserve">appendices </w:t>
      </w:r>
      <w:r w:rsidR="00654E60">
        <w:t>stated “</w:t>
      </w:r>
      <w:r w:rsidR="00654E60" w:rsidRPr="00654E60">
        <w:rPr>
          <w:i/>
          <w:iCs/>
        </w:rPr>
        <w:t>This appendix is an integral part of the Standard</w:t>
      </w:r>
      <w:r w:rsidR="00654E60">
        <w:t>” and is amended to read “</w:t>
      </w:r>
      <w:r w:rsidR="00654E60" w:rsidRPr="00654E60">
        <w:rPr>
          <w:i/>
          <w:iCs/>
        </w:rPr>
        <w:t xml:space="preserve">This appendix is an integral part of the </w:t>
      </w:r>
      <w:r w:rsidR="00654E60">
        <w:rPr>
          <w:i/>
          <w:iCs/>
        </w:rPr>
        <w:t>Interpretation</w:t>
      </w:r>
      <w:r w:rsidR="00654E60">
        <w:t>”:</w:t>
      </w:r>
    </w:p>
    <w:p w14:paraId="64484A63" w14:textId="77777777" w:rsidR="005A1BAF" w:rsidRDefault="00654E60" w:rsidP="00654E60">
      <w:pPr>
        <w:spacing w:before="100" w:after="100"/>
        <w:ind w:left="1564" w:hanging="782"/>
      </w:pPr>
      <w:r>
        <w:t>(a)</w:t>
      </w:r>
      <w:r>
        <w:tab/>
      </w:r>
      <w:r>
        <w:rPr>
          <w:bCs/>
          <w:iCs/>
        </w:rPr>
        <w:t xml:space="preserve">Appendix B of </w:t>
      </w:r>
      <w:r w:rsidRPr="00457AF8">
        <w:rPr>
          <w:bCs/>
        </w:rPr>
        <w:t xml:space="preserve">Interpretation 2 </w:t>
      </w:r>
      <w:r w:rsidRPr="00457AF8">
        <w:rPr>
          <w:bCs/>
          <w:i/>
        </w:rPr>
        <w:t>Members’ Shares in Co-operative Entities and Similar Instruments</w:t>
      </w:r>
      <w:r>
        <w:t>;</w:t>
      </w:r>
    </w:p>
    <w:p w14:paraId="00594C4B" w14:textId="77777777" w:rsidR="005A1BAF" w:rsidRPr="005A1BAF" w:rsidRDefault="005A1BAF" w:rsidP="00654E60">
      <w:pPr>
        <w:spacing w:before="100" w:after="100"/>
        <w:ind w:left="1564" w:hanging="782"/>
      </w:pPr>
      <w:r w:rsidRPr="005A1BAF">
        <w:t>(b)</w:t>
      </w:r>
      <w:r w:rsidRPr="005A1BAF">
        <w:tab/>
      </w:r>
      <w:r w:rsidRPr="005A1BAF">
        <w:rPr>
          <w:iCs/>
        </w:rPr>
        <w:t xml:space="preserve">Appendix A of </w:t>
      </w:r>
      <w:r w:rsidRPr="005A1BAF">
        <w:t xml:space="preserve">Interpretation 5 </w:t>
      </w:r>
      <w:r w:rsidRPr="005A1BAF">
        <w:rPr>
          <w:i/>
        </w:rPr>
        <w:t>Rights to Interests arising from Decommissioning, Restoration and Environmental Rehabilitation Funds</w:t>
      </w:r>
      <w:r w:rsidRPr="005A1BAF">
        <w:rPr>
          <w:iCs/>
        </w:rPr>
        <w:t>;</w:t>
      </w:r>
      <w:r w:rsidRPr="005A1BAF">
        <w:t xml:space="preserve"> </w:t>
      </w:r>
    </w:p>
    <w:p w14:paraId="34597CB9" w14:textId="77777777" w:rsidR="005A1BAF" w:rsidRPr="005A1BAF" w:rsidRDefault="005A1BAF" w:rsidP="00654E60">
      <w:pPr>
        <w:spacing w:before="100" w:after="100"/>
        <w:ind w:left="1564" w:hanging="782"/>
      </w:pPr>
      <w:r w:rsidRPr="005A1BAF">
        <w:t>(c)</w:t>
      </w:r>
      <w:r w:rsidRPr="005A1BAF">
        <w:tab/>
      </w:r>
      <w:r w:rsidRPr="005A1BAF">
        <w:rPr>
          <w:iCs/>
        </w:rPr>
        <w:t xml:space="preserve">Appendix A of </w:t>
      </w:r>
      <w:r w:rsidRPr="005A1BAF">
        <w:t xml:space="preserve">Interpretation 17 </w:t>
      </w:r>
      <w:r w:rsidRPr="005A1BAF">
        <w:rPr>
          <w:i/>
          <w:iCs/>
        </w:rPr>
        <w:t>Distributio</w:t>
      </w:r>
      <w:r w:rsidRPr="005A1BAF">
        <w:rPr>
          <w:i/>
        </w:rPr>
        <w:t>ns of Non-cash Assets to Owners</w:t>
      </w:r>
      <w:r w:rsidRPr="005A1BAF">
        <w:rPr>
          <w:iCs/>
        </w:rPr>
        <w:t>;</w:t>
      </w:r>
    </w:p>
    <w:p w14:paraId="10213044" w14:textId="4291521F" w:rsidR="005A1BAF" w:rsidRPr="005A1BAF" w:rsidRDefault="005A1BAF" w:rsidP="00654E60">
      <w:pPr>
        <w:spacing w:before="100" w:after="100"/>
        <w:ind w:left="1564" w:hanging="782"/>
        <w:rPr>
          <w:iCs/>
        </w:rPr>
      </w:pPr>
      <w:r w:rsidRPr="005A1BAF">
        <w:t>(d)</w:t>
      </w:r>
      <w:r w:rsidRPr="005A1BAF">
        <w:tab/>
      </w:r>
      <w:r w:rsidRPr="005A1BAF">
        <w:rPr>
          <w:iCs/>
        </w:rPr>
        <w:t xml:space="preserve">Appendix C of </w:t>
      </w:r>
      <w:r w:rsidRPr="005A1BAF">
        <w:t xml:space="preserve">Interpretation 23 </w:t>
      </w:r>
      <w:r w:rsidRPr="005A1BAF">
        <w:rPr>
          <w:i/>
        </w:rPr>
        <w:t>Uncertainty over Income Tax Treatments</w:t>
      </w:r>
      <w:r w:rsidRPr="005A1BAF">
        <w:rPr>
          <w:iCs/>
        </w:rPr>
        <w:t>;</w:t>
      </w:r>
      <w:r w:rsidR="00D8509E" w:rsidRPr="00D8509E">
        <w:rPr>
          <w:iCs/>
        </w:rPr>
        <w:t xml:space="preserve"> </w:t>
      </w:r>
      <w:r w:rsidR="00D8509E" w:rsidRPr="005A1BAF">
        <w:rPr>
          <w:iCs/>
        </w:rPr>
        <w:t>and</w:t>
      </w:r>
    </w:p>
    <w:p w14:paraId="57356ACC" w14:textId="726A74A3" w:rsidR="005A1BAF" w:rsidRPr="005A1BAF" w:rsidRDefault="005A1BAF" w:rsidP="00654E60">
      <w:pPr>
        <w:spacing w:before="100" w:after="100"/>
        <w:ind w:left="1564" w:hanging="782"/>
        <w:rPr>
          <w:iCs/>
        </w:rPr>
      </w:pPr>
      <w:r w:rsidRPr="005A1BAF">
        <w:rPr>
          <w:iCs/>
        </w:rPr>
        <w:t>(e)</w:t>
      </w:r>
      <w:r w:rsidRPr="005A1BAF">
        <w:rPr>
          <w:iCs/>
        </w:rPr>
        <w:tab/>
        <w:t>Appendix A of</w:t>
      </w:r>
      <w:r w:rsidRPr="005A1BAF">
        <w:t xml:space="preserve"> Interpretation 129 </w:t>
      </w:r>
      <w:r w:rsidRPr="005A1BAF">
        <w:rPr>
          <w:i/>
        </w:rPr>
        <w:t>Service Concession Arrangements: Disclosure</w:t>
      </w:r>
      <w:r w:rsidR="00FA58FF">
        <w:rPr>
          <w:i/>
        </w:rPr>
        <w:t>s</w:t>
      </w:r>
      <w:r w:rsidR="00D8509E">
        <w:rPr>
          <w:iCs/>
        </w:rPr>
        <w:t>.</w:t>
      </w:r>
    </w:p>
    <w:p w14:paraId="7A6FA80A" w14:textId="5203AA63" w:rsidR="004509E0" w:rsidRPr="003B164E" w:rsidRDefault="004509E0" w:rsidP="004509E0">
      <w:pPr>
        <w:pStyle w:val="Heading2Indent1"/>
        <w:ind w:left="782"/>
        <w:rPr>
          <w:i/>
        </w:rPr>
      </w:pPr>
      <w:r w:rsidRPr="003B164E">
        <w:t xml:space="preserve">Amendments to </w:t>
      </w:r>
      <w:r>
        <w:t>Interpretation</w:t>
      </w:r>
      <w:r w:rsidRPr="003B164E">
        <w:t xml:space="preserve"> </w:t>
      </w:r>
      <w:r>
        <w:t>16</w:t>
      </w:r>
      <w:r w:rsidRPr="00FA58FF">
        <w:rPr>
          <w:bCs/>
          <w:i/>
        </w:rPr>
        <w:t xml:space="preserve"> </w:t>
      </w:r>
      <w:r w:rsidRPr="007B452D">
        <w:rPr>
          <w:bCs/>
          <w:i/>
        </w:rPr>
        <w:t>Hedges of a Net Investment in a Foreign Operation</w:t>
      </w:r>
    </w:p>
    <w:p w14:paraId="288E8703" w14:textId="18D758C3" w:rsidR="004509E0" w:rsidRPr="003B164E" w:rsidRDefault="004509E0" w:rsidP="004509E0">
      <w:pPr>
        <w:pStyle w:val="NumPlain1"/>
        <w:tabs>
          <w:tab w:val="clear" w:pos="510"/>
        </w:tabs>
        <w:ind w:left="782" w:hanging="782"/>
      </w:pPr>
      <w:r>
        <w:t xml:space="preserve">In the diagram in paragraph AG2, the functional currency of Subsidiary B </w:t>
      </w:r>
      <w:r w:rsidR="00DB3814">
        <w:t xml:space="preserve">of ‘USD’ (US dollars) </w:t>
      </w:r>
      <w:r>
        <w:t xml:space="preserve">is amended to </w:t>
      </w:r>
      <w:r w:rsidR="00DB3814">
        <w:t>‘</w:t>
      </w:r>
      <w:r>
        <w:t>GBP</w:t>
      </w:r>
      <w:r w:rsidR="00DB3814">
        <w:t>’</w:t>
      </w:r>
      <w:r>
        <w:t xml:space="preserve"> (i.e. pounds </w:t>
      </w:r>
      <w:r w:rsidR="00DB3814">
        <w:t>sterling</w:t>
      </w:r>
      <w:r>
        <w:t>).</w:t>
      </w:r>
    </w:p>
    <w:p w14:paraId="5B306D45" w14:textId="5215AB3E" w:rsidR="00FA58FF" w:rsidRPr="003B164E" w:rsidRDefault="00FA58FF" w:rsidP="00FA58FF">
      <w:pPr>
        <w:pStyle w:val="Heading2Indent1"/>
        <w:ind w:left="782"/>
        <w:rPr>
          <w:i/>
        </w:rPr>
      </w:pPr>
      <w:r w:rsidRPr="003B164E">
        <w:t xml:space="preserve">Amendments to </w:t>
      </w:r>
      <w:r>
        <w:t>Interpretation</w:t>
      </w:r>
      <w:r w:rsidRPr="003B164E">
        <w:t xml:space="preserve"> </w:t>
      </w:r>
      <w:r>
        <w:t xml:space="preserve">132 </w:t>
      </w:r>
      <w:r w:rsidRPr="00FA58FF">
        <w:rPr>
          <w:bCs/>
          <w:i/>
        </w:rPr>
        <w:t>Intangible Assets – Web Site Costs</w:t>
      </w:r>
    </w:p>
    <w:p w14:paraId="64122E97" w14:textId="3F953D4A" w:rsidR="00FA58FF" w:rsidRPr="003B164E" w:rsidRDefault="00FA58FF" w:rsidP="00FA58FF">
      <w:pPr>
        <w:pStyle w:val="NumPlain1"/>
        <w:tabs>
          <w:tab w:val="clear" w:pos="510"/>
        </w:tabs>
        <w:ind w:left="782" w:hanging="782"/>
      </w:pPr>
      <w:r>
        <w:t>Paragraph AusCF1 is amended as follows:</w:t>
      </w:r>
    </w:p>
    <w:p w14:paraId="28923BA3" w14:textId="1E1F1274" w:rsidR="00FA58FF" w:rsidRDefault="00FA58FF" w:rsidP="00FA58FF">
      <w:pPr>
        <w:spacing w:before="100" w:after="100"/>
        <w:ind w:left="1564" w:hanging="782"/>
      </w:pPr>
      <w:r>
        <w:t>AusCF1</w:t>
      </w:r>
      <w:r>
        <w:tab/>
        <w:t xml:space="preserve">AusCF paragraphs and footnotes included in this </w:t>
      </w:r>
      <w:r w:rsidRPr="00736130">
        <w:rPr>
          <w:strike/>
        </w:rPr>
        <w:t>Standard</w:t>
      </w:r>
      <w:r>
        <w:t xml:space="preserve"> </w:t>
      </w:r>
      <w:r w:rsidR="00736130" w:rsidRPr="00736130">
        <w:rPr>
          <w:u w:val="single"/>
        </w:rPr>
        <w:t>Interpretation</w:t>
      </w:r>
      <w:r w:rsidR="00736130" w:rsidRPr="005A1BAF">
        <w:t xml:space="preserve"> </w:t>
      </w:r>
      <w:r>
        <w:t>apply only to:</w:t>
      </w:r>
    </w:p>
    <w:p w14:paraId="0D069B75" w14:textId="77777777" w:rsidR="00FA58FF" w:rsidRDefault="00FA58FF" w:rsidP="00FA58FF">
      <w:pPr>
        <w:spacing w:before="100" w:after="100"/>
        <w:ind w:left="2347" w:hanging="782"/>
      </w:pPr>
      <w:r>
        <w:t>(a)</w:t>
      </w:r>
      <w:r>
        <w:tab/>
        <w:t>…</w:t>
      </w:r>
    </w:p>
    <w:p w14:paraId="491A1CC6" w14:textId="0A791E8C" w:rsidR="00736130" w:rsidRPr="003B164E" w:rsidRDefault="006C0613" w:rsidP="00736130">
      <w:pPr>
        <w:pStyle w:val="NumPlain1"/>
        <w:tabs>
          <w:tab w:val="clear" w:pos="510"/>
        </w:tabs>
        <w:ind w:left="782" w:hanging="782"/>
      </w:pPr>
      <w:r>
        <w:t>The third paragraph under the ‘Effective date’ heading is numbered as paragraph Aus10.4.</w:t>
      </w:r>
    </w:p>
    <w:p w14:paraId="24141F42" w14:textId="5C180647" w:rsidR="00D8509E" w:rsidRPr="003B164E" w:rsidRDefault="00D8509E" w:rsidP="00D8509E">
      <w:pPr>
        <w:pStyle w:val="Heading2Indent1"/>
        <w:ind w:left="782"/>
        <w:rPr>
          <w:i/>
        </w:rPr>
      </w:pPr>
      <w:r w:rsidRPr="003B164E">
        <w:t xml:space="preserve">Amendments to </w:t>
      </w:r>
      <w:r>
        <w:t>Interpretation</w:t>
      </w:r>
      <w:r w:rsidRPr="003B164E">
        <w:t xml:space="preserve"> </w:t>
      </w:r>
      <w:r>
        <w:t xml:space="preserve">1052 </w:t>
      </w:r>
      <w:r w:rsidRPr="005A1BAF">
        <w:rPr>
          <w:i/>
        </w:rPr>
        <w:t>Tax Consolidation Accounting</w:t>
      </w:r>
    </w:p>
    <w:p w14:paraId="6241131E" w14:textId="589E6BAE" w:rsidR="00D8509E" w:rsidRDefault="00D8509E" w:rsidP="00D8509E">
      <w:pPr>
        <w:pStyle w:val="NumPlain1"/>
        <w:tabs>
          <w:tab w:val="clear" w:pos="510"/>
        </w:tabs>
        <w:ind w:left="782" w:hanging="782"/>
      </w:pPr>
      <w:r>
        <w:t xml:space="preserve">In paragraph 45, the reference to AASB 139 </w:t>
      </w:r>
      <w:r w:rsidRPr="00D8509E">
        <w:rPr>
          <w:i/>
          <w:iCs/>
        </w:rPr>
        <w:t>Financial Instruments: Recognition and Measurement</w:t>
      </w:r>
      <w:r>
        <w:t xml:space="preserve"> is replaced by a reference to AASB 9 </w:t>
      </w:r>
      <w:r w:rsidRPr="00D8509E">
        <w:rPr>
          <w:i/>
          <w:iCs/>
        </w:rPr>
        <w:t>Financial Instruments</w:t>
      </w:r>
      <w:r>
        <w:t>.</w:t>
      </w:r>
    </w:p>
    <w:p w14:paraId="1652C60F" w14:textId="31722CE8" w:rsidR="00D8509E" w:rsidRDefault="00D8509E" w:rsidP="00D8509E">
      <w:pPr>
        <w:pStyle w:val="NumPlain1"/>
        <w:tabs>
          <w:tab w:val="clear" w:pos="510"/>
        </w:tabs>
        <w:ind w:left="782" w:hanging="782"/>
      </w:pPr>
      <w:r>
        <w:t>In Appendix A, the preamble “</w:t>
      </w:r>
      <w:r w:rsidRPr="00654E60">
        <w:rPr>
          <w:i/>
          <w:iCs/>
        </w:rPr>
        <w:t>This appendix is an integral part of the Standard</w:t>
      </w:r>
      <w:r>
        <w:t>” is amended to read “</w:t>
      </w:r>
      <w:r w:rsidRPr="00654E60">
        <w:rPr>
          <w:i/>
          <w:iCs/>
        </w:rPr>
        <w:t xml:space="preserve">This appendix is an integral part of the </w:t>
      </w:r>
      <w:r>
        <w:rPr>
          <w:i/>
          <w:iCs/>
        </w:rPr>
        <w:t>Interpretation</w:t>
      </w:r>
      <w:r>
        <w:t>”.</w:t>
      </w:r>
    </w:p>
    <w:p w14:paraId="0431897D" w14:textId="68C4BEA3" w:rsidR="00C9671B" w:rsidRPr="003B164E" w:rsidRDefault="00C9671B" w:rsidP="00D8509E">
      <w:pPr>
        <w:pStyle w:val="NumPlain1"/>
        <w:tabs>
          <w:tab w:val="clear" w:pos="510"/>
        </w:tabs>
        <w:ind w:left="782" w:hanging="782"/>
      </w:pPr>
      <w:r>
        <w:t xml:space="preserve">Below the heading “References”, the reference to AASB 139 </w:t>
      </w:r>
      <w:r w:rsidRPr="00D8509E">
        <w:rPr>
          <w:i/>
          <w:iCs/>
        </w:rPr>
        <w:t>Financial Instruments: Recognition and Measurement</w:t>
      </w:r>
      <w:r>
        <w:t xml:space="preserve"> is deleted.</w:t>
      </w:r>
    </w:p>
    <w:p w14:paraId="53A2BC82" w14:textId="313D1ADC" w:rsidR="00840662" w:rsidRPr="003B164E" w:rsidRDefault="00840662" w:rsidP="00840662">
      <w:pPr>
        <w:pStyle w:val="Heading2Indent1"/>
        <w:ind w:left="782"/>
        <w:rPr>
          <w:i/>
        </w:rPr>
      </w:pPr>
      <w:r w:rsidRPr="003B164E">
        <w:t xml:space="preserve">Amendments to </w:t>
      </w:r>
      <w:r>
        <w:t xml:space="preserve">the </w:t>
      </w:r>
      <w:r w:rsidRPr="00840662">
        <w:rPr>
          <w:i/>
          <w:iCs w:val="0"/>
        </w:rPr>
        <w:t>Conceptual Framework for</w:t>
      </w:r>
      <w:r w:rsidRPr="003B164E">
        <w:t xml:space="preserve"> </w:t>
      </w:r>
      <w:r w:rsidRPr="00B42464">
        <w:rPr>
          <w:i/>
          <w:iCs w:val="0"/>
        </w:rPr>
        <w:t xml:space="preserve">Financial </w:t>
      </w:r>
      <w:r>
        <w:rPr>
          <w:i/>
          <w:iCs w:val="0"/>
        </w:rPr>
        <w:t>Reporting</w:t>
      </w:r>
    </w:p>
    <w:p w14:paraId="2526AF44" w14:textId="42A4B816" w:rsidR="00840662" w:rsidRDefault="00840662" w:rsidP="00840662">
      <w:pPr>
        <w:pStyle w:val="NumPlain1"/>
        <w:tabs>
          <w:tab w:val="clear" w:pos="510"/>
        </w:tabs>
        <w:ind w:left="782" w:hanging="782"/>
      </w:pPr>
      <w:r>
        <w:t xml:space="preserve">In the Appendix of defined terms accompanying the Conceptual Framework, the definition of </w:t>
      </w:r>
      <w:r w:rsidR="00665A95">
        <w:t>‘</w:t>
      </w:r>
      <w:r>
        <w:t>material information</w:t>
      </w:r>
      <w:r w:rsidR="00665A95">
        <w:t>’</w:t>
      </w:r>
      <w:r>
        <w:t xml:space="preserve"> is amended as follows:</w:t>
      </w:r>
    </w:p>
    <w:p w14:paraId="24AE41A6" w14:textId="329EAFE8" w:rsidR="00665A95" w:rsidRDefault="00840662" w:rsidP="00334D37">
      <w:pPr>
        <w:spacing w:before="100" w:after="100"/>
        <w:ind w:left="1564" w:hanging="782"/>
      </w:pPr>
      <w:r w:rsidRPr="00840662">
        <w:tab/>
      </w:r>
      <w:r w:rsidR="00665A95" w:rsidRPr="002724CF">
        <w:t xml:space="preserve">Information </w:t>
      </w:r>
      <w:r w:rsidR="00665A95" w:rsidRPr="00665A95">
        <w:rPr>
          <w:strike/>
        </w:rPr>
        <w:t>whose omission or misstatement could</w:t>
      </w:r>
      <w:r w:rsidR="00665A95" w:rsidRPr="002724CF">
        <w:t xml:space="preserve"> </w:t>
      </w:r>
      <w:r w:rsidR="00665A95" w:rsidRPr="00665A95">
        <w:rPr>
          <w:u w:val="single"/>
        </w:rPr>
        <w:t>is material if omitting, misstating or obscuring it could reasonably be expected to</w:t>
      </w:r>
      <w:r w:rsidR="00665A95">
        <w:t xml:space="preserve"> </w:t>
      </w:r>
      <w:r w:rsidR="00665A95" w:rsidRPr="002724CF">
        <w:t>influence decisions that the primary users of general purpose financial reports make on the basis of those reports, which provide financial information about a specific reporting entity</w:t>
      </w:r>
      <w:r w:rsidR="00665A95">
        <w:t>.</w:t>
      </w:r>
    </w:p>
    <w:p w14:paraId="41E564DF" w14:textId="3755FADF" w:rsidR="005C5BB3" w:rsidRPr="003B164E" w:rsidRDefault="005C5BB3" w:rsidP="005C5BB3">
      <w:pPr>
        <w:pStyle w:val="Heading2Indent1"/>
        <w:ind w:left="782"/>
        <w:rPr>
          <w:i/>
        </w:rPr>
      </w:pPr>
      <w:r w:rsidRPr="003B164E">
        <w:lastRenderedPageBreak/>
        <w:t xml:space="preserve">Amendments to AASB </w:t>
      </w:r>
      <w:r w:rsidR="00755217">
        <w:t>Practice Statement 2</w:t>
      </w:r>
      <w:r w:rsidRPr="003B164E">
        <w:t xml:space="preserve"> </w:t>
      </w:r>
      <w:r w:rsidR="00755217">
        <w:rPr>
          <w:i/>
          <w:iCs w:val="0"/>
        </w:rPr>
        <w:t>Making Materiality Judgements</w:t>
      </w:r>
    </w:p>
    <w:p w14:paraId="185BA597" w14:textId="63B57E9B" w:rsidR="005C5BB3" w:rsidRDefault="005C5BB3" w:rsidP="005C5BB3">
      <w:pPr>
        <w:pStyle w:val="NumPlain1"/>
        <w:tabs>
          <w:tab w:val="clear" w:pos="510"/>
        </w:tabs>
        <w:ind w:left="782" w:hanging="782"/>
      </w:pPr>
      <w:r>
        <w:t xml:space="preserve">In </w:t>
      </w:r>
      <w:r w:rsidR="00755217">
        <w:t xml:space="preserve">footnote 8 to </w:t>
      </w:r>
      <w:r>
        <w:t>paragraph</w:t>
      </w:r>
      <w:r w:rsidR="00755217">
        <w:t xml:space="preserve"> 8</w:t>
      </w:r>
      <w:r w:rsidR="00904E3F">
        <w:t>,</w:t>
      </w:r>
      <w:r w:rsidR="00755217">
        <w:t xml:space="preserve"> and also in paragraph 73</w:t>
      </w:r>
      <w:r>
        <w:t>, the t</w:t>
      </w:r>
      <w:r w:rsidR="00755217">
        <w:t>itle of AASB 108,</w:t>
      </w:r>
      <w:r>
        <w:t xml:space="preserve"> “</w:t>
      </w:r>
      <w:r w:rsidR="00755217" w:rsidRPr="00755217">
        <w:rPr>
          <w:i/>
          <w:iCs/>
        </w:rPr>
        <w:t>Accounting Policies, Changes in Accounting Estimates and Errors</w:t>
      </w:r>
      <w:r>
        <w:t>”</w:t>
      </w:r>
      <w:r w:rsidR="00755217">
        <w:t>, is added after the reference to AASB 108.</w:t>
      </w:r>
    </w:p>
    <w:p w14:paraId="44C6FEF0" w14:textId="47C386DB" w:rsidR="00D71907" w:rsidRDefault="00D71907" w:rsidP="005C5BB3">
      <w:pPr>
        <w:pStyle w:val="NumPlain1"/>
        <w:tabs>
          <w:tab w:val="clear" w:pos="510"/>
        </w:tabs>
        <w:ind w:left="782" w:hanging="782"/>
      </w:pPr>
      <w:r>
        <w:t>In footnote 35 to paragraph 67, the text “Australian Accounting Standards – Reduced Disclosure Requirements” is amended to read “Australian Accounting Standards – Simplified Disclosures”.</w:t>
      </w:r>
    </w:p>
    <w:p w14:paraId="3F64ACC2" w14:textId="0CF78DC5" w:rsidR="007F1E20" w:rsidRDefault="007F1E20" w:rsidP="007F1E20">
      <w:pPr>
        <w:pStyle w:val="Heading2"/>
      </w:pPr>
      <w:r>
        <w:t>Editorial corrections from 1 January 2023</w:t>
      </w:r>
    </w:p>
    <w:p w14:paraId="6060980A" w14:textId="3C0784D9" w:rsidR="007F1E20" w:rsidRDefault="007F1E20" w:rsidP="007F1E20">
      <w:pPr>
        <w:pStyle w:val="NumPlain1"/>
        <w:tabs>
          <w:tab w:val="clear" w:pos="510"/>
        </w:tabs>
        <w:ind w:left="782" w:hanging="782"/>
      </w:pPr>
      <w:r>
        <w:t>The following editorial corrections apply to annua</w:t>
      </w:r>
      <w:r w:rsidR="002D633A">
        <w:t>l</w:t>
      </w:r>
      <w:r>
        <w:t xml:space="preserve"> periods beginning on or after 1 January 2023.</w:t>
      </w:r>
      <w:r w:rsidR="002D633A">
        <w:t xml:space="preserve"> Earlier application is permitted.</w:t>
      </w:r>
    </w:p>
    <w:p w14:paraId="14446552" w14:textId="7A6C2744" w:rsidR="007F1E20" w:rsidRPr="003B164E" w:rsidRDefault="007F1E20" w:rsidP="007F1E20">
      <w:pPr>
        <w:pStyle w:val="Heading2Indent1"/>
        <w:ind w:left="782"/>
        <w:rPr>
          <w:i/>
        </w:rPr>
      </w:pPr>
      <w:r w:rsidRPr="003B164E">
        <w:t>Amendments to AASB 1</w:t>
      </w:r>
      <w:r w:rsidR="002D633A">
        <w:t>7</w:t>
      </w:r>
      <w:r w:rsidRPr="003B164E">
        <w:t xml:space="preserve"> </w:t>
      </w:r>
      <w:r w:rsidR="002D633A" w:rsidRPr="007F1E20">
        <w:rPr>
          <w:i/>
          <w:iCs w:val="0"/>
        </w:rPr>
        <w:t>Insurance Contracts</w:t>
      </w:r>
    </w:p>
    <w:p w14:paraId="1EEFC246" w14:textId="53BE7687" w:rsidR="007F1E20" w:rsidRDefault="002D633A" w:rsidP="007F1E20">
      <w:pPr>
        <w:pStyle w:val="NumPlain1"/>
        <w:tabs>
          <w:tab w:val="clear" w:pos="510"/>
        </w:tabs>
        <w:ind w:left="782" w:hanging="782"/>
      </w:pPr>
      <w:r>
        <w:t>The defined term “insurance risk” is italicised in paragraph 7(h) instead of paragraph 8(c)</w:t>
      </w:r>
      <w:r w:rsidR="007F1E20">
        <w:t>.</w:t>
      </w:r>
    </w:p>
    <w:p w14:paraId="4CD60E88" w14:textId="35CC65B2" w:rsidR="002D633A" w:rsidRDefault="002D633A" w:rsidP="007F1E20">
      <w:pPr>
        <w:pStyle w:val="NumPlain1"/>
        <w:tabs>
          <w:tab w:val="clear" w:pos="510"/>
        </w:tabs>
        <w:ind w:left="782" w:hanging="782"/>
      </w:pPr>
      <w:r>
        <w:t>The defined term “insured event” is italicised in paragraph 8A</w:t>
      </w:r>
      <w:r w:rsidR="008E701F">
        <w:t xml:space="preserve"> (as “</w:t>
      </w:r>
      <w:r w:rsidR="008E701F" w:rsidRPr="008E701F">
        <w:rPr>
          <w:i/>
          <w:iCs/>
        </w:rPr>
        <w:t>insured events</w:t>
      </w:r>
      <w:r w:rsidR="008E701F">
        <w:t>”)</w:t>
      </w:r>
      <w:r>
        <w:t xml:space="preserve"> instead of </w:t>
      </w:r>
      <w:r w:rsidR="008E701F">
        <w:t xml:space="preserve">in </w:t>
      </w:r>
      <w:r>
        <w:t xml:space="preserve">paragraph </w:t>
      </w:r>
      <w:r w:rsidR="008E701F">
        <w:t>127</w:t>
      </w:r>
      <w:r>
        <w:t>.</w:t>
      </w:r>
    </w:p>
    <w:p w14:paraId="7D663B52" w14:textId="0E30CB7F" w:rsidR="008E701F" w:rsidRDefault="008E701F" w:rsidP="007F1E20">
      <w:pPr>
        <w:pStyle w:val="NumPlain1"/>
        <w:tabs>
          <w:tab w:val="clear" w:pos="510"/>
        </w:tabs>
        <w:ind w:left="782" w:hanging="782"/>
      </w:pPr>
      <w:r>
        <w:t>In paragrap</w:t>
      </w:r>
      <w:r w:rsidR="00BE01F4">
        <w:t>h</w:t>
      </w:r>
      <w:r>
        <w:t xml:space="preserve"> 14, the text “</w:t>
      </w:r>
      <w:r w:rsidRPr="00BE01F4">
        <w:rPr>
          <w:b/>
          <w:bCs/>
          <w:i/>
          <w:iCs/>
        </w:rPr>
        <w:t>portfolios of insurance contracts</w:t>
      </w:r>
      <w:r>
        <w:t xml:space="preserve">” </w:t>
      </w:r>
      <w:r w:rsidR="00BE01F4">
        <w:t>is amended to remove the italics, as the defined term appears in italics in an earlier paragraph.</w:t>
      </w:r>
    </w:p>
    <w:p w14:paraId="00FB8628" w14:textId="7A04B5B1" w:rsidR="00BE01F4" w:rsidRDefault="00BE01F4" w:rsidP="007F1E20">
      <w:pPr>
        <w:pStyle w:val="NumPlain1"/>
        <w:tabs>
          <w:tab w:val="clear" w:pos="510"/>
        </w:tabs>
        <w:ind w:left="782" w:hanging="782"/>
      </w:pPr>
      <w:r>
        <w:t>In paragraph 28E, the text “If entity identifies an impairment loss” is amended to read “If an entity identifies an impairment loss”.</w:t>
      </w:r>
    </w:p>
    <w:p w14:paraId="21BB34D9" w14:textId="77C13894" w:rsidR="002A5D8B" w:rsidRDefault="002A5D8B" w:rsidP="007F1E20">
      <w:pPr>
        <w:pStyle w:val="NumPlain1"/>
        <w:tabs>
          <w:tab w:val="clear" w:pos="510"/>
        </w:tabs>
        <w:ind w:left="782" w:hanging="782"/>
      </w:pPr>
      <w:r>
        <w:t>In paragraph C5B(a), the text “paragraphs C14B–C14D” is amended to read “paragraphs C14B–C14D and C17A”.</w:t>
      </w:r>
    </w:p>
    <w:p w14:paraId="4AA48B70" w14:textId="6A0B20D0" w:rsidR="00334D37" w:rsidRDefault="00334D37" w:rsidP="007F1E20">
      <w:pPr>
        <w:pStyle w:val="NumPlain1"/>
        <w:tabs>
          <w:tab w:val="clear" w:pos="510"/>
        </w:tabs>
        <w:ind w:left="782" w:hanging="782"/>
      </w:pPr>
      <w:r>
        <w:t>Paragraph C24A is amended as follows:</w:t>
      </w:r>
    </w:p>
    <w:p w14:paraId="5FB43061" w14:textId="3D8C3138" w:rsidR="002D633A" w:rsidRDefault="00334D37" w:rsidP="00334D37">
      <w:pPr>
        <w:spacing w:before="100" w:after="100"/>
        <w:ind w:left="1564" w:hanging="782"/>
      </w:pPr>
      <w:r>
        <w:t>C24A</w:t>
      </w:r>
      <w:r>
        <w:tab/>
        <w:t>In applying the fair value approach for an asset for insurance acquisition cash flows … at the transition date for the rights to obtain:</w:t>
      </w:r>
    </w:p>
    <w:p w14:paraId="4648F7B4" w14:textId="173073D0" w:rsidR="00334D37" w:rsidRDefault="00334D37" w:rsidP="00334D37">
      <w:pPr>
        <w:spacing w:before="100" w:after="100"/>
        <w:ind w:left="2347" w:hanging="782"/>
      </w:pPr>
      <w:r>
        <w:t>(a)</w:t>
      </w:r>
      <w:r>
        <w:tab/>
        <w:t>recoveries of insurance acquisition cash flows from premiums of insurance contracts issued before the transition date but not recognised at the transition date;</w:t>
      </w:r>
    </w:p>
    <w:p w14:paraId="30632BB6" w14:textId="5A35874D" w:rsidR="00334D37" w:rsidRDefault="00334D37" w:rsidP="00334D37">
      <w:pPr>
        <w:spacing w:before="100" w:after="100"/>
        <w:ind w:left="2347" w:hanging="782"/>
      </w:pPr>
      <w:r>
        <w:t>(b)</w:t>
      </w:r>
      <w:r>
        <w:tab/>
        <w:t xml:space="preserve">future insurance contracts that are renewals of insurance contracts recognised at the </w:t>
      </w:r>
      <w:r w:rsidRPr="00334D37">
        <w:rPr>
          <w:strike/>
        </w:rPr>
        <w:t>date of the transaction</w:t>
      </w:r>
      <w:r>
        <w:t xml:space="preserve"> </w:t>
      </w:r>
      <w:r w:rsidRPr="00334D37">
        <w:rPr>
          <w:u w:val="single"/>
        </w:rPr>
        <w:t>transition date</w:t>
      </w:r>
      <w:r>
        <w:t xml:space="preserve"> and insurance contracts described in (a); and</w:t>
      </w:r>
    </w:p>
    <w:p w14:paraId="281D852C" w14:textId="61F6E006" w:rsidR="00334D37" w:rsidRDefault="00334D37" w:rsidP="00334D37">
      <w:pPr>
        <w:spacing w:before="100" w:after="100"/>
        <w:ind w:left="2347" w:hanging="782"/>
      </w:pPr>
      <w:r>
        <w:t>(c)</w:t>
      </w:r>
      <w:r>
        <w:tab/>
        <w:t xml:space="preserve">future insurance contracts, other than those in (b), after the </w:t>
      </w:r>
      <w:r w:rsidRPr="001549EC">
        <w:rPr>
          <w:strike/>
        </w:rPr>
        <w:t>date of the transaction</w:t>
      </w:r>
      <w:r>
        <w:t xml:space="preserve"> </w:t>
      </w:r>
      <w:r w:rsidR="001549EC" w:rsidRPr="00334D37">
        <w:rPr>
          <w:u w:val="single"/>
        </w:rPr>
        <w:t>transition date</w:t>
      </w:r>
      <w:r w:rsidR="001549EC">
        <w:t xml:space="preserve"> </w:t>
      </w:r>
      <w:r>
        <w:t xml:space="preserve">without paying again insurance acquisition cash flows the </w:t>
      </w:r>
      <w:r w:rsidRPr="001549EC">
        <w:rPr>
          <w:strike/>
        </w:rPr>
        <w:t>acquiree</w:t>
      </w:r>
      <w:r>
        <w:t xml:space="preserve"> </w:t>
      </w:r>
      <w:r w:rsidR="001549EC" w:rsidRPr="001549EC">
        <w:rPr>
          <w:u w:val="single"/>
        </w:rPr>
        <w:t>entity</w:t>
      </w:r>
      <w:r w:rsidR="001549EC">
        <w:t xml:space="preserve"> </w:t>
      </w:r>
      <w:r>
        <w:t>has already paid that are directly attributable to the related portfolio of insurance contracts.</w:t>
      </w:r>
    </w:p>
    <w:p w14:paraId="6F11B89B" w14:textId="185E5FD5" w:rsidR="00424736" w:rsidRDefault="00424736" w:rsidP="00424736">
      <w:pPr>
        <w:pStyle w:val="NumPlain1"/>
        <w:tabs>
          <w:tab w:val="clear" w:pos="510"/>
        </w:tabs>
        <w:ind w:left="782" w:hanging="782"/>
      </w:pPr>
      <w:r>
        <w:t xml:space="preserve">In the amendments to AASB 3 </w:t>
      </w:r>
      <w:r w:rsidRPr="00424736">
        <w:rPr>
          <w:i/>
          <w:iCs/>
        </w:rPr>
        <w:t>Business Combinations</w:t>
      </w:r>
      <w:r>
        <w:t xml:space="preserve"> in Appendix D, the heading “Insurance contracts” before paragraph 31A is demoted to the same level as the heading “Assets held for sale” before paragraph 31 of AASB 3. This applies to both sets of amendments to AASB 3 as set out in Appendix D, that is, </w:t>
      </w:r>
      <w:r w:rsidR="00B8479A">
        <w:t xml:space="preserve">whether or not AASB 17 is applied in conjunction with AASB 16 </w:t>
      </w:r>
      <w:r w:rsidR="00B8479A" w:rsidRPr="00B8479A">
        <w:rPr>
          <w:i/>
          <w:iCs/>
        </w:rPr>
        <w:t>Leases</w:t>
      </w:r>
      <w:r w:rsidR="00B8479A">
        <w:t>.</w:t>
      </w:r>
    </w:p>
    <w:p w14:paraId="778F2BF8" w14:textId="063D0F34" w:rsidR="002B1E07" w:rsidRPr="003B164E" w:rsidRDefault="002B1E07" w:rsidP="00424736">
      <w:pPr>
        <w:pStyle w:val="NumPlain1"/>
        <w:tabs>
          <w:tab w:val="clear" w:pos="510"/>
        </w:tabs>
        <w:ind w:left="782" w:hanging="782"/>
      </w:pPr>
      <w:r>
        <w:t xml:space="preserve">In the amendments to paragraph 32B of AASB 140 </w:t>
      </w:r>
      <w:r>
        <w:rPr>
          <w:i/>
          <w:iCs/>
        </w:rPr>
        <w:t xml:space="preserve">Investment Property </w:t>
      </w:r>
      <w:r>
        <w:t xml:space="preserve">in Appendix D, a </w:t>
      </w:r>
      <w:r w:rsidR="00FF79CF">
        <w:t>struck-through</w:t>
      </w:r>
      <w:r>
        <w:t xml:space="preserve"> full stop is added after the </w:t>
      </w:r>
      <w:r w:rsidR="00FF79CF">
        <w:t>struck-through</w:t>
      </w:r>
      <w:r>
        <w:t xml:space="preserve"> text “held by the entity”.</w:t>
      </w:r>
    </w:p>
    <w:p w14:paraId="60E3AFEB" w14:textId="77777777" w:rsidR="0059596C" w:rsidRDefault="0059596C">
      <w:pPr>
        <w:pStyle w:val="Heading2"/>
      </w:pPr>
      <w:r>
        <w:t>Commencement of the legislative instrument</w:t>
      </w:r>
    </w:p>
    <w:p w14:paraId="19E0A38A" w14:textId="631FFBFC" w:rsidR="0059596C" w:rsidRPr="00D534E1" w:rsidRDefault="0059596C" w:rsidP="002F0877">
      <w:pPr>
        <w:pStyle w:val="NumBold1"/>
        <w:tabs>
          <w:tab w:val="clear" w:pos="510"/>
        </w:tabs>
        <w:ind w:left="782" w:hanging="782"/>
        <w:rPr>
          <w:b w:val="0"/>
        </w:rPr>
      </w:pPr>
      <w:r w:rsidRPr="00D534E1">
        <w:rPr>
          <w:b w:val="0"/>
        </w:rPr>
        <w:t xml:space="preserve">For legal purposes, this legislative instrument commences on </w:t>
      </w:r>
      <w:bookmarkStart w:id="19" w:name="CommenceDate"/>
      <w:r w:rsidRPr="00D534E1">
        <w:rPr>
          <w:b w:val="0"/>
        </w:rPr>
        <w:t>31 December 20</w:t>
      </w:r>
      <w:r w:rsidR="00512332">
        <w:rPr>
          <w:b w:val="0"/>
        </w:rPr>
        <w:t>2</w:t>
      </w:r>
      <w:r w:rsidRPr="00D534E1">
        <w:rPr>
          <w:b w:val="0"/>
        </w:rPr>
        <w:t>1</w:t>
      </w:r>
      <w:bookmarkEnd w:id="19"/>
      <w:r w:rsidRPr="00D534E1">
        <w:rPr>
          <w:b w:val="0"/>
        </w:rPr>
        <w:t>.</w:t>
      </w:r>
    </w:p>
    <w:sectPr w:rsidR="0059596C" w:rsidRPr="00D534E1" w:rsidSect="006D72A9">
      <w:footerReference w:type="default" r:id="rId14"/>
      <w:headerReference w:type="first" r:id="rId15"/>
      <w:footerReference w:type="first" r:id="rId16"/>
      <w:pgSz w:w="11907" w:h="16840" w:code="9"/>
      <w:pgMar w:top="1418" w:right="1418" w:bottom="1418" w:left="1418" w:header="709" w:footer="709" w:gutter="0"/>
      <w:paperSrc w:first="7" w:other="7"/>
      <w:cols w:space="720"/>
      <w:docGrid w:linePitch="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C1DFB" w14:textId="77777777" w:rsidR="00A22928" w:rsidRDefault="00A22928">
      <w:r>
        <w:separator/>
      </w:r>
    </w:p>
  </w:endnote>
  <w:endnote w:type="continuationSeparator" w:id="0">
    <w:p w14:paraId="418C0573" w14:textId="77777777" w:rsidR="00A22928" w:rsidRDefault="00A229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C5223" w14:textId="67177F1B" w:rsidR="00A96702" w:rsidRDefault="00BF653A">
    <w:pPr>
      <w:pStyle w:val="Footer"/>
      <w:rPr>
        <w:b/>
      </w:rPr>
    </w:pPr>
    <w:r>
      <w:rPr>
        <w:b/>
      </w:rPr>
      <w:t xml:space="preserve">AASB </w:t>
    </w:r>
    <w:r>
      <w:rPr>
        <w:b/>
      </w:rPr>
      <w:fldChar w:fldCharType="begin"/>
    </w:r>
    <w:r>
      <w:rPr>
        <w:b/>
      </w:rPr>
      <w:instrText xml:space="preserve"> REF DocNo  \* charformat </w:instrText>
    </w:r>
    <w:r>
      <w:rPr>
        <w:b/>
      </w:rPr>
      <w:fldChar w:fldCharType="separate"/>
    </w:r>
    <w:r w:rsidR="00A200DF" w:rsidRPr="00A200DF">
      <w:rPr>
        <w:b/>
      </w:rPr>
      <w:t>2021-7</w:t>
    </w:r>
    <w:r>
      <w:rPr>
        <w:b/>
      </w:rPr>
      <w:fldChar w:fldCharType="end"/>
    </w:r>
    <w:r w:rsidR="00A96702">
      <w:rPr>
        <w:b/>
      </w:rPr>
      <w:tab/>
    </w:r>
    <w:r w:rsidR="00A96702">
      <w:fldChar w:fldCharType="begin"/>
    </w:r>
    <w:r w:rsidR="00A96702">
      <w:instrText>PAGE</w:instrText>
    </w:r>
    <w:r w:rsidR="00A96702">
      <w:fldChar w:fldCharType="separate"/>
    </w:r>
    <w:r w:rsidR="007C7090">
      <w:rPr>
        <w:noProof/>
      </w:rPr>
      <w:t>2</w:t>
    </w:r>
    <w:r w:rsidR="00A96702">
      <w:fldChar w:fldCharType="end"/>
    </w:r>
    <w:r w:rsidR="00A96702">
      <w:tab/>
    </w:r>
    <w:r w:rsidR="00A96702">
      <w:rPr>
        <w:b/>
        <w:bCs/>
      </w:rPr>
      <w:t>COPYRIGH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522A6" w14:textId="4919B8FB" w:rsidR="00A96702" w:rsidRDefault="00BF653A">
    <w:pPr>
      <w:pStyle w:val="Footer"/>
      <w:rPr>
        <w:b/>
      </w:rPr>
    </w:pPr>
    <w:r>
      <w:rPr>
        <w:b/>
      </w:rPr>
      <w:t xml:space="preserve">AASB </w:t>
    </w:r>
    <w:r>
      <w:rPr>
        <w:b/>
      </w:rPr>
      <w:fldChar w:fldCharType="begin"/>
    </w:r>
    <w:r>
      <w:rPr>
        <w:b/>
      </w:rPr>
      <w:instrText xml:space="preserve"> REF DocNo  \* charformat </w:instrText>
    </w:r>
    <w:r>
      <w:rPr>
        <w:b/>
      </w:rPr>
      <w:fldChar w:fldCharType="separate"/>
    </w:r>
    <w:r w:rsidR="00A200DF" w:rsidRPr="00A200DF">
      <w:rPr>
        <w:b/>
      </w:rPr>
      <w:t>2021-7</w:t>
    </w:r>
    <w:r>
      <w:rPr>
        <w:b/>
      </w:rPr>
      <w:fldChar w:fldCharType="end"/>
    </w:r>
    <w:r w:rsidR="00A96702">
      <w:rPr>
        <w:b/>
      </w:rPr>
      <w:tab/>
    </w:r>
    <w:r w:rsidR="00A96702">
      <w:fldChar w:fldCharType="begin"/>
    </w:r>
    <w:r w:rsidR="00A96702">
      <w:instrText>PAGE</w:instrText>
    </w:r>
    <w:r w:rsidR="00A96702">
      <w:fldChar w:fldCharType="separate"/>
    </w:r>
    <w:r w:rsidR="007C7090">
      <w:rPr>
        <w:noProof/>
      </w:rPr>
      <w:t>3</w:t>
    </w:r>
    <w:r w:rsidR="00A96702">
      <w:fldChar w:fldCharType="end"/>
    </w:r>
    <w:r w:rsidR="00A96702">
      <w:tab/>
    </w:r>
    <w:r w:rsidR="00A96702">
      <w:rPr>
        <w:b/>
        <w:bCs/>
      </w:rPr>
      <w:t>CONTENT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4503E" w14:textId="4B0D4F58" w:rsidR="00A96702" w:rsidRDefault="00BF653A">
    <w:pPr>
      <w:pStyle w:val="Footer"/>
      <w:rPr>
        <w:b/>
      </w:rPr>
    </w:pPr>
    <w:r>
      <w:rPr>
        <w:b/>
      </w:rPr>
      <w:t xml:space="preserve">AASB </w:t>
    </w:r>
    <w:r>
      <w:rPr>
        <w:b/>
      </w:rPr>
      <w:fldChar w:fldCharType="begin"/>
    </w:r>
    <w:r>
      <w:rPr>
        <w:b/>
      </w:rPr>
      <w:instrText xml:space="preserve"> REF DocNo  \* charformat </w:instrText>
    </w:r>
    <w:r>
      <w:rPr>
        <w:b/>
      </w:rPr>
      <w:fldChar w:fldCharType="separate"/>
    </w:r>
    <w:r w:rsidR="00A200DF" w:rsidRPr="00A200DF">
      <w:rPr>
        <w:b/>
      </w:rPr>
      <w:t>2021-7</w:t>
    </w:r>
    <w:r>
      <w:rPr>
        <w:b/>
      </w:rPr>
      <w:fldChar w:fldCharType="end"/>
    </w:r>
    <w:r w:rsidR="00A96702">
      <w:rPr>
        <w:b/>
      </w:rPr>
      <w:tab/>
    </w:r>
    <w:r w:rsidR="00A96702">
      <w:fldChar w:fldCharType="begin"/>
    </w:r>
    <w:r w:rsidR="00A96702">
      <w:instrText>PAGE</w:instrText>
    </w:r>
    <w:r w:rsidR="00A96702">
      <w:fldChar w:fldCharType="separate"/>
    </w:r>
    <w:r w:rsidR="007C7090">
      <w:rPr>
        <w:noProof/>
      </w:rPr>
      <w:t>4</w:t>
    </w:r>
    <w:r w:rsidR="00A96702">
      <w:fldChar w:fldCharType="end"/>
    </w:r>
    <w:r w:rsidR="00A96702">
      <w:tab/>
    </w:r>
    <w:r w:rsidR="00A96702">
      <w:rPr>
        <w:b/>
        <w:bCs/>
      </w:rPr>
      <w:t>PREFAC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3334" w14:textId="7CF08B59" w:rsidR="00A96702" w:rsidRDefault="00BF653A">
    <w:pPr>
      <w:pStyle w:val="Footer"/>
      <w:rPr>
        <w:b/>
      </w:rPr>
    </w:pPr>
    <w:r>
      <w:rPr>
        <w:b/>
      </w:rPr>
      <w:t xml:space="preserve">AASB </w:t>
    </w:r>
    <w:r>
      <w:rPr>
        <w:b/>
      </w:rPr>
      <w:fldChar w:fldCharType="begin"/>
    </w:r>
    <w:r>
      <w:rPr>
        <w:b/>
      </w:rPr>
      <w:instrText xml:space="preserve"> REF DocNo  \* charformat </w:instrText>
    </w:r>
    <w:r>
      <w:rPr>
        <w:b/>
      </w:rPr>
      <w:fldChar w:fldCharType="separate"/>
    </w:r>
    <w:r w:rsidR="00A200DF" w:rsidRPr="00A200DF">
      <w:rPr>
        <w:b/>
      </w:rPr>
      <w:t>2021-7</w:t>
    </w:r>
    <w:r>
      <w:rPr>
        <w:b/>
      </w:rPr>
      <w:fldChar w:fldCharType="end"/>
    </w:r>
    <w:r w:rsidR="00A96702">
      <w:rPr>
        <w:b/>
      </w:rPr>
      <w:tab/>
    </w:r>
    <w:r w:rsidR="00A96702">
      <w:fldChar w:fldCharType="begin"/>
    </w:r>
    <w:r w:rsidR="00A96702">
      <w:instrText>PAGE</w:instrText>
    </w:r>
    <w:r w:rsidR="00A96702">
      <w:fldChar w:fldCharType="separate"/>
    </w:r>
    <w:r w:rsidR="007C7090">
      <w:rPr>
        <w:noProof/>
      </w:rPr>
      <w:t>8</w:t>
    </w:r>
    <w:r w:rsidR="00A96702">
      <w:fldChar w:fldCharType="end"/>
    </w:r>
    <w:r w:rsidR="00A96702">
      <w:tab/>
    </w:r>
    <w:r w:rsidR="00A96702">
      <w:rPr>
        <w:b/>
        <w:bCs/>
      </w:rPr>
      <w:t>STANDAR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3AF1E" w14:textId="77777777" w:rsidR="00A96702" w:rsidRDefault="00A967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6B703" w14:textId="77777777" w:rsidR="00A22928" w:rsidRDefault="00A22928">
      <w:r>
        <w:separator/>
      </w:r>
    </w:p>
  </w:footnote>
  <w:footnote w:type="continuationSeparator" w:id="0">
    <w:p w14:paraId="1209933C" w14:textId="77777777" w:rsidR="00A22928" w:rsidRDefault="00A229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91123" w14:textId="352B82AA" w:rsidR="006E5284" w:rsidRDefault="000E651B">
    <w:pPr>
      <w:pStyle w:val="Header"/>
    </w:pPr>
    <w:r>
      <w:rPr>
        <w:noProof/>
      </w:rPr>
      <mc:AlternateContent>
        <mc:Choice Requires="wps">
          <w:drawing>
            <wp:anchor distT="0" distB="0" distL="114300" distR="114300" simplePos="0" relativeHeight="251657216" behindDoc="1" locked="0" layoutInCell="0" allowOverlap="1" wp14:anchorId="0B6AC9B2" wp14:editId="443EB827">
              <wp:simplePos x="0" y="0"/>
              <wp:positionH relativeFrom="margin">
                <wp:align>center</wp:align>
              </wp:positionH>
              <wp:positionV relativeFrom="margin">
                <wp:align>center</wp:align>
              </wp:positionV>
              <wp:extent cx="7414260" cy="706120"/>
              <wp:effectExtent l="0" t="2352675" r="0" b="2408555"/>
              <wp:wrapNone/>
              <wp:docPr id="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14260" cy="7061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B43F380" w14:textId="77777777" w:rsidR="000E651B" w:rsidRDefault="000E651B" w:rsidP="000E651B">
                          <w:pPr>
                            <w:jc w:val="center"/>
                            <w:rPr>
                              <w:color w:val="BFBFBF" w:themeColor="background1" w:themeShade="BF"/>
                              <w:sz w:val="2"/>
                              <w:szCs w:val="2"/>
                              <w14:textFill>
                                <w14:solidFill>
                                  <w14:schemeClr w14:val="bg1">
                                    <w14:alpha w14:val="50000"/>
                                    <w14:lumMod w14:val="75000"/>
                                  </w14:schemeClr>
                                </w14:solidFill>
                              </w14:textFill>
                            </w:rPr>
                          </w:pPr>
                          <w:r>
                            <w:rPr>
                              <w:color w:val="BFBFBF" w:themeColor="background1" w:themeShade="BF"/>
                              <w:sz w:val="2"/>
                              <w:szCs w:val="2"/>
                              <w14:textFill>
                                <w14:solidFill>
                                  <w14:schemeClr w14:val="bg1">
                                    <w14:alpha w14:val="50000"/>
                                    <w14:lumMod w14:val="75000"/>
                                  </w14:schemeClr>
                                </w14:solidFill>
                              </w14:textFill>
                            </w:rPr>
                            <w:t>Pre-ballot draft onl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B6AC9B2" id="_x0000_t202" coordsize="21600,21600" o:spt="202" path="m,l,21600r21600,l21600,xe">
              <v:stroke joinstyle="miter"/>
              <v:path gradientshapeok="t" o:connecttype="rect"/>
            </v:shapetype>
            <v:shape id="WordArt 2" o:spid="_x0000_s1026" type="#_x0000_t202" style="position:absolute;left:0;text-align:left;margin-left:0;margin-top:0;width:583.8pt;height:55.6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" o:allowincell="f" filled="f" stroked="f">
              <v:stroke joinstyle="round"/>
              <o:lock v:ext="edit" shapetype="t"/>
              <v:textbox style="mso-fit-shape-to-text:t">
                <w:txbxContent>
                  <w:p w14:paraId="1B43F380" w14:textId="77777777" w:rsidR="000E651B" w:rsidRDefault="000E651B" w:rsidP="000E651B">
                    <w:pPr>
                      <w:jc w:val="center"/>
                      <w:rPr>
                        <w:color w:val="BFBFBF" w:themeColor="background1" w:themeShade="BF"/>
                        <w:sz w:val="2"/>
                        <w:szCs w:val="2"/>
                        <w14:textFill>
                          <w14:solidFill>
                            <w14:schemeClr w14:val="bg1">
                              <w14:alpha w14:val="50000"/>
                              <w14:lumMod w14:val="75000"/>
                            </w14:schemeClr>
                          </w14:solidFill>
                        </w14:textFill>
                      </w:rPr>
                    </w:pPr>
                    <w:r>
                      <w:rPr>
                        <w:color w:val="BFBFBF" w:themeColor="background1" w:themeShade="BF"/>
                        <w:sz w:val="2"/>
                        <w:szCs w:val="2"/>
                        <w14:textFill>
                          <w14:solidFill>
                            <w14:schemeClr w14:val="bg1">
                              <w14:alpha w14:val="50000"/>
                              <w14:lumMod w14:val="75000"/>
                            </w14:schemeClr>
                          </w14:solidFill>
                        </w14:textFill>
                      </w:rPr>
                      <w:t>Pre-ballot draft only</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29215" w14:textId="77777777" w:rsidR="006E5284" w:rsidRDefault="0090066D">
    <w:pPr>
      <w:pStyle w:val="Header"/>
    </w:pPr>
    <w:r>
      <w:rPr>
        <w:noProof/>
      </w:rPr>
      <w:pict w14:anchorId="1424F0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83.8pt;height:55.6pt;rotation:315;z-index:-251658240;mso-position-horizontal:center;mso-position-horizontal-relative:margin;mso-position-vertical:center;mso-position-vertical-relative:margin" o:allowincell="f" fillcolor="#bfbfbf [2412]" stroked="f">
          <v:fill opacity=".5"/>
          <v:textpath style="font-family:&quot;Times New Roman&quot;;font-size:1pt" string="Pre-ballot draft onl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A3770" w14:textId="77777777" w:rsidR="00A96702" w:rsidRDefault="00A967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67DE"/>
    <w:multiLevelType w:val="multilevel"/>
    <w:tmpl w:val="8DC64E64"/>
    <w:styleLink w:val="AASBSubNumbersBold"/>
    <w:lvl w:ilvl="0">
      <w:start w:val="1"/>
      <w:numFmt w:val="none"/>
      <w:pStyle w:val="SubNumBold1"/>
      <w:suff w:val="nothing"/>
      <w:lvlText w:val="%1"/>
      <w:lvlJc w:val="left"/>
      <w:pPr>
        <w:ind w:left="1021" w:hanging="511"/>
      </w:pPr>
      <w:rPr>
        <w:rFonts w:hint="default"/>
      </w:rPr>
    </w:lvl>
    <w:lvl w:ilvl="1">
      <w:start w:val="1"/>
      <w:numFmt w:val="lowerLetter"/>
      <w:pStyle w:val="SubNumBold2"/>
      <w:lvlText w:val="(%2)"/>
      <w:lvlJc w:val="left"/>
      <w:pPr>
        <w:tabs>
          <w:tab w:val="num" w:pos="1020"/>
        </w:tabs>
        <w:ind w:left="1531" w:hanging="511"/>
      </w:pPr>
      <w:rPr>
        <w:rFonts w:hint="default"/>
      </w:rPr>
    </w:lvl>
    <w:lvl w:ilvl="2">
      <w:start w:val="1"/>
      <w:numFmt w:val="lowerRoman"/>
      <w:pStyle w:val="SubNumBold3"/>
      <w:lvlText w:val="(%3)"/>
      <w:lvlJc w:val="left"/>
      <w:pPr>
        <w:tabs>
          <w:tab w:val="num" w:pos="1530"/>
        </w:tabs>
        <w:ind w:left="2041" w:hanging="511"/>
      </w:pPr>
      <w:rPr>
        <w:rFonts w:hint="default"/>
      </w:rPr>
    </w:lvl>
    <w:lvl w:ilvl="3">
      <w:start w:val="1"/>
      <w:numFmt w:val="upperLetter"/>
      <w:pStyle w:val="SubNumBold4"/>
      <w:lvlText w:val="(%4)"/>
      <w:lvlJc w:val="left"/>
      <w:pPr>
        <w:tabs>
          <w:tab w:val="num" w:pos="2040"/>
        </w:tabs>
        <w:ind w:left="2551" w:hanging="511"/>
      </w:pPr>
      <w:rPr>
        <w:rFonts w:hint="default"/>
      </w:rPr>
    </w:lvl>
    <w:lvl w:ilvl="4">
      <w:start w:val="1"/>
      <w:numFmt w:val="lowerLetter"/>
      <w:lvlText w:val="(%5)"/>
      <w:lvlJc w:val="left"/>
      <w:pPr>
        <w:tabs>
          <w:tab w:val="num" w:pos="2550"/>
        </w:tabs>
        <w:ind w:left="3061" w:hanging="511"/>
      </w:pPr>
      <w:rPr>
        <w:rFonts w:hint="default"/>
      </w:rPr>
    </w:lvl>
    <w:lvl w:ilvl="5">
      <w:start w:val="1"/>
      <w:numFmt w:val="lowerRoman"/>
      <w:lvlText w:val="(%6)"/>
      <w:lvlJc w:val="left"/>
      <w:pPr>
        <w:tabs>
          <w:tab w:val="num" w:pos="3060"/>
        </w:tabs>
        <w:ind w:left="3571" w:hanging="511"/>
      </w:pPr>
      <w:rPr>
        <w:rFonts w:hint="default"/>
      </w:rPr>
    </w:lvl>
    <w:lvl w:ilvl="6">
      <w:start w:val="1"/>
      <w:numFmt w:val="decimal"/>
      <w:lvlText w:val="%7."/>
      <w:lvlJc w:val="left"/>
      <w:pPr>
        <w:tabs>
          <w:tab w:val="num" w:pos="3570"/>
        </w:tabs>
        <w:ind w:left="4081" w:hanging="511"/>
      </w:pPr>
      <w:rPr>
        <w:rFonts w:hint="default"/>
      </w:rPr>
    </w:lvl>
    <w:lvl w:ilvl="7">
      <w:start w:val="1"/>
      <w:numFmt w:val="lowerLetter"/>
      <w:lvlText w:val="%8."/>
      <w:lvlJc w:val="left"/>
      <w:pPr>
        <w:tabs>
          <w:tab w:val="num" w:pos="4080"/>
        </w:tabs>
        <w:ind w:left="4591" w:hanging="511"/>
      </w:pPr>
      <w:rPr>
        <w:rFonts w:hint="default"/>
      </w:rPr>
    </w:lvl>
    <w:lvl w:ilvl="8">
      <w:start w:val="1"/>
      <w:numFmt w:val="lowerRoman"/>
      <w:lvlText w:val="%9."/>
      <w:lvlJc w:val="left"/>
      <w:pPr>
        <w:tabs>
          <w:tab w:val="num" w:pos="4590"/>
        </w:tabs>
        <w:ind w:left="5101" w:hanging="511"/>
      </w:pPr>
      <w:rPr>
        <w:rFonts w:hint="default"/>
      </w:rPr>
    </w:lvl>
  </w:abstractNum>
  <w:abstractNum w:abstractNumId="1" w15:restartNumberingAfterBreak="0">
    <w:nsid w:val="03F92581"/>
    <w:multiLevelType w:val="multilevel"/>
    <w:tmpl w:val="AD5ABFF2"/>
    <w:numStyleLink w:val="AASBSubNumbers"/>
  </w:abstractNum>
  <w:abstractNum w:abstractNumId="2" w15:restartNumberingAfterBreak="0">
    <w:nsid w:val="13E035C2"/>
    <w:multiLevelType w:val="multilevel"/>
    <w:tmpl w:val="95A2D1B2"/>
    <w:lvl w:ilvl="0">
      <w:start w:val="1"/>
      <w:numFmt w:val="decimal"/>
      <w:pStyle w:val="NumBC1"/>
      <w:lvlText w:val="BC%1"/>
      <w:lvlJc w:val="left"/>
      <w:pPr>
        <w:tabs>
          <w:tab w:val="num" w:pos="624"/>
        </w:tabs>
        <w:ind w:left="624" w:hanging="624"/>
      </w:pPr>
      <w:rPr>
        <w:rFonts w:hint="default"/>
        <w:b w:val="0"/>
        <w:bCs w:val="0"/>
        <w:u w:val="none"/>
      </w:rPr>
    </w:lvl>
    <w:lvl w:ilvl="1">
      <w:start w:val="1"/>
      <w:numFmt w:val="lowerLetter"/>
      <w:pStyle w:val="NumBC2"/>
      <w:lvlText w:val="(%2)"/>
      <w:lvlJc w:val="left"/>
      <w:pPr>
        <w:tabs>
          <w:tab w:val="num" w:pos="1247"/>
        </w:tabs>
        <w:ind w:left="1247" w:hanging="623"/>
      </w:pPr>
      <w:rPr>
        <w:rFonts w:hint="default"/>
        <w:b w:val="0"/>
        <w:bCs w:val="0"/>
        <w:u w:val="none"/>
      </w:rPr>
    </w:lvl>
    <w:lvl w:ilvl="2">
      <w:start w:val="1"/>
      <w:numFmt w:val="lowerRoman"/>
      <w:pStyle w:val="NumBC3"/>
      <w:lvlText w:val="(%3)"/>
      <w:lvlJc w:val="left"/>
      <w:pPr>
        <w:tabs>
          <w:tab w:val="num" w:pos="1871"/>
        </w:tabs>
        <w:ind w:left="1871" w:hanging="624"/>
      </w:pPr>
      <w:rPr>
        <w:rFonts w:hint="default"/>
        <w:b w:val="0"/>
        <w:bCs w:val="0"/>
        <w:u w:val="none"/>
      </w:rPr>
    </w:lvl>
    <w:lvl w:ilvl="3">
      <w:start w:val="1"/>
      <w:numFmt w:val="upperLetter"/>
      <w:pStyle w:val="NumBC4"/>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3" w15:restartNumberingAfterBreak="0">
    <w:nsid w:val="22217511"/>
    <w:multiLevelType w:val="multilevel"/>
    <w:tmpl w:val="017AF28C"/>
    <w:styleLink w:val="Bullets"/>
    <w:lvl w:ilvl="0">
      <w:start w:val="1"/>
      <w:numFmt w:val="bullet"/>
      <w:lvlText w:val=""/>
      <w:lvlJc w:val="left"/>
      <w:pPr>
        <w:ind w:left="504" w:hanging="504"/>
      </w:pPr>
      <w:rPr>
        <w:rFonts w:ascii="Symbol" w:hAnsi="Symbol" w:hint="default"/>
        <w:color w:val="auto"/>
      </w:rPr>
    </w:lvl>
    <w:lvl w:ilvl="1">
      <w:start w:val="1"/>
      <w:numFmt w:val="bullet"/>
      <w:lvlText w:val=""/>
      <w:lvlJc w:val="left"/>
      <w:pPr>
        <w:ind w:left="1008" w:hanging="504"/>
      </w:pPr>
      <w:rPr>
        <w:rFonts w:ascii="Symbol" w:hAnsi="Symbol" w:hint="default"/>
        <w:color w:val="auto"/>
      </w:rPr>
    </w:lvl>
    <w:lvl w:ilvl="2">
      <w:start w:val="1"/>
      <w:numFmt w:val="bullet"/>
      <w:lvlText w:val=""/>
      <w:lvlJc w:val="left"/>
      <w:pPr>
        <w:ind w:left="1512" w:hanging="504"/>
      </w:pPr>
      <w:rPr>
        <w:rFonts w:ascii="Symbol" w:hAnsi="Symbol" w:hint="default"/>
        <w:color w:val="auto"/>
      </w:rPr>
    </w:lvl>
    <w:lvl w:ilvl="3">
      <w:start w:val="1"/>
      <w:numFmt w:val="bullet"/>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4" w15:restartNumberingAfterBreak="0">
    <w:nsid w:val="2576465B"/>
    <w:multiLevelType w:val="multilevel"/>
    <w:tmpl w:val="D9F888A8"/>
    <w:lvl w:ilvl="0">
      <w:start w:val="1"/>
      <w:numFmt w:val="lowerLetter"/>
      <w:pStyle w:val="NumPlainA"/>
      <w:lvlText w:val="(%1)"/>
      <w:lvlJc w:val="left"/>
      <w:pPr>
        <w:tabs>
          <w:tab w:val="num" w:pos="510"/>
        </w:tabs>
        <w:ind w:left="510" w:hanging="510"/>
      </w:pPr>
      <w:rPr>
        <w:rFonts w:hint="default"/>
      </w:rPr>
    </w:lvl>
    <w:lvl w:ilvl="1">
      <w:start w:val="1"/>
      <w:numFmt w:val="lowerRoman"/>
      <w:pStyle w:val="NumPlainA2"/>
      <w:lvlText w:val="(%2)"/>
      <w:lvlJc w:val="left"/>
      <w:pPr>
        <w:tabs>
          <w:tab w:val="num" w:pos="1021"/>
        </w:tabs>
        <w:ind w:left="1021" w:hanging="511"/>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2A7A35E2"/>
    <w:multiLevelType w:val="multilevel"/>
    <w:tmpl w:val="AD5ABFF2"/>
    <w:styleLink w:val="AASBSubNumbers"/>
    <w:lvl w:ilvl="0">
      <w:start w:val="1"/>
      <w:numFmt w:val="none"/>
      <w:pStyle w:val="SubNumPlain1"/>
      <w:suff w:val="nothing"/>
      <w:lvlText w:val="%1"/>
      <w:lvlJc w:val="left"/>
      <w:pPr>
        <w:ind w:left="1021" w:hanging="511"/>
      </w:pPr>
      <w:rPr>
        <w:rFonts w:hint="default"/>
      </w:rPr>
    </w:lvl>
    <w:lvl w:ilvl="1">
      <w:start w:val="1"/>
      <w:numFmt w:val="lowerLetter"/>
      <w:pStyle w:val="SubNumPlain2"/>
      <w:lvlText w:val="(%2)"/>
      <w:lvlJc w:val="left"/>
      <w:pPr>
        <w:ind w:left="1531" w:hanging="511"/>
      </w:pPr>
      <w:rPr>
        <w:rFonts w:hint="default"/>
      </w:rPr>
    </w:lvl>
    <w:lvl w:ilvl="2">
      <w:start w:val="1"/>
      <w:numFmt w:val="lowerRoman"/>
      <w:pStyle w:val="SubNumPlain3"/>
      <w:lvlText w:val="(%3)"/>
      <w:lvlJc w:val="left"/>
      <w:pPr>
        <w:ind w:left="2041" w:hanging="511"/>
      </w:pPr>
      <w:rPr>
        <w:rFonts w:hint="default"/>
      </w:rPr>
    </w:lvl>
    <w:lvl w:ilvl="3">
      <w:start w:val="1"/>
      <w:numFmt w:val="upperLetter"/>
      <w:pStyle w:val="SubNumPlain4"/>
      <w:lvlText w:val="(%4)"/>
      <w:lvlJc w:val="left"/>
      <w:pPr>
        <w:ind w:left="2551" w:hanging="511"/>
      </w:pPr>
      <w:rPr>
        <w:rFonts w:hint="default"/>
      </w:rPr>
    </w:lvl>
    <w:lvl w:ilvl="4">
      <w:start w:val="1"/>
      <w:numFmt w:val="lowerLetter"/>
      <w:lvlText w:val="(%5)"/>
      <w:lvlJc w:val="left"/>
      <w:pPr>
        <w:ind w:left="3061" w:hanging="511"/>
      </w:pPr>
      <w:rPr>
        <w:rFonts w:hint="default"/>
      </w:rPr>
    </w:lvl>
    <w:lvl w:ilvl="5">
      <w:start w:val="1"/>
      <w:numFmt w:val="lowerRoman"/>
      <w:lvlText w:val="(%6)"/>
      <w:lvlJc w:val="left"/>
      <w:pPr>
        <w:ind w:left="3571" w:hanging="511"/>
      </w:pPr>
      <w:rPr>
        <w:rFonts w:hint="default"/>
      </w:rPr>
    </w:lvl>
    <w:lvl w:ilvl="6">
      <w:start w:val="1"/>
      <w:numFmt w:val="decimal"/>
      <w:lvlText w:val="%7."/>
      <w:lvlJc w:val="left"/>
      <w:pPr>
        <w:ind w:left="4081" w:hanging="511"/>
      </w:pPr>
      <w:rPr>
        <w:rFonts w:hint="default"/>
      </w:rPr>
    </w:lvl>
    <w:lvl w:ilvl="7">
      <w:start w:val="1"/>
      <w:numFmt w:val="lowerLetter"/>
      <w:lvlText w:val="%8."/>
      <w:lvlJc w:val="left"/>
      <w:pPr>
        <w:ind w:left="4591" w:hanging="511"/>
      </w:pPr>
      <w:rPr>
        <w:rFonts w:hint="default"/>
      </w:rPr>
    </w:lvl>
    <w:lvl w:ilvl="8">
      <w:start w:val="1"/>
      <w:numFmt w:val="lowerRoman"/>
      <w:lvlText w:val="%9."/>
      <w:lvlJc w:val="left"/>
      <w:pPr>
        <w:ind w:left="5101" w:hanging="511"/>
      </w:pPr>
      <w:rPr>
        <w:rFonts w:hint="default"/>
      </w:rPr>
    </w:lvl>
  </w:abstractNum>
  <w:abstractNum w:abstractNumId="6" w15:restartNumberingAfterBreak="0">
    <w:nsid w:val="55A5555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542243"/>
    <w:multiLevelType w:val="multilevel"/>
    <w:tmpl w:val="BDF015A6"/>
    <w:lvl w:ilvl="0">
      <w:start w:val="1"/>
      <w:numFmt w:val="decimal"/>
      <w:pStyle w:val="NumPlain1"/>
      <w:lvlText w:val="%1"/>
      <w:lvlJc w:val="left"/>
      <w:pPr>
        <w:tabs>
          <w:tab w:val="num" w:pos="510"/>
        </w:tabs>
        <w:ind w:left="510" w:hanging="510"/>
      </w:pPr>
      <w:rPr>
        <w:rFonts w:hint="default"/>
      </w:rPr>
    </w:lvl>
    <w:lvl w:ilvl="1">
      <w:start w:val="1"/>
      <w:numFmt w:val="lowerLetter"/>
      <w:pStyle w:val="NumPlain2"/>
      <w:lvlText w:val="(%2)"/>
      <w:lvlJc w:val="left"/>
      <w:pPr>
        <w:tabs>
          <w:tab w:val="num" w:pos="1021"/>
        </w:tabs>
        <w:ind w:left="1021" w:hanging="511"/>
      </w:pPr>
      <w:rPr>
        <w:rFonts w:hint="default"/>
      </w:rPr>
    </w:lvl>
    <w:lvl w:ilvl="2">
      <w:start w:val="1"/>
      <w:numFmt w:val="lowerRoman"/>
      <w:pStyle w:val="NumPlain3"/>
      <w:lvlText w:val="(%3)"/>
      <w:lvlJc w:val="left"/>
      <w:pPr>
        <w:tabs>
          <w:tab w:val="num" w:pos="1531"/>
        </w:tabs>
        <w:ind w:left="1531" w:hanging="510"/>
      </w:pPr>
      <w:rPr>
        <w:rFonts w:hint="default"/>
      </w:rPr>
    </w:lvl>
    <w:lvl w:ilvl="3">
      <w:start w:val="1"/>
      <w:numFmt w:val="upperLetter"/>
      <w:pStyle w:val="NumPlain4"/>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8" w15:restartNumberingAfterBreak="0">
    <w:nsid w:val="6D2B46A3"/>
    <w:multiLevelType w:val="multilevel"/>
    <w:tmpl w:val="A80ECEA6"/>
    <w:lvl w:ilvl="0">
      <w:start w:val="1"/>
      <w:numFmt w:val="bullet"/>
      <w:pStyle w:val="Bullet1"/>
      <w:lvlText w:val=""/>
      <w:lvlJc w:val="left"/>
      <w:pPr>
        <w:ind w:left="504" w:hanging="504"/>
      </w:pPr>
      <w:rPr>
        <w:rFonts w:ascii="Symbol" w:hAnsi="Symbol" w:hint="default"/>
        <w:color w:val="auto"/>
      </w:rPr>
    </w:lvl>
    <w:lvl w:ilvl="1">
      <w:start w:val="1"/>
      <w:numFmt w:val="bullet"/>
      <w:pStyle w:val="Bullet2"/>
      <w:lvlText w:val=""/>
      <w:lvlJc w:val="left"/>
      <w:pPr>
        <w:ind w:left="1008" w:hanging="504"/>
      </w:pPr>
      <w:rPr>
        <w:rFonts w:ascii="Symbol" w:hAnsi="Symbol" w:hint="default"/>
        <w:color w:val="auto"/>
      </w:rPr>
    </w:lvl>
    <w:lvl w:ilvl="2">
      <w:start w:val="1"/>
      <w:numFmt w:val="bullet"/>
      <w:pStyle w:val="Bullet3"/>
      <w:lvlText w:val=""/>
      <w:lvlJc w:val="left"/>
      <w:pPr>
        <w:ind w:left="1512" w:hanging="504"/>
      </w:pPr>
      <w:rPr>
        <w:rFonts w:ascii="Symbol" w:hAnsi="Symbol" w:hint="default"/>
        <w:color w:val="auto"/>
      </w:rPr>
    </w:lvl>
    <w:lvl w:ilvl="3">
      <w:start w:val="1"/>
      <w:numFmt w:val="bullet"/>
      <w:pStyle w:val="Bullet4"/>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9" w15:restartNumberingAfterBreak="0">
    <w:nsid w:val="7034512C"/>
    <w:multiLevelType w:val="hybridMultilevel"/>
    <w:tmpl w:val="87A659DC"/>
    <w:lvl w:ilvl="0" w:tplc="0D1C2E8A">
      <w:start w:val="1"/>
      <w:numFmt w:val="decimal"/>
      <w:lvlRestart w:val="0"/>
      <w:pStyle w:val="NumberedList"/>
      <w:lvlText w:val="%1."/>
      <w:lvlJc w:val="left"/>
      <w:pPr>
        <w:tabs>
          <w:tab w:val="num" w:pos="510"/>
        </w:tabs>
        <w:ind w:left="51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2"/>
  </w:num>
  <w:num w:numId="5">
    <w:abstractNumId w:val="3"/>
  </w:num>
  <w:num w:numId="6">
    <w:abstractNumId w:val="8"/>
  </w:num>
  <w:num w:numId="7">
    <w:abstractNumId w:val="4"/>
  </w:num>
  <w:num w:numId="8">
    <w:abstractNumId w:val="5"/>
  </w:num>
  <w:num w:numId="9">
    <w:abstractNumId w:val="1"/>
  </w:num>
  <w:num w:numId="10">
    <w:abstractNumId w:val="0"/>
  </w:num>
  <w:num w:numId="11">
    <w:abstractNumId w:val="6"/>
  </w:num>
  <w:num w:numId="12">
    <w:abstractNumId w:val="7"/>
  </w:num>
  <w:num w:numId="13">
    <w:abstractNumId w:val="7"/>
  </w:num>
  <w:num w:numId="14">
    <w:abstractNumId w:val="7"/>
  </w:num>
  <w:num w:numId="15">
    <w:abstractNumId w:val="7"/>
  </w:num>
  <w:num w:numId="16">
    <w:abstractNumId w:val="7"/>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AU" w:vendorID="64" w:dllVersion="0" w:nlCheck="1" w:checkStyle="0"/>
  <w:activeWritingStyle w:appName="MSWord" w:lang="en-GB"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rawingGridHorizontalSpacing w:val="24"/>
  <w:displayHorizontalDrawingGridEvery w:val="0"/>
  <w:displayVerticalDrawingGridEvery w:val="0"/>
  <w:doNotShadeFormData/>
  <w:noPunctuationKerning/>
  <w:characterSpacingControl w:val="doNotCompress"/>
  <w:hdrShapeDefaults>
    <o:shapedefaults v:ext="edit" spidmax="2050">
      <o:colormru v:ext="edit" colors="#ddd,silver,#eaeaea"/>
    </o:shapedefaults>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NjUxszSzNDcxMjBR0lEKTi0uzszPAykwrAUA8YZwOiwAAAA="/>
  </w:docVars>
  <w:rsids>
    <w:rsidRoot w:val="0059596C"/>
    <w:rsid w:val="0000102E"/>
    <w:rsid w:val="00001332"/>
    <w:rsid w:val="0000292B"/>
    <w:rsid w:val="00027E8B"/>
    <w:rsid w:val="0003692E"/>
    <w:rsid w:val="0004455B"/>
    <w:rsid w:val="00045EBE"/>
    <w:rsid w:val="000625F2"/>
    <w:rsid w:val="000663A0"/>
    <w:rsid w:val="00074133"/>
    <w:rsid w:val="000812F8"/>
    <w:rsid w:val="00082C4A"/>
    <w:rsid w:val="00090A6F"/>
    <w:rsid w:val="00096027"/>
    <w:rsid w:val="000A41AB"/>
    <w:rsid w:val="000B733C"/>
    <w:rsid w:val="000C3410"/>
    <w:rsid w:val="000C3EB0"/>
    <w:rsid w:val="000D7B40"/>
    <w:rsid w:val="000E5EE8"/>
    <w:rsid w:val="000E651B"/>
    <w:rsid w:val="000F64CC"/>
    <w:rsid w:val="00103AE6"/>
    <w:rsid w:val="001052FD"/>
    <w:rsid w:val="00110B96"/>
    <w:rsid w:val="001162C5"/>
    <w:rsid w:val="001206CF"/>
    <w:rsid w:val="00121AAE"/>
    <w:rsid w:val="001272CA"/>
    <w:rsid w:val="00130259"/>
    <w:rsid w:val="001549EC"/>
    <w:rsid w:val="00155E56"/>
    <w:rsid w:val="001662B8"/>
    <w:rsid w:val="001669C9"/>
    <w:rsid w:val="00171F51"/>
    <w:rsid w:val="001761C6"/>
    <w:rsid w:val="0018563B"/>
    <w:rsid w:val="001864D4"/>
    <w:rsid w:val="0018754F"/>
    <w:rsid w:val="0019286F"/>
    <w:rsid w:val="001A4FD4"/>
    <w:rsid w:val="001B33A5"/>
    <w:rsid w:val="001C0F02"/>
    <w:rsid w:val="001C225F"/>
    <w:rsid w:val="001F78DF"/>
    <w:rsid w:val="002062DA"/>
    <w:rsid w:val="00210173"/>
    <w:rsid w:val="0022022E"/>
    <w:rsid w:val="002225F0"/>
    <w:rsid w:val="00254B16"/>
    <w:rsid w:val="0026509E"/>
    <w:rsid w:val="00276BC5"/>
    <w:rsid w:val="0028086D"/>
    <w:rsid w:val="00283482"/>
    <w:rsid w:val="00287C84"/>
    <w:rsid w:val="0029647E"/>
    <w:rsid w:val="002A201D"/>
    <w:rsid w:val="002A5D8B"/>
    <w:rsid w:val="002B1E07"/>
    <w:rsid w:val="002B7803"/>
    <w:rsid w:val="002D633A"/>
    <w:rsid w:val="002F0877"/>
    <w:rsid w:val="002F1CD0"/>
    <w:rsid w:val="00300375"/>
    <w:rsid w:val="00307F26"/>
    <w:rsid w:val="00314EAC"/>
    <w:rsid w:val="0031585B"/>
    <w:rsid w:val="003251D8"/>
    <w:rsid w:val="0032692B"/>
    <w:rsid w:val="00333325"/>
    <w:rsid w:val="00334D37"/>
    <w:rsid w:val="0033581C"/>
    <w:rsid w:val="003564AF"/>
    <w:rsid w:val="00364B30"/>
    <w:rsid w:val="00366C99"/>
    <w:rsid w:val="00367DC9"/>
    <w:rsid w:val="00377B8D"/>
    <w:rsid w:val="00382796"/>
    <w:rsid w:val="00382C16"/>
    <w:rsid w:val="0039009E"/>
    <w:rsid w:val="00393201"/>
    <w:rsid w:val="00397AD4"/>
    <w:rsid w:val="003A1FC5"/>
    <w:rsid w:val="003A3BCE"/>
    <w:rsid w:val="003A488F"/>
    <w:rsid w:val="003B0CAA"/>
    <w:rsid w:val="003B0E71"/>
    <w:rsid w:val="003B164E"/>
    <w:rsid w:val="003B6633"/>
    <w:rsid w:val="003D1DD4"/>
    <w:rsid w:val="003E0A68"/>
    <w:rsid w:val="003E1900"/>
    <w:rsid w:val="003E3EBC"/>
    <w:rsid w:val="00401ECA"/>
    <w:rsid w:val="0040463C"/>
    <w:rsid w:val="00404E0F"/>
    <w:rsid w:val="00407BFB"/>
    <w:rsid w:val="004102E2"/>
    <w:rsid w:val="004150BD"/>
    <w:rsid w:val="00422E4D"/>
    <w:rsid w:val="00424736"/>
    <w:rsid w:val="00426876"/>
    <w:rsid w:val="00426959"/>
    <w:rsid w:val="00434D86"/>
    <w:rsid w:val="00436A2D"/>
    <w:rsid w:val="00445C01"/>
    <w:rsid w:val="0044702C"/>
    <w:rsid w:val="004509E0"/>
    <w:rsid w:val="00457AF8"/>
    <w:rsid w:val="00460BC0"/>
    <w:rsid w:val="00460FBB"/>
    <w:rsid w:val="00470CE9"/>
    <w:rsid w:val="00472F3F"/>
    <w:rsid w:val="0047683E"/>
    <w:rsid w:val="0048155F"/>
    <w:rsid w:val="00487CF6"/>
    <w:rsid w:val="004961F8"/>
    <w:rsid w:val="004A417F"/>
    <w:rsid w:val="004B038C"/>
    <w:rsid w:val="004B736C"/>
    <w:rsid w:val="004C5BDE"/>
    <w:rsid w:val="004C6B2F"/>
    <w:rsid w:val="004D3809"/>
    <w:rsid w:val="004D4D1C"/>
    <w:rsid w:val="004F55FE"/>
    <w:rsid w:val="00500E80"/>
    <w:rsid w:val="005032B0"/>
    <w:rsid w:val="00510AF1"/>
    <w:rsid w:val="00511C34"/>
    <w:rsid w:val="00512332"/>
    <w:rsid w:val="005166B2"/>
    <w:rsid w:val="0053452C"/>
    <w:rsid w:val="0053465A"/>
    <w:rsid w:val="00535EC5"/>
    <w:rsid w:val="00544AF9"/>
    <w:rsid w:val="0056274D"/>
    <w:rsid w:val="005655CE"/>
    <w:rsid w:val="00577065"/>
    <w:rsid w:val="0058004D"/>
    <w:rsid w:val="00580BC4"/>
    <w:rsid w:val="0058193C"/>
    <w:rsid w:val="00590051"/>
    <w:rsid w:val="00592C6D"/>
    <w:rsid w:val="0059596C"/>
    <w:rsid w:val="005A1BAF"/>
    <w:rsid w:val="005A2139"/>
    <w:rsid w:val="005A2514"/>
    <w:rsid w:val="005A5EB2"/>
    <w:rsid w:val="005A6AC7"/>
    <w:rsid w:val="005A6C14"/>
    <w:rsid w:val="005B146F"/>
    <w:rsid w:val="005C5BB3"/>
    <w:rsid w:val="005D0A56"/>
    <w:rsid w:val="005D61F9"/>
    <w:rsid w:val="005E6BE4"/>
    <w:rsid w:val="00602261"/>
    <w:rsid w:val="00640BEA"/>
    <w:rsid w:val="00641282"/>
    <w:rsid w:val="00652DF8"/>
    <w:rsid w:val="00654E60"/>
    <w:rsid w:val="00661CFD"/>
    <w:rsid w:val="0066377C"/>
    <w:rsid w:val="00665A95"/>
    <w:rsid w:val="00685D07"/>
    <w:rsid w:val="00691190"/>
    <w:rsid w:val="00696EE3"/>
    <w:rsid w:val="00697D99"/>
    <w:rsid w:val="006A3AE9"/>
    <w:rsid w:val="006A40E5"/>
    <w:rsid w:val="006B0CD6"/>
    <w:rsid w:val="006C0613"/>
    <w:rsid w:val="006C2E37"/>
    <w:rsid w:val="006C4CCE"/>
    <w:rsid w:val="006D055E"/>
    <w:rsid w:val="006D134A"/>
    <w:rsid w:val="006D4700"/>
    <w:rsid w:val="006D72A9"/>
    <w:rsid w:val="006D7679"/>
    <w:rsid w:val="006E2C39"/>
    <w:rsid w:val="006E5284"/>
    <w:rsid w:val="00714340"/>
    <w:rsid w:val="007219F7"/>
    <w:rsid w:val="0072675B"/>
    <w:rsid w:val="007333C2"/>
    <w:rsid w:val="00736130"/>
    <w:rsid w:val="00737714"/>
    <w:rsid w:val="00742E4B"/>
    <w:rsid w:val="007455F0"/>
    <w:rsid w:val="00751F6A"/>
    <w:rsid w:val="007530C3"/>
    <w:rsid w:val="00755217"/>
    <w:rsid w:val="007554ED"/>
    <w:rsid w:val="00755E40"/>
    <w:rsid w:val="00756C0A"/>
    <w:rsid w:val="00756FF6"/>
    <w:rsid w:val="0076127E"/>
    <w:rsid w:val="0077373F"/>
    <w:rsid w:val="0078116B"/>
    <w:rsid w:val="00797BEE"/>
    <w:rsid w:val="007A6BC3"/>
    <w:rsid w:val="007B452D"/>
    <w:rsid w:val="007C15DF"/>
    <w:rsid w:val="007C7090"/>
    <w:rsid w:val="007F1D3D"/>
    <w:rsid w:val="007F1E20"/>
    <w:rsid w:val="007F6FB5"/>
    <w:rsid w:val="00812637"/>
    <w:rsid w:val="00813227"/>
    <w:rsid w:val="00820794"/>
    <w:rsid w:val="00831497"/>
    <w:rsid w:val="00840662"/>
    <w:rsid w:val="00843622"/>
    <w:rsid w:val="008459E8"/>
    <w:rsid w:val="00846963"/>
    <w:rsid w:val="008547ED"/>
    <w:rsid w:val="00864ADE"/>
    <w:rsid w:val="00867FB0"/>
    <w:rsid w:val="00871A12"/>
    <w:rsid w:val="00881BBE"/>
    <w:rsid w:val="00891654"/>
    <w:rsid w:val="00895809"/>
    <w:rsid w:val="00895AC5"/>
    <w:rsid w:val="008A16EB"/>
    <w:rsid w:val="008A17FA"/>
    <w:rsid w:val="008A6182"/>
    <w:rsid w:val="008B1D94"/>
    <w:rsid w:val="008B2318"/>
    <w:rsid w:val="008B241C"/>
    <w:rsid w:val="008B4C8D"/>
    <w:rsid w:val="008B5352"/>
    <w:rsid w:val="008B643A"/>
    <w:rsid w:val="008C1C4A"/>
    <w:rsid w:val="008C60B1"/>
    <w:rsid w:val="008C6BD0"/>
    <w:rsid w:val="008D268C"/>
    <w:rsid w:val="008D2EBD"/>
    <w:rsid w:val="008E701F"/>
    <w:rsid w:val="008F0A81"/>
    <w:rsid w:val="008F3EBA"/>
    <w:rsid w:val="008F4AC5"/>
    <w:rsid w:val="008F5963"/>
    <w:rsid w:val="008F7BBD"/>
    <w:rsid w:val="0090066D"/>
    <w:rsid w:val="00904E3F"/>
    <w:rsid w:val="009053EB"/>
    <w:rsid w:val="00917141"/>
    <w:rsid w:val="009214A4"/>
    <w:rsid w:val="00923261"/>
    <w:rsid w:val="0092533A"/>
    <w:rsid w:val="009256B7"/>
    <w:rsid w:val="00946543"/>
    <w:rsid w:val="00960D53"/>
    <w:rsid w:val="00970C7A"/>
    <w:rsid w:val="009721DB"/>
    <w:rsid w:val="00972BFA"/>
    <w:rsid w:val="0099022C"/>
    <w:rsid w:val="00992D07"/>
    <w:rsid w:val="009965BA"/>
    <w:rsid w:val="009A7CAB"/>
    <w:rsid w:val="009B1FF7"/>
    <w:rsid w:val="009B6535"/>
    <w:rsid w:val="009C2479"/>
    <w:rsid w:val="009D06F8"/>
    <w:rsid w:val="009D3724"/>
    <w:rsid w:val="009D73F1"/>
    <w:rsid w:val="00A00626"/>
    <w:rsid w:val="00A05041"/>
    <w:rsid w:val="00A06D83"/>
    <w:rsid w:val="00A13F82"/>
    <w:rsid w:val="00A16664"/>
    <w:rsid w:val="00A169E3"/>
    <w:rsid w:val="00A200DF"/>
    <w:rsid w:val="00A22928"/>
    <w:rsid w:val="00A22E0D"/>
    <w:rsid w:val="00A41ED3"/>
    <w:rsid w:val="00A47FA2"/>
    <w:rsid w:val="00A51A7E"/>
    <w:rsid w:val="00A55F4F"/>
    <w:rsid w:val="00A709EE"/>
    <w:rsid w:val="00A748BA"/>
    <w:rsid w:val="00A834AB"/>
    <w:rsid w:val="00A83862"/>
    <w:rsid w:val="00A8486C"/>
    <w:rsid w:val="00A87369"/>
    <w:rsid w:val="00A949EE"/>
    <w:rsid w:val="00A96702"/>
    <w:rsid w:val="00A97EB2"/>
    <w:rsid w:val="00AA14A9"/>
    <w:rsid w:val="00AB0BFE"/>
    <w:rsid w:val="00AB780A"/>
    <w:rsid w:val="00AC4315"/>
    <w:rsid w:val="00AD42DA"/>
    <w:rsid w:val="00AF61B8"/>
    <w:rsid w:val="00B110AD"/>
    <w:rsid w:val="00B13D23"/>
    <w:rsid w:val="00B16904"/>
    <w:rsid w:val="00B22833"/>
    <w:rsid w:val="00B26739"/>
    <w:rsid w:val="00B271BA"/>
    <w:rsid w:val="00B31DD6"/>
    <w:rsid w:val="00B3429E"/>
    <w:rsid w:val="00B42464"/>
    <w:rsid w:val="00B64DD9"/>
    <w:rsid w:val="00B721C8"/>
    <w:rsid w:val="00B73910"/>
    <w:rsid w:val="00B74237"/>
    <w:rsid w:val="00B82F15"/>
    <w:rsid w:val="00B83070"/>
    <w:rsid w:val="00B8479A"/>
    <w:rsid w:val="00B848B8"/>
    <w:rsid w:val="00B919F5"/>
    <w:rsid w:val="00BA2C28"/>
    <w:rsid w:val="00BA3AB4"/>
    <w:rsid w:val="00BA4622"/>
    <w:rsid w:val="00BB080F"/>
    <w:rsid w:val="00BB4C9F"/>
    <w:rsid w:val="00BC0794"/>
    <w:rsid w:val="00BC0D5D"/>
    <w:rsid w:val="00BC729A"/>
    <w:rsid w:val="00BD0623"/>
    <w:rsid w:val="00BD367E"/>
    <w:rsid w:val="00BE01F4"/>
    <w:rsid w:val="00BE2F68"/>
    <w:rsid w:val="00BE38FC"/>
    <w:rsid w:val="00BF653A"/>
    <w:rsid w:val="00C03C7B"/>
    <w:rsid w:val="00C155FA"/>
    <w:rsid w:val="00C33D3A"/>
    <w:rsid w:val="00C3493B"/>
    <w:rsid w:val="00C37458"/>
    <w:rsid w:val="00C438DD"/>
    <w:rsid w:val="00C43CD1"/>
    <w:rsid w:val="00C45020"/>
    <w:rsid w:val="00C46479"/>
    <w:rsid w:val="00C47F19"/>
    <w:rsid w:val="00C5022C"/>
    <w:rsid w:val="00C552FD"/>
    <w:rsid w:val="00C60CFF"/>
    <w:rsid w:val="00C62B41"/>
    <w:rsid w:val="00C63573"/>
    <w:rsid w:val="00C70229"/>
    <w:rsid w:val="00C720A9"/>
    <w:rsid w:val="00C74243"/>
    <w:rsid w:val="00C75022"/>
    <w:rsid w:val="00C81AEA"/>
    <w:rsid w:val="00C81C72"/>
    <w:rsid w:val="00C93E60"/>
    <w:rsid w:val="00C95D8A"/>
    <w:rsid w:val="00C9671B"/>
    <w:rsid w:val="00CA61C5"/>
    <w:rsid w:val="00CB6107"/>
    <w:rsid w:val="00CB719A"/>
    <w:rsid w:val="00CC1DF4"/>
    <w:rsid w:val="00CC6FCD"/>
    <w:rsid w:val="00CD1B75"/>
    <w:rsid w:val="00CD54EE"/>
    <w:rsid w:val="00CD5D1C"/>
    <w:rsid w:val="00CE280A"/>
    <w:rsid w:val="00CE2F8C"/>
    <w:rsid w:val="00CE40D4"/>
    <w:rsid w:val="00CE498D"/>
    <w:rsid w:val="00CF232C"/>
    <w:rsid w:val="00CF75CA"/>
    <w:rsid w:val="00CF7B67"/>
    <w:rsid w:val="00D00FD5"/>
    <w:rsid w:val="00D151B2"/>
    <w:rsid w:val="00D52086"/>
    <w:rsid w:val="00D534E1"/>
    <w:rsid w:val="00D54F5C"/>
    <w:rsid w:val="00D6412D"/>
    <w:rsid w:val="00D67336"/>
    <w:rsid w:val="00D7156C"/>
    <w:rsid w:val="00D71907"/>
    <w:rsid w:val="00D74038"/>
    <w:rsid w:val="00D74C6A"/>
    <w:rsid w:val="00D77E77"/>
    <w:rsid w:val="00D8509E"/>
    <w:rsid w:val="00D942EB"/>
    <w:rsid w:val="00D96619"/>
    <w:rsid w:val="00D96A64"/>
    <w:rsid w:val="00D97478"/>
    <w:rsid w:val="00DA2A7B"/>
    <w:rsid w:val="00DB00CD"/>
    <w:rsid w:val="00DB3814"/>
    <w:rsid w:val="00DB5875"/>
    <w:rsid w:val="00DB68A3"/>
    <w:rsid w:val="00DC7E1B"/>
    <w:rsid w:val="00DD1DDC"/>
    <w:rsid w:val="00DD6D98"/>
    <w:rsid w:val="00DD7E7A"/>
    <w:rsid w:val="00DF1B8F"/>
    <w:rsid w:val="00DF39E3"/>
    <w:rsid w:val="00E018B0"/>
    <w:rsid w:val="00E033B7"/>
    <w:rsid w:val="00E06C2F"/>
    <w:rsid w:val="00E24399"/>
    <w:rsid w:val="00E24C45"/>
    <w:rsid w:val="00E25370"/>
    <w:rsid w:val="00E274C6"/>
    <w:rsid w:val="00E31114"/>
    <w:rsid w:val="00E41399"/>
    <w:rsid w:val="00E4660C"/>
    <w:rsid w:val="00E46988"/>
    <w:rsid w:val="00E54DC1"/>
    <w:rsid w:val="00E5629E"/>
    <w:rsid w:val="00E572EA"/>
    <w:rsid w:val="00E57D96"/>
    <w:rsid w:val="00E57F29"/>
    <w:rsid w:val="00E63279"/>
    <w:rsid w:val="00E65466"/>
    <w:rsid w:val="00E74BD5"/>
    <w:rsid w:val="00E7592A"/>
    <w:rsid w:val="00E839DA"/>
    <w:rsid w:val="00E90B4F"/>
    <w:rsid w:val="00E915E3"/>
    <w:rsid w:val="00E94DA2"/>
    <w:rsid w:val="00E96D45"/>
    <w:rsid w:val="00E97B4B"/>
    <w:rsid w:val="00EA1D93"/>
    <w:rsid w:val="00EA24AD"/>
    <w:rsid w:val="00EA626B"/>
    <w:rsid w:val="00EB4197"/>
    <w:rsid w:val="00EB4756"/>
    <w:rsid w:val="00EC45C7"/>
    <w:rsid w:val="00EC4AFD"/>
    <w:rsid w:val="00ED0067"/>
    <w:rsid w:val="00ED06E4"/>
    <w:rsid w:val="00EE1BD1"/>
    <w:rsid w:val="00EE2509"/>
    <w:rsid w:val="00EE3D03"/>
    <w:rsid w:val="00EE740D"/>
    <w:rsid w:val="00F13C5A"/>
    <w:rsid w:val="00F14BDB"/>
    <w:rsid w:val="00F166BB"/>
    <w:rsid w:val="00F17110"/>
    <w:rsid w:val="00F17807"/>
    <w:rsid w:val="00F22AF2"/>
    <w:rsid w:val="00F2677A"/>
    <w:rsid w:val="00F27D29"/>
    <w:rsid w:val="00F330AF"/>
    <w:rsid w:val="00F37EE6"/>
    <w:rsid w:val="00F424C9"/>
    <w:rsid w:val="00F66B41"/>
    <w:rsid w:val="00F82A0E"/>
    <w:rsid w:val="00F90BF1"/>
    <w:rsid w:val="00F9410E"/>
    <w:rsid w:val="00F970FB"/>
    <w:rsid w:val="00FA1574"/>
    <w:rsid w:val="00FA58FF"/>
    <w:rsid w:val="00FB39CB"/>
    <w:rsid w:val="00FC2254"/>
    <w:rsid w:val="00FC30DA"/>
    <w:rsid w:val="00FC64EE"/>
    <w:rsid w:val="00FD0978"/>
    <w:rsid w:val="00FE7058"/>
    <w:rsid w:val="00FF60EA"/>
    <w:rsid w:val="00FF79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silver,#eaeaea"/>
    </o:shapedefaults>
    <o:shapelayout v:ext="edit">
      <o:idmap v:ext="edit" data="1"/>
    </o:shapelayout>
  </w:shapeDefaults>
  <w:decimalSymbol w:val="."/>
  <w:listSeparator w:val=","/>
  <w14:docId w14:val="24E03D22"/>
  <w15:docId w15:val="{3BC44991-70A9-4DFF-B7C7-595F3B878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25F2"/>
    <w:pPr>
      <w:jc w:val="both"/>
    </w:pPr>
    <w:rPr>
      <w:sz w:val="19"/>
      <w:lang w:eastAsia="en-US"/>
    </w:rPr>
  </w:style>
  <w:style w:type="paragraph" w:styleId="Heading1">
    <w:name w:val="heading 1"/>
    <w:basedOn w:val="Normal"/>
    <w:next w:val="Normal"/>
    <w:qFormat/>
    <w:rsid w:val="003E1900"/>
    <w:pPr>
      <w:keepNext/>
      <w:spacing w:before="400" w:after="200"/>
      <w:jc w:val="left"/>
      <w:outlineLvl w:val="0"/>
    </w:pPr>
    <w:rPr>
      <w:rFonts w:ascii="Arial" w:hAnsi="Arial" w:cs="Arial"/>
      <w:b/>
      <w:bCs/>
      <w:sz w:val="26"/>
      <w:szCs w:val="32"/>
    </w:rPr>
  </w:style>
  <w:style w:type="paragraph" w:styleId="Heading2">
    <w:name w:val="heading 2"/>
    <w:basedOn w:val="Heading1"/>
    <w:next w:val="Normal"/>
    <w:qFormat/>
    <w:rsid w:val="00895AC5"/>
    <w:pPr>
      <w:pBdr>
        <w:bottom w:val="single" w:sz="4" w:space="1" w:color="auto"/>
      </w:pBdr>
      <w:outlineLvl w:val="1"/>
    </w:pPr>
    <w:rPr>
      <w:bCs w:val="0"/>
      <w:iCs/>
      <w:szCs w:val="28"/>
    </w:rPr>
  </w:style>
  <w:style w:type="paragraph" w:styleId="Heading3">
    <w:name w:val="heading 3"/>
    <w:basedOn w:val="Heading2"/>
    <w:next w:val="Normal"/>
    <w:qFormat/>
    <w:rsid w:val="00580BC4"/>
    <w:pPr>
      <w:spacing w:before="100"/>
      <w:outlineLvl w:val="2"/>
    </w:pPr>
    <w:rPr>
      <w:bCs/>
      <w:szCs w:val="26"/>
    </w:rPr>
  </w:style>
  <w:style w:type="paragraph" w:styleId="Heading4">
    <w:name w:val="heading 4"/>
    <w:basedOn w:val="Heading3"/>
    <w:next w:val="Normal"/>
    <w:qFormat/>
    <w:rsid w:val="00580BC4"/>
    <w:pPr>
      <w:pBdr>
        <w:bottom w:val="none" w:sz="0" w:space="0" w:color="auto"/>
      </w:pBdr>
      <w:outlineLvl w:val="3"/>
    </w:pPr>
    <w:rPr>
      <w:bCs w:val="0"/>
      <w:sz w:val="18"/>
      <w:szCs w:val="28"/>
    </w:rPr>
  </w:style>
  <w:style w:type="paragraph" w:styleId="Heading5">
    <w:name w:val="heading 5"/>
    <w:basedOn w:val="Heading4"/>
    <w:next w:val="Normal"/>
    <w:qFormat/>
    <w:rsid w:val="00580BC4"/>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line="160" w:lineRule="exact"/>
      <w:ind w:left="340" w:hanging="340"/>
    </w:pPr>
    <w:rPr>
      <w:sz w:val="16"/>
    </w:rPr>
  </w:style>
  <w:style w:type="paragraph" w:customStyle="1" w:styleId="Heading1Italic">
    <w:name w:val="Heading 1 Italic"/>
    <w:basedOn w:val="Heading1"/>
    <w:next w:val="Normal"/>
    <w:rsid w:val="00580BC4"/>
    <w:pPr>
      <w:spacing w:before="240"/>
    </w:pPr>
    <w:rPr>
      <w:i/>
    </w:rPr>
  </w:style>
  <w:style w:type="paragraph" w:customStyle="1" w:styleId="Heading2Indent1">
    <w:name w:val="Heading 2 Indent1"/>
    <w:basedOn w:val="Heading2"/>
    <w:next w:val="Normal"/>
    <w:rsid w:val="00580BC4"/>
    <w:pPr>
      <w:pBdr>
        <w:bottom w:val="none" w:sz="0" w:space="0" w:color="auto"/>
      </w:pBdr>
      <w:spacing w:before="240"/>
      <w:ind w:left="510"/>
    </w:pPr>
  </w:style>
  <w:style w:type="paragraph" w:customStyle="1" w:styleId="Heading3Indent1">
    <w:name w:val="Heading 3 Indent1"/>
    <w:basedOn w:val="Heading3"/>
    <w:next w:val="Normal"/>
    <w:rsid w:val="00580BC4"/>
    <w:pPr>
      <w:pBdr>
        <w:bottom w:val="none" w:sz="0" w:space="0" w:color="auto"/>
      </w:pBdr>
      <w:ind w:left="510"/>
    </w:pPr>
  </w:style>
  <w:style w:type="paragraph" w:customStyle="1" w:styleId="Heading4Indent1">
    <w:name w:val="Heading 4 Indent1"/>
    <w:basedOn w:val="Heading4"/>
    <w:next w:val="Normal"/>
    <w:pPr>
      <w:ind w:left="510"/>
    </w:pPr>
  </w:style>
  <w:style w:type="paragraph" w:customStyle="1" w:styleId="Heading5Indent1">
    <w:name w:val="Heading 5 Indent1"/>
    <w:basedOn w:val="Heading5"/>
    <w:next w:val="Normal"/>
    <w:pPr>
      <w:ind w:left="510"/>
    </w:pPr>
  </w:style>
  <w:style w:type="paragraph" w:customStyle="1" w:styleId="Heading6Indent1">
    <w:name w:val="Heading 6 Indent1"/>
    <w:basedOn w:val="Heading6"/>
    <w:next w:val="Normal"/>
    <w:pPr>
      <w:ind w:left="510"/>
    </w:pPr>
  </w:style>
  <w:style w:type="paragraph" w:styleId="Header">
    <w:name w:val="header"/>
    <w:basedOn w:val="Normal"/>
    <w:link w:val="HeaderChar"/>
    <w:uiPriority w:val="99"/>
    <w:rsid w:val="00D74C6A"/>
    <w:pPr>
      <w:tabs>
        <w:tab w:val="center" w:pos="4536"/>
        <w:tab w:val="right" w:pos="9072"/>
      </w:tabs>
    </w:pPr>
  </w:style>
  <w:style w:type="paragraph" w:styleId="Footer">
    <w:name w:val="footer"/>
    <w:basedOn w:val="Normal"/>
    <w:link w:val="FooterChar"/>
    <w:rsid w:val="00D74C6A"/>
    <w:pPr>
      <w:tabs>
        <w:tab w:val="center" w:pos="4536"/>
        <w:tab w:val="right" w:pos="9072"/>
      </w:tabs>
    </w:pPr>
  </w:style>
  <w:style w:type="paragraph" w:customStyle="1" w:styleId="CoverStandard">
    <w:name w:val="Cover Standard"/>
    <w:basedOn w:val="Normal"/>
    <w:next w:val="Normal"/>
    <w:pPr>
      <w:spacing w:line="280" w:lineRule="exact"/>
    </w:pPr>
    <w:rPr>
      <w:b/>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rsid w:val="00500E80"/>
    <w:pPr>
      <w:spacing w:before="800" w:after="500"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rsid w:val="00B82F15"/>
    <w:pPr>
      <w:tabs>
        <w:tab w:val="left" w:pos="907"/>
      </w:tabs>
    </w:pPr>
  </w:style>
  <w:style w:type="paragraph" w:customStyle="1" w:styleId="CoverLeadPara">
    <w:name w:val="Cover LeadPara"/>
    <w:basedOn w:val="Normal"/>
    <w:next w:val="Normal"/>
    <w:rsid w:val="00F13C5A"/>
    <w:pPr>
      <w:spacing w:after="100"/>
    </w:pPr>
  </w:style>
  <w:style w:type="paragraph" w:customStyle="1" w:styleId="ContentsCapsPlainPg">
    <w:name w:val="Contents CapsPlainPg"/>
    <w:basedOn w:val="Normal"/>
    <w:next w:val="ContentsLevel1"/>
    <w:rsid w:val="00F13C5A"/>
    <w:pPr>
      <w:tabs>
        <w:tab w:val="right" w:pos="6237"/>
      </w:tabs>
      <w:spacing w:after="200"/>
      <w:ind w:left="170" w:right="1134" w:hanging="170"/>
    </w:pPr>
  </w:style>
  <w:style w:type="paragraph" w:customStyle="1" w:styleId="ContentsLevel1">
    <w:name w:val="Contents Level1"/>
    <w:basedOn w:val="Normal"/>
    <w:rsid w:val="00E24C45"/>
    <w:pPr>
      <w:tabs>
        <w:tab w:val="right" w:pos="9072"/>
      </w:tabs>
      <w:spacing w:after="60"/>
      <w:ind w:left="170" w:right="1134" w:hanging="170"/>
      <w:jc w:val="left"/>
    </w:pPr>
  </w:style>
  <w:style w:type="paragraph" w:customStyle="1" w:styleId="ContentsCapsBoldPg">
    <w:name w:val="Contents CapsBoldPg"/>
    <w:basedOn w:val="ContentsCapsPlainPg"/>
    <w:next w:val="ContentsLevel1"/>
    <w:rsid w:val="00F13C5A"/>
    <w:rPr>
      <w:b/>
    </w:r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rsid w:val="00972BFA"/>
    <w:pPr>
      <w:pBdr>
        <w:top w:val="single" w:sz="4" w:space="1" w:color="auto"/>
        <w:left w:val="single" w:sz="4" w:space="4" w:color="auto"/>
        <w:bottom w:val="single" w:sz="4" w:space="1" w:color="auto"/>
        <w:right w:val="single" w:sz="4" w:space="4" w:color="auto"/>
      </w:pBdr>
      <w:spacing w:after="100"/>
    </w:pPr>
  </w:style>
  <w:style w:type="paragraph" w:styleId="TOC1">
    <w:name w:val="toc 1"/>
    <w:basedOn w:val="Normal"/>
    <w:next w:val="Normal"/>
    <w:autoRedefine/>
    <w:semiHidden/>
    <w:rsid w:val="00AC4315"/>
  </w:style>
  <w:style w:type="character" w:styleId="Hyperlink">
    <w:name w:val="Hyperlink"/>
    <w:basedOn w:val="DefaultParagraphFont"/>
    <w:rsid w:val="00737714"/>
    <w:rPr>
      <w:color w:val="0000FF"/>
      <w:u w:val="single"/>
    </w:rPr>
  </w:style>
  <w:style w:type="paragraph" w:customStyle="1" w:styleId="NumPlainA">
    <w:name w:val="Num PlainA"/>
    <w:basedOn w:val="Normal"/>
    <w:qFormat/>
    <w:rsid w:val="00580BC4"/>
    <w:pPr>
      <w:numPr>
        <w:numId w:val="7"/>
      </w:numPr>
      <w:spacing w:before="100" w:after="100"/>
    </w:pPr>
  </w:style>
  <w:style w:type="paragraph" w:customStyle="1" w:styleId="NoNumPlain1">
    <w:name w:val="NoNum Plain1"/>
    <w:basedOn w:val="Normal"/>
    <w:qFormat/>
    <w:rsid w:val="00580BC4"/>
    <w:pPr>
      <w:spacing w:before="100" w:after="1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qFormat/>
    <w:rsid w:val="00580BC4"/>
    <w:pPr>
      <w:spacing w:before="100" w:after="1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qFormat/>
    <w:rsid w:val="00580BC4"/>
    <w:pPr>
      <w:numPr>
        <w:numId w:val="1"/>
      </w:numPr>
      <w:spacing w:before="100" w:after="100"/>
    </w:pPr>
  </w:style>
  <w:style w:type="paragraph" w:customStyle="1" w:styleId="NumPlain2">
    <w:name w:val="Num Plain2"/>
    <w:basedOn w:val="NumPlain1"/>
    <w:rsid w:val="00426876"/>
    <w:pPr>
      <w:numPr>
        <w:ilvl w:val="1"/>
      </w:numPr>
    </w:pPr>
  </w:style>
  <w:style w:type="paragraph" w:customStyle="1" w:styleId="NumPlain3">
    <w:name w:val="Num Plain3"/>
    <w:basedOn w:val="NumPlain2"/>
    <w:rsid w:val="00426876"/>
    <w:pPr>
      <w:numPr>
        <w:ilvl w:val="2"/>
      </w:numPr>
    </w:pPr>
  </w:style>
  <w:style w:type="paragraph" w:customStyle="1" w:styleId="NumPlain4">
    <w:name w:val="Num Plain4"/>
    <w:basedOn w:val="NumPlain3"/>
    <w:rsid w:val="00426876"/>
    <w:pPr>
      <w:numPr>
        <w:ilvl w:val="3"/>
      </w:numPr>
    </w:pPr>
  </w:style>
  <w:style w:type="paragraph" w:customStyle="1" w:styleId="Bullet1">
    <w:name w:val="Bullet1"/>
    <w:basedOn w:val="Normal"/>
    <w:qFormat/>
    <w:rsid w:val="00580BC4"/>
    <w:pPr>
      <w:numPr>
        <w:numId w:val="6"/>
      </w:numPr>
      <w:spacing w:before="100" w:after="100"/>
      <w:ind w:left="505" w:hanging="505"/>
    </w:pPr>
  </w:style>
  <w:style w:type="paragraph" w:customStyle="1" w:styleId="Bullet2">
    <w:name w:val="Bullet2"/>
    <w:basedOn w:val="Normal"/>
    <w:rsid w:val="00972BFA"/>
    <w:pPr>
      <w:numPr>
        <w:ilvl w:val="1"/>
        <w:numId w:val="6"/>
      </w:numPr>
      <w:spacing w:after="200"/>
      <w:ind w:left="1010" w:hanging="505"/>
    </w:pPr>
  </w:style>
  <w:style w:type="paragraph" w:customStyle="1" w:styleId="Bullet3">
    <w:name w:val="Bullet3"/>
    <w:basedOn w:val="Normal"/>
    <w:rsid w:val="00972BFA"/>
    <w:pPr>
      <w:numPr>
        <w:ilvl w:val="2"/>
        <w:numId w:val="6"/>
      </w:numPr>
      <w:spacing w:after="200"/>
      <w:ind w:left="1514" w:hanging="505"/>
    </w:pPr>
  </w:style>
  <w:style w:type="paragraph" w:customStyle="1" w:styleId="CommentsPage">
    <w:name w:val="CommentsPage"/>
    <w:basedOn w:val="Normal"/>
    <w:next w:val="Normal"/>
  </w:style>
  <w:style w:type="paragraph" w:customStyle="1" w:styleId="Bullet4">
    <w:name w:val="Bullet4"/>
    <w:basedOn w:val="Normal"/>
    <w:rsid w:val="00972BFA"/>
    <w:pPr>
      <w:numPr>
        <w:ilvl w:val="3"/>
        <w:numId w:val="6"/>
      </w:numPr>
      <w:spacing w:after="200"/>
      <w:ind w:left="2019" w:hanging="505"/>
    </w:pPr>
  </w:style>
  <w:style w:type="paragraph" w:customStyle="1" w:styleId="ContentsCapsPlain">
    <w:name w:val="Contents CapsPlain"/>
    <w:basedOn w:val="Normal"/>
    <w:next w:val="ContentsLevel1"/>
    <w:rsid w:val="00F13C5A"/>
    <w:pPr>
      <w:spacing w:after="200"/>
    </w:pPr>
  </w:style>
  <w:style w:type="paragraph" w:customStyle="1" w:styleId="ContentsCapsBold">
    <w:name w:val="Contents CapsBold"/>
    <w:basedOn w:val="ContentsCapsPlain"/>
    <w:next w:val="ContentsLevel1"/>
    <w:rsid w:val="00F13C5A"/>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ContentsLevel1NoIndent">
    <w:name w:val="Contents Level1 NoIndent"/>
    <w:basedOn w:val="ContentsLevel1"/>
    <w:pPr>
      <w:ind w:left="0" w:firstLine="0"/>
    </w:pPr>
  </w:style>
  <w:style w:type="paragraph" w:customStyle="1" w:styleId="AppendixNo">
    <w:name w:val="AppendixNo"/>
    <w:basedOn w:val="Normal"/>
    <w:next w:val="Normal"/>
    <w:rsid w:val="000625F2"/>
    <w:pPr>
      <w:keepNext/>
      <w:spacing w:after="200"/>
      <w:jc w:val="left"/>
      <w:outlineLvl w:val="0"/>
    </w:pPr>
    <w:rPr>
      <w:rFonts w:ascii="Arial" w:hAnsi="Arial"/>
      <w:b/>
      <w:sz w:val="26"/>
      <w:szCs w:val="28"/>
    </w:rPr>
  </w:style>
  <w:style w:type="paragraph" w:customStyle="1" w:styleId="BCHanging0">
    <w:name w:val="BC Hanging0"/>
    <w:basedOn w:val="NoNumPlain1"/>
    <w:qFormat/>
    <w:rsid w:val="0058004D"/>
    <w:pPr>
      <w:ind w:left="624" w:hanging="624"/>
    </w:pPr>
  </w:style>
  <w:style w:type="paragraph" w:customStyle="1" w:styleId="AppendixNote">
    <w:name w:val="AppendixNote"/>
    <w:basedOn w:val="Normal"/>
    <w:next w:val="Normal"/>
    <w:rsid w:val="00972BFA"/>
    <w:pPr>
      <w:spacing w:after="200"/>
    </w:pPr>
    <w:rPr>
      <w:i/>
      <w:iCs/>
    </w:rPr>
  </w:style>
  <w:style w:type="paragraph" w:customStyle="1" w:styleId="AppendixText">
    <w:name w:val="AppendixText"/>
    <w:basedOn w:val="Normal"/>
    <w:rsid w:val="00580BC4"/>
    <w:pPr>
      <w:spacing w:before="100" w:after="100"/>
    </w:pPr>
  </w:style>
  <w:style w:type="paragraph" w:customStyle="1" w:styleId="AppendixTitle">
    <w:name w:val="AppendixTitle"/>
    <w:basedOn w:val="Normal"/>
    <w:next w:val="AppendixNote"/>
    <w:rsid w:val="000625F2"/>
    <w:pPr>
      <w:keepNext/>
      <w:spacing w:after="200"/>
      <w:jc w:val="left"/>
      <w:outlineLvl w:val="0"/>
    </w:pPr>
    <w:rPr>
      <w:rFonts w:ascii="Arial" w:hAnsi="Arial"/>
      <w:b/>
      <w:sz w:val="26"/>
      <w:szCs w:val="28"/>
    </w:rPr>
  </w:style>
  <w:style w:type="paragraph" w:customStyle="1" w:styleId="NoNumBC2">
    <w:name w:val="NoNum BC2"/>
    <w:basedOn w:val="NoNumPlain1"/>
    <w:rsid w:val="0058004D"/>
    <w:pPr>
      <w:ind w:left="624"/>
    </w:pPr>
  </w:style>
  <w:style w:type="paragraph" w:customStyle="1" w:styleId="BCHanging1">
    <w:name w:val="BC Hanging1"/>
    <w:basedOn w:val="NoNumBC2"/>
    <w:rsid w:val="0058004D"/>
    <w:pPr>
      <w:ind w:left="1248" w:hanging="624"/>
    </w:pPr>
  </w:style>
  <w:style w:type="paragraph" w:customStyle="1" w:styleId="BCHanging2">
    <w:name w:val="BC Hanging2"/>
    <w:basedOn w:val="BCHanging1"/>
    <w:rsid w:val="0058004D"/>
    <w:pPr>
      <w:ind w:left="1871"/>
    </w:pPr>
  </w:style>
  <w:style w:type="paragraph" w:customStyle="1" w:styleId="BCHanging3">
    <w:name w:val="BC Hanging3"/>
    <w:basedOn w:val="BCHanging1"/>
    <w:rsid w:val="0058004D"/>
    <w:pPr>
      <w:ind w:left="2495"/>
    </w:pPr>
  </w:style>
  <w:style w:type="paragraph" w:customStyle="1" w:styleId="CoverSubtitle">
    <w:name w:val="Cover Subtitle"/>
    <w:basedOn w:val="CoverTitle"/>
    <w:rsid w:val="00500E80"/>
    <w:pPr>
      <w:spacing w:before="0" w:after="0"/>
    </w:pPr>
    <w:rPr>
      <w:sz w:val="40"/>
      <w:szCs w:val="40"/>
    </w:rPr>
  </w:style>
  <w:style w:type="paragraph" w:customStyle="1" w:styleId="NumberedList">
    <w:name w:val="NumberedList"/>
    <w:basedOn w:val="Normal"/>
    <w:qFormat/>
    <w:rsid w:val="00580BC4"/>
    <w:pPr>
      <w:numPr>
        <w:numId w:val="3"/>
      </w:numPr>
      <w:spacing w:before="100" w:after="100"/>
    </w:pPr>
  </w:style>
  <w:style w:type="paragraph" w:customStyle="1" w:styleId="NumBold1">
    <w:name w:val="Num Bold1"/>
    <w:basedOn w:val="NumPlain1"/>
    <w:qFormat/>
    <w:rsid w:val="00027E8B"/>
    <w:rPr>
      <w:b/>
    </w:rPr>
  </w:style>
  <w:style w:type="paragraph" w:customStyle="1" w:styleId="NumBold2">
    <w:name w:val="Num Bold2"/>
    <w:basedOn w:val="NumPlain2"/>
    <w:rsid w:val="00027E8B"/>
    <w:rPr>
      <w:b/>
    </w:rPr>
  </w:style>
  <w:style w:type="paragraph" w:customStyle="1" w:styleId="NumBold3">
    <w:name w:val="Num Bold3"/>
    <w:basedOn w:val="NumPlain3"/>
    <w:rsid w:val="00027E8B"/>
    <w:rPr>
      <w:b/>
    </w:rPr>
  </w:style>
  <w:style w:type="paragraph" w:customStyle="1" w:styleId="NumBold4">
    <w:name w:val="Num Bold4"/>
    <w:basedOn w:val="NumPlain4"/>
    <w:rsid w:val="00027E8B"/>
    <w:rPr>
      <w:b/>
    </w:rPr>
  </w:style>
  <w:style w:type="paragraph" w:customStyle="1" w:styleId="PlainHanging1">
    <w:name w:val="Plain Hanging1"/>
    <w:basedOn w:val="NoNumPlain2"/>
    <w:rsid w:val="0039009E"/>
    <w:pPr>
      <w:ind w:left="1020" w:hanging="510"/>
    </w:pPr>
  </w:style>
  <w:style w:type="paragraph" w:customStyle="1" w:styleId="PlainHanging2">
    <w:name w:val="Plain Hanging2"/>
    <w:basedOn w:val="PlainHanging1"/>
    <w:rsid w:val="0039009E"/>
    <w:pPr>
      <w:ind w:left="1531"/>
    </w:pPr>
  </w:style>
  <w:style w:type="paragraph" w:customStyle="1" w:styleId="PlainHanging3">
    <w:name w:val="Plain Hanging3"/>
    <w:basedOn w:val="PlainHanging1"/>
    <w:rsid w:val="0039009E"/>
    <w:pPr>
      <w:ind w:left="2041"/>
    </w:pPr>
  </w:style>
  <w:style w:type="paragraph" w:customStyle="1" w:styleId="PlainHanging4">
    <w:name w:val="Plain Hanging4"/>
    <w:basedOn w:val="PlainHanging1"/>
    <w:rsid w:val="0039009E"/>
    <w:pPr>
      <w:ind w:left="2551"/>
    </w:pPr>
  </w:style>
  <w:style w:type="paragraph" w:customStyle="1" w:styleId="BoldHanging1">
    <w:name w:val="Bold Hanging1"/>
    <w:basedOn w:val="PlainHanging1"/>
    <w:rsid w:val="0039009E"/>
    <w:rPr>
      <w:b/>
    </w:rPr>
  </w:style>
  <w:style w:type="paragraph" w:customStyle="1" w:styleId="BoldHanging2">
    <w:name w:val="Bold Hanging2"/>
    <w:basedOn w:val="PlainHanging2"/>
    <w:rsid w:val="0039009E"/>
    <w:rPr>
      <w:b/>
    </w:rPr>
  </w:style>
  <w:style w:type="paragraph" w:customStyle="1" w:styleId="BoldHanging3">
    <w:name w:val="Bold Hanging3"/>
    <w:basedOn w:val="PlainHanging3"/>
    <w:rsid w:val="0039009E"/>
    <w:rPr>
      <w:b/>
    </w:rPr>
  </w:style>
  <w:style w:type="paragraph" w:customStyle="1" w:styleId="BoldHanging4">
    <w:name w:val="Bold Hanging4"/>
    <w:basedOn w:val="PlainHanging4"/>
    <w:rsid w:val="0039009E"/>
    <w:rPr>
      <w:b/>
    </w:rPr>
  </w:style>
  <w:style w:type="paragraph" w:customStyle="1" w:styleId="PlainHanging0">
    <w:name w:val="Plain Hanging0"/>
    <w:basedOn w:val="PlainHanging1"/>
    <w:qFormat/>
    <w:rsid w:val="003A488F"/>
    <w:pPr>
      <w:ind w:left="510"/>
    </w:pPr>
  </w:style>
  <w:style w:type="paragraph" w:customStyle="1" w:styleId="BoldHanging0">
    <w:name w:val="Bold Hanging0"/>
    <w:basedOn w:val="PlainHanging0"/>
    <w:qFormat/>
    <w:rsid w:val="003A488F"/>
    <w:rPr>
      <w:b/>
    </w:rPr>
  </w:style>
  <w:style w:type="paragraph" w:customStyle="1" w:styleId="BCHanging4">
    <w:name w:val="BC Hanging4"/>
    <w:basedOn w:val="BCHanging1"/>
    <w:rsid w:val="0058004D"/>
    <w:pPr>
      <w:ind w:left="3119"/>
    </w:pPr>
  </w:style>
  <w:style w:type="paragraph" w:customStyle="1" w:styleId="NoNumBC3">
    <w:name w:val="NoNum BC3"/>
    <w:basedOn w:val="NoNumBC2"/>
    <w:rsid w:val="0058004D"/>
    <w:pPr>
      <w:ind w:left="1247"/>
    </w:pPr>
  </w:style>
  <w:style w:type="paragraph" w:customStyle="1" w:styleId="NoNumBC4">
    <w:name w:val="NoNum BC4"/>
    <w:basedOn w:val="NoNumBC3"/>
    <w:rsid w:val="0058004D"/>
    <w:pPr>
      <w:ind w:left="1871"/>
    </w:pPr>
  </w:style>
  <w:style w:type="paragraph" w:customStyle="1" w:styleId="NumBC1">
    <w:name w:val="Num BC1"/>
    <w:basedOn w:val="Normal"/>
    <w:qFormat/>
    <w:rsid w:val="00580BC4"/>
    <w:pPr>
      <w:numPr>
        <w:numId w:val="4"/>
      </w:numPr>
      <w:spacing w:before="100" w:after="100"/>
    </w:pPr>
  </w:style>
  <w:style w:type="paragraph" w:customStyle="1" w:styleId="NumBC2">
    <w:name w:val="Num BC2"/>
    <w:basedOn w:val="NumBC1"/>
    <w:rsid w:val="00426876"/>
    <w:pPr>
      <w:numPr>
        <w:ilvl w:val="1"/>
      </w:numPr>
    </w:pPr>
  </w:style>
  <w:style w:type="paragraph" w:customStyle="1" w:styleId="NumBC3">
    <w:name w:val="Num BC3"/>
    <w:basedOn w:val="NumBC2"/>
    <w:rsid w:val="00426876"/>
    <w:pPr>
      <w:numPr>
        <w:ilvl w:val="2"/>
      </w:numPr>
    </w:pPr>
  </w:style>
  <w:style w:type="paragraph" w:customStyle="1" w:styleId="NumBC4">
    <w:name w:val="Num BC4"/>
    <w:basedOn w:val="NumBC3"/>
    <w:rsid w:val="00426876"/>
    <w:pPr>
      <w:numPr>
        <w:ilvl w:val="3"/>
      </w:numPr>
    </w:pPr>
  </w:style>
  <w:style w:type="numbering" w:customStyle="1" w:styleId="Bullets">
    <w:name w:val="Bullets"/>
    <w:uiPriority w:val="99"/>
    <w:rsid w:val="00F27D29"/>
    <w:pPr>
      <w:numPr>
        <w:numId w:val="5"/>
      </w:numPr>
    </w:pPr>
  </w:style>
  <w:style w:type="paragraph" w:customStyle="1" w:styleId="NumPlainA2">
    <w:name w:val="Num PlainA2"/>
    <w:basedOn w:val="NumPlainA"/>
    <w:rsid w:val="00171F51"/>
    <w:pPr>
      <w:numPr>
        <w:ilvl w:val="1"/>
      </w:numPr>
      <w:outlineLvl w:val="1"/>
    </w:pPr>
  </w:style>
  <w:style w:type="table" w:styleId="TableGrid">
    <w:name w:val="Table Grid"/>
    <w:basedOn w:val="TableNormal"/>
    <w:rsid w:val="00C03C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NumPlain1">
    <w:name w:val="SubNum Plain1"/>
    <w:basedOn w:val="PlainHanging1"/>
    <w:qFormat/>
    <w:rsid w:val="00A96702"/>
    <w:pPr>
      <w:numPr>
        <w:numId w:val="9"/>
      </w:numPr>
    </w:pPr>
  </w:style>
  <w:style w:type="paragraph" w:customStyle="1" w:styleId="SubNumPlain2">
    <w:name w:val="SubNum Plain2"/>
    <w:basedOn w:val="PlainHanging2"/>
    <w:qFormat/>
    <w:rsid w:val="00A96702"/>
    <w:pPr>
      <w:numPr>
        <w:ilvl w:val="1"/>
        <w:numId w:val="9"/>
      </w:numPr>
    </w:pPr>
  </w:style>
  <w:style w:type="paragraph" w:customStyle="1" w:styleId="SubNumPlain3">
    <w:name w:val="SubNum Plain3"/>
    <w:basedOn w:val="PlainHanging3"/>
    <w:qFormat/>
    <w:rsid w:val="00A96702"/>
    <w:pPr>
      <w:numPr>
        <w:ilvl w:val="2"/>
        <w:numId w:val="9"/>
      </w:numPr>
    </w:pPr>
  </w:style>
  <w:style w:type="paragraph" w:customStyle="1" w:styleId="SubNumPlain4">
    <w:name w:val="SubNum Plain4"/>
    <w:basedOn w:val="PlainHanging4"/>
    <w:qFormat/>
    <w:rsid w:val="00A96702"/>
    <w:pPr>
      <w:numPr>
        <w:ilvl w:val="3"/>
        <w:numId w:val="9"/>
      </w:numPr>
    </w:pPr>
  </w:style>
  <w:style w:type="paragraph" w:customStyle="1" w:styleId="SubNumBold1">
    <w:name w:val="SubNum Bold1"/>
    <w:basedOn w:val="BoldHanging1"/>
    <w:qFormat/>
    <w:rsid w:val="00A96702"/>
    <w:pPr>
      <w:numPr>
        <w:numId w:val="10"/>
      </w:numPr>
    </w:pPr>
  </w:style>
  <w:style w:type="paragraph" w:customStyle="1" w:styleId="SubNumBold2">
    <w:name w:val="SubNum Bold2"/>
    <w:basedOn w:val="BoldHanging2"/>
    <w:qFormat/>
    <w:rsid w:val="00A96702"/>
    <w:pPr>
      <w:numPr>
        <w:ilvl w:val="1"/>
        <w:numId w:val="10"/>
      </w:numPr>
    </w:pPr>
  </w:style>
  <w:style w:type="paragraph" w:customStyle="1" w:styleId="SubNumBold3">
    <w:name w:val="SubNum Bold3"/>
    <w:basedOn w:val="BoldHanging3"/>
    <w:qFormat/>
    <w:rsid w:val="00A96702"/>
    <w:pPr>
      <w:numPr>
        <w:ilvl w:val="2"/>
        <w:numId w:val="10"/>
      </w:numPr>
    </w:pPr>
  </w:style>
  <w:style w:type="paragraph" w:customStyle="1" w:styleId="SubNumBold4">
    <w:name w:val="SubNum Bold4"/>
    <w:basedOn w:val="BoldHanging4"/>
    <w:qFormat/>
    <w:rsid w:val="00A96702"/>
    <w:pPr>
      <w:numPr>
        <w:ilvl w:val="3"/>
        <w:numId w:val="10"/>
      </w:numPr>
    </w:pPr>
  </w:style>
  <w:style w:type="numbering" w:customStyle="1" w:styleId="AASBSubNumbers">
    <w:name w:val="AASB SubNumbers"/>
    <w:uiPriority w:val="99"/>
    <w:rsid w:val="00A96702"/>
    <w:pPr>
      <w:numPr>
        <w:numId w:val="8"/>
      </w:numPr>
    </w:pPr>
  </w:style>
  <w:style w:type="numbering" w:customStyle="1" w:styleId="AASBSubNumbersBold">
    <w:name w:val="AASB SubNumbers Bold"/>
    <w:uiPriority w:val="99"/>
    <w:rsid w:val="00A96702"/>
    <w:pPr>
      <w:numPr>
        <w:numId w:val="10"/>
      </w:numPr>
    </w:pPr>
  </w:style>
  <w:style w:type="character" w:customStyle="1" w:styleId="NumPlain1Char">
    <w:name w:val="Num Plain1 Char"/>
    <w:basedOn w:val="DefaultParagraphFont"/>
    <w:link w:val="NumPlain1"/>
    <w:rsid w:val="000812F8"/>
    <w:rPr>
      <w:sz w:val="19"/>
      <w:lang w:eastAsia="en-US"/>
    </w:rPr>
  </w:style>
  <w:style w:type="character" w:styleId="CommentReference">
    <w:name w:val="annotation reference"/>
    <w:basedOn w:val="DefaultParagraphFont"/>
    <w:rsid w:val="000C3410"/>
    <w:rPr>
      <w:sz w:val="16"/>
      <w:szCs w:val="16"/>
    </w:rPr>
  </w:style>
  <w:style w:type="paragraph" w:styleId="CommentText">
    <w:name w:val="annotation text"/>
    <w:basedOn w:val="Normal"/>
    <w:link w:val="CommentTextChar"/>
    <w:rsid w:val="000C3410"/>
    <w:rPr>
      <w:sz w:val="20"/>
    </w:rPr>
  </w:style>
  <w:style w:type="character" w:customStyle="1" w:styleId="CommentTextChar">
    <w:name w:val="Comment Text Char"/>
    <w:basedOn w:val="DefaultParagraphFont"/>
    <w:link w:val="CommentText"/>
    <w:rsid w:val="000C3410"/>
    <w:rPr>
      <w:lang w:eastAsia="en-US"/>
    </w:rPr>
  </w:style>
  <w:style w:type="paragraph" w:styleId="CommentSubject">
    <w:name w:val="annotation subject"/>
    <w:basedOn w:val="CommentText"/>
    <w:next w:val="CommentText"/>
    <w:link w:val="CommentSubjectChar"/>
    <w:rsid w:val="000C3410"/>
    <w:rPr>
      <w:b/>
      <w:bCs/>
    </w:rPr>
  </w:style>
  <w:style w:type="character" w:customStyle="1" w:styleId="CommentSubjectChar">
    <w:name w:val="Comment Subject Char"/>
    <w:basedOn w:val="CommentTextChar"/>
    <w:link w:val="CommentSubject"/>
    <w:rsid w:val="000C3410"/>
    <w:rPr>
      <w:b/>
      <w:bCs/>
      <w:lang w:eastAsia="en-US"/>
    </w:rPr>
  </w:style>
  <w:style w:type="paragraph" w:styleId="BalloonText">
    <w:name w:val="Balloon Text"/>
    <w:basedOn w:val="Normal"/>
    <w:link w:val="BalloonTextChar"/>
    <w:rsid w:val="000C3410"/>
    <w:rPr>
      <w:rFonts w:ascii="Tahoma" w:hAnsi="Tahoma" w:cs="Tahoma"/>
      <w:sz w:val="16"/>
      <w:szCs w:val="16"/>
    </w:rPr>
  </w:style>
  <w:style w:type="character" w:customStyle="1" w:styleId="BalloonTextChar">
    <w:name w:val="Balloon Text Char"/>
    <w:basedOn w:val="DefaultParagraphFont"/>
    <w:link w:val="BalloonText"/>
    <w:rsid w:val="000C3410"/>
    <w:rPr>
      <w:rFonts w:ascii="Tahoma" w:hAnsi="Tahoma" w:cs="Tahoma"/>
      <w:sz w:val="16"/>
      <w:szCs w:val="16"/>
      <w:lang w:eastAsia="en-US"/>
    </w:rPr>
  </w:style>
  <w:style w:type="paragraph" w:customStyle="1" w:styleId="IASBTableArial">
    <w:name w:val="IASB Table Arial"/>
    <w:basedOn w:val="Normal"/>
    <w:rsid w:val="006D72A9"/>
    <w:pPr>
      <w:spacing w:before="120"/>
      <w:jc w:val="left"/>
    </w:pPr>
    <w:rPr>
      <w:rFonts w:ascii="Arial" w:hAnsi="Arial"/>
      <w:sz w:val="18"/>
      <w:lang w:val="en-GB" w:eastAsia="en-GB"/>
    </w:rPr>
  </w:style>
  <w:style w:type="paragraph" w:customStyle="1" w:styleId="Body">
    <w:name w:val="Body"/>
    <w:rsid w:val="00287C84"/>
    <w:pPr>
      <w:jc w:val="both"/>
    </w:pPr>
    <w:rPr>
      <w:rFonts w:eastAsia="Arial Unicode MS" w:cs="Arial Unicode MS"/>
      <w:color w:val="000000"/>
      <w:sz w:val="19"/>
      <w:szCs w:val="19"/>
      <w:u w:color="000000"/>
    </w:rPr>
  </w:style>
  <w:style w:type="character" w:styleId="PlaceholderText">
    <w:name w:val="Placeholder Text"/>
    <w:basedOn w:val="DefaultParagraphFont"/>
    <w:uiPriority w:val="99"/>
    <w:semiHidden/>
    <w:rsid w:val="00BF653A"/>
    <w:rPr>
      <w:color w:val="808080"/>
    </w:rPr>
  </w:style>
  <w:style w:type="character" w:customStyle="1" w:styleId="FooterChar">
    <w:name w:val="Footer Char"/>
    <w:basedOn w:val="DefaultParagraphFont"/>
    <w:link w:val="Footer"/>
    <w:rsid w:val="006E5284"/>
    <w:rPr>
      <w:sz w:val="19"/>
      <w:lang w:eastAsia="en-US"/>
    </w:rPr>
  </w:style>
  <w:style w:type="character" w:customStyle="1" w:styleId="HeaderChar">
    <w:name w:val="Header Char"/>
    <w:link w:val="Header"/>
    <w:uiPriority w:val="99"/>
    <w:rsid w:val="006E5284"/>
    <w:rPr>
      <w:sz w:val="19"/>
      <w:lang w:eastAsia="en-US"/>
    </w:rPr>
  </w:style>
  <w:style w:type="paragraph" w:customStyle="1" w:styleId="Default">
    <w:name w:val="Default"/>
    <w:rsid w:val="005A5EB2"/>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70797">
      <w:bodyDiv w:val="1"/>
      <w:marLeft w:val="0"/>
      <w:marRight w:val="0"/>
      <w:marTop w:val="0"/>
      <w:marBottom w:val="0"/>
      <w:divBdr>
        <w:top w:val="none" w:sz="0" w:space="0" w:color="auto"/>
        <w:left w:val="none" w:sz="0" w:space="0" w:color="auto"/>
        <w:bottom w:val="none" w:sz="0" w:space="0" w:color="auto"/>
        <w:right w:val="none" w:sz="0" w:space="0" w:color="auto"/>
      </w:divBdr>
    </w:div>
    <w:div w:id="296300600">
      <w:bodyDiv w:val="1"/>
      <w:marLeft w:val="0"/>
      <w:marRight w:val="0"/>
      <w:marTop w:val="0"/>
      <w:marBottom w:val="0"/>
      <w:divBdr>
        <w:top w:val="none" w:sz="0" w:space="0" w:color="auto"/>
        <w:left w:val="none" w:sz="0" w:space="0" w:color="auto"/>
        <w:bottom w:val="none" w:sz="0" w:space="0" w:color="auto"/>
        <w:right w:val="none" w:sz="0" w:space="0" w:color="auto"/>
      </w:divBdr>
    </w:div>
    <w:div w:id="1207066637">
      <w:bodyDiv w:val="1"/>
      <w:marLeft w:val="0"/>
      <w:marRight w:val="0"/>
      <w:marTop w:val="0"/>
      <w:marBottom w:val="0"/>
      <w:divBdr>
        <w:top w:val="none" w:sz="0" w:space="0" w:color="auto"/>
        <w:left w:val="none" w:sz="0" w:space="0" w:color="auto"/>
        <w:bottom w:val="none" w:sz="0" w:space="0" w:color="auto"/>
        <w:right w:val="none" w:sz="0" w:space="0" w:color="auto"/>
      </w:divBdr>
    </w:div>
    <w:div w:id="1398167581">
      <w:bodyDiv w:val="1"/>
      <w:marLeft w:val="0"/>
      <w:marRight w:val="0"/>
      <w:marTop w:val="0"/>
      <w:marBottom w:val="0"/>
      <w:divBdr>
        <w:top w:val="none" w:sz="0" w:space="0" w:color="auto"/>
        <w:left w:val="none" w:sz="0" w:space="0" w:color="auto"/>
        <w:bottom w:val="none" w:sz="0" w:space="0" w:color="auto"/>
        <w:right w:val="none" w:sz="0" w:space="0" w:color="auto"/>
      </w:divBdr>
    </w:div>
    <w:div w:id="1660574786">
      <w:bodyDiv w:val="1"/>
      <w:marLeft w:val="0"/>
      <w:marRight w:val="0"/>
      <w:marTop w:val="0"/>
      <w:marBottom w:val="0"/>
      <w:divBdr>
        <w:top w:val="none" w:sz="0" w:space="0" w:color="auto"/>
        <w:left w:val="none" w:sz="0" w:space="0" w:color="auto"/>
        <w:bottom w:val="none" w:sz="0" w:space="0" w:color="auto"/>
        <w:right w:val="none" w:sz="0" w:space="0" w:color="auto"/>
      </w:divBdr>
    </w:div>
    <w:div w:id="1786851393">
      <w:bodyDiv w:val="1"/>
      <w:marLeft w:val="0"/>
      <w:marRight w:val="0"/>
      <w:marTop w:val="0"/>
      <w:marBottom w:val="0"/>
      <w:divBdr>
        <w:top w:val="none" w:sz="0" w:space="0" w:color="auto"/>
        <w:left w:val="none" w:sz="0" w:space="0" w:color="auto"/>
        <w:bottom w:val="none" w:sz="0" w:space="0" w:color="auto"/>
        <w:right w:val="none" w:sz="0" w:space="0" w:color="auto"/>
      </w:divBdr>
    </w:div>
    <w:div w:id="2102723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40EC4-AFE2-4C0F-9393-29F42939E0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9</TotalTime>
  <Pages>12</Pages>
  <Words>4203</Words>
  <Characters>2368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Amending Standard</vt:lpstr>
    </vt:vector>
  </TitlesOfParts>
  <Company>Australian Accounting Standards Board</Company>
  <LinksUpToDate>false</LinksUpToDate>
  <CharactersWithSpaces>2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nding Standard</dc:title>
  <dc:creator>.</dc:creator>
  <cp:lastModifiedBy>Clark Anstis</cp:lastModifiedBy>
  <cp:revision>34</cp:revision>
  <cp:lastPrinted>2017-12-20T23:34:00Z</cp:lastPrinted>
  <dcterms:created xsi:type="dcterms:W3CDTF">2021-11-23T05:13:00Z</dcterms:created>
  <dcterms:modified xsi:type="dcterms:W3CDTF">2021-12-20T06:00:00Z</dcterms:modified>
</cp:coreProperties>
</file>